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5356C164" w:rsidR="00485431" w:rsidRDefault="00485431" w:rsidP="00926CFD">
      <w:pPr>
        <w:pStyle w:val="Title"/>
      </w:pPr>
      <w:r>
        <w:t xml:space="preserve">Software </w:t>
      </w:r>
      <w:r w:rsidR="003735AE">
        <w:t>Testing Report</w:t>
      </w:r>
      <w:r>
        <w:t xml:space="preserve"> </w:t>
      </w:r>
    </w:p>
    <w:p w14:paraId="37007A95" w14:textId="10E7E66C" w:rsidR="00926CFD" w:rsidRDefault="003B63F4" w:rsidP="00926CFD">
      <w:pPr>
        <w:pStyle w:val="Title"/>
      </w:pPr>
      <w:r>
        <w:t>&lt;</w:t>
      </w:r>
      <w:r w:rsidR="44E77747">
        <w:t>2810ICT, Part B</w:t>
      </w:r>
      <w:r>
        <w:t>&gt;</w:t>
      </w:r>
    </w:p>
    <w:p w14:paraId="3660D225" w14:textId="7B37BCE9" w:rsidR="4CBE7B51" w:rsidRDefault="4CBE7B51" w:rsidP="4F5EAF46">
      <w:r>
        <w:t xml:space="preserve">William Crane, Zak Cobham-Davis, Christopher </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02438BA7" w14:textId="77777777" w:rsidR="003735AE" w:rsidRDefault="00473473">
          <w:pPr>
            <w:pStyle w:val="TOC1"/>
            <w:tabs>
              <w:tab w:val="left" w:pos="660"/>
              <w:tab w:val="right" w:leader="dot" w:pos="13948"/>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9779837" w:history="1">
            <w:r w:rsidR="003735AE" w:rsidRPr="00163CF6">
              <w:rPr>
                <w:rStyle w:val="Hyperlink"/>
                <w:noProof/>
              </w:rPr>
              <w:t>1.0</w:t>
            </w:r>
            <w:r w:rsidR="003735AE">
              <w:rPr>
                <w:noProof/>
                <w:lang w:eastAsia="en-AU"/>
              </w:rPr>
              <w:tab/>
            </w:r>
            <w:r w:rsidR="003735AE" w:rsidRPr="00163CF6">
              <w:rPr>
                <w:rStyle w:val="Hyperlink"/>
                <w:noProof/>
              </w:rPr>
              <w:t>Unit Tests</w:t>
            </w:r>
            <w:r w:rsidR="003735AE">
              <w:rPr>
                <w:noProof/>
                <w:webHidden/>
              </w:rPr>
              <w:tab/>
            </w:r>
            <w:r w:rsidR="003735AE">
              <w:rPr>
                <w:noProof/>
                <w:webHidden/>
              </w:rPr>
              <w:fldChar w:fldCharType="begin"/>
            </w:r>
            <w:r w:rsidR="003735AE">
              <w:rPr>
                <w:noProof/>
                <w:webHidden/>
              </w:rPr>
              <w:instrText xml:space="preserve"> PAGEREF _Toc49779837 \h </w:instrText>
            </w:r>
            <w:r w:rsidR="003735AE">
              <w:rPr>
                <w:noProof/>
                <w:webHidden/>
              </w:rPr>
            </w:r>
            <w:r w:rsidR="003735AE">
              <w:rPr>
                <w:noProof/>
                <w:webHidden/>
              </w:rPr>
              <w:fldChar w:fldCharType="separate"/>
            </w:r>
            <w:r w:rsidR="003735AE">
              <w:rPr>
                <w:noProof/>
                <w:webHidden/>
              </w:rPr>
              <w:t>3</w:t>
            </w:r>
            <w:r w:rsidR="003735AE">
              <w:rPr>
                <w:noProof/>
                <w:webHidden/>
              </w:rPr>
              <w:fldChar w:fldCharType="end"/>
            </w:r>
          </w:hyperlink>
        </w:p>
        <w:p w14:paraId="74512DFA" w14:textId="77777777" w:rsidR="003735AE" w:rsidRDefault="00F11E64">
          <w:pPr>
            <w:pStyle w:val="TOC1"/>
            <w:tabs>
              <w:tab w:val="left" w:pos="660"/>
              <w:tab w:val="right" w:leader="dot" w:pos="13948"/>
            </w:tabs>
            <w:rPr>
              <w:noProof/>
              <w:lang w:eastAsia="en-AU"/>
            </w:rPr>
          </w:pPr>
          <w:hyperlink w:anchor="_Toc49779838" w:history="1">
            <w:r w:rsidR="003735AE" w:rsidRPr="00163CF6">
              <w:rPr>
                <w:rStyle w:val="Hyperlink"/>
                <w:noProof/>
              </w:rPr>
              <w:t>2.0</w:t>
            </w:r>
            <w:r w:rsidR="003735AE">
              <w:rPr>
                <w:noProof/>
                <w:lang w:eastAsia="en-AU"/>
              </w:rPr>
              <w:tab/>
            </w:r>
            <w:r w:rsidR="003735AE" w:rsidRPr="00163CF6">
              <w:rPr>
                <w:rStyle w:val="Hyperlink"/>
                <w:noProof/>
              </w:rPr>
              <w:t>Coverage Report</w:t>
            </w:r>
            <w:r w:rsidR="003735AE">
              <w:rPr>
                <w:noProof/>
                <w:webHidden/>
              </w:rPr>
              <w:tab/>
            </w:r>
            <w:r w:rsidR="003735AE">
              <w:rPr>
                <w:noProof/>
                <w:webHidden/>
              </w:rPr>
              <w:fldChar w:fldCharType="begin"/>
            </w:r>
            <w:r w:rsidR="003735AE">
              <w:rPr>
                <w:noProof/>
                <w:webHidden/>
              </w:rPr>
              <w:instrText xml:space="preserve"> PAGEREF _Toc49779838 \h </w:instrText>
            </w:r>
            <w:r w:rsidR="003735AE">
              <w:rPr>
                <w:noProof/>
                <w:webHidden/>
              </w:rPr>
            </w:r>
            <w:r w:rsidR="003735AE">
              <w:rPr>
                <w:noProof/>
                <w:webHidden/>
              </w:rPr>
              <w:fldChar w:fldCharType="separate"/>
            </w:r>
            <w:r w:rsidR="003735AE">
              <w:rPr>
                <w:noProof/>
                <w:webHidden/>
              </w:rPr>
              <w:t>4</w:t>
            </w:r>
            <w:r w:rsidR="003735AE">
              <w:rPr>
                <w:noProof/>
                <w:webHidden/>
              </w:rPr>
              <w:fldChar w:fldCharType="end"/>
            </w:r>
          </w:hyperlink>
        </w:p>
        <w:p w14:paraId="695DC562" w14:textId="77777777" w:rsidR="003735AE" w:rsidRDefault="00F11E64">
          <w:pPr>
            <w:pStyle w:val="TOC1"/>
            <w:tabs>
              <w:tab w:val="left" w:pos="660"/>
              <w:tab w:val="right" w:leader="dot" w:pos="13948"/>
            </w:tabs>
            <w:rPr>
              <w:noProof/>
              <w:lang w:eastAsia="en-AU"/>
            </w:rPr>
          </w:pPr>
          <w:hyperlink w:anchor="_Toc49779839" w:history="1">
            <w:r w:rsidR="003735AE" w:rsidRPr="00163CF6">
              <w:rPr>
                <w:rStyle w:val="Hyperlink"/>
                <w:noProof/>
              </w:rPr>
              <w:t>3.0</w:t>
            </w:r>
            <w:r w:rsidR="003735AE">
              <w:rPr>
                <w:noProof/>
                <w:lang w:eastAsia="en-AU"/>
              </w:rPr>
              <w:tab/>
            </w:r>
            <w:r w:rsidR="003735AE" w:rsidRPr="00163CF6">
              <w:rPr>
                <w:rStyle w:val="Hyperlink"/>
                <w:noProof/>
              </w:rPr>
              <w:t>Requirements Acceptance Testing</w:t>
            </w:r>
            <w:r w:rsidR="003735AE">
              <w:rPr>
                <w:noProof/>
                <w:webHidden/>
              </w:rPr>
              <w:tab/>
            </w:r>
            <w:r w:rsidR="003735AE">
              <w:rPr>
                <w:noProof/>
                <w:webHidden/>
              </w:rPr>
              <w:fldChar w:fldCharType="begin"/>
            </w:r>
            <w:r w:rsidR="003735AE">
              <w:rPr>
                <w:noProof/>
                <w:webHidden/>
              </w:rPr>
              <w:instrText xml:space="preserve"> PAGEREF _Toc49779839 \h </w:instrText>
            </w:r>
            <w:r w:rsidR="003735AE">
              <w:rPr>
                <w:noProof/>
                <w:webHidden/>
              </w:rPr>
            </w:r>
            <w:r w:rsidR="003735AE">
              <w:rPr>
                <w:noProof/>
                <w:webHidden/>
              </w:rPr>
              <w:fldChar w:fldCharType="separate"/>
            </w:r>
            <w:r w:rsidR="003735AE">
              <w:rPr>
                <w:noProof/>
                <w:webHidden/>
              </w:rPr>
              <w:t>5</w:t>
            </w:r>
            <w:r w:rsidR="003735AE">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3E27676D" w14:textId="1A48C066" w:rsidR="00926CFD" w:rsidRDefault="003735AE" w:rsidP="003735AE">
      <w:pPr>
        <w:pStyle w:val="Heading1"/>
        <w:numPr>
          <w:ilvl w:val="0"/>
          <w:numId w:val="2"/>
        </w:numPr>
      </w:pPr>
      <w:bookmarkStart w:id="0" w:name="_Toc49779837"/>
      <w:r>
        <w:lastRenderedPageBreak/>
        <w:t>Unit Tests</w:t>
      </w:r>
      <w:bookmarkEnd w:id="0"/>
    </w:p>
    <w:p w14:paraId="1DE8E2D1" w14:textId="77777777" w:rsidR="003735AE" w:rsidRPr="003735AE" w:rsidRDefault="003735AE" w:rsidP="003735AE"/>
    <w:tbl>
      <w:tblPr>
        <w:tblW w:w="14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9"/>
        <w:gridCol w:w="4275"/>
        <w:gridCol w:w="4605"/>
        <w:gridCol w:w="4337"/>
      </w:tblGrid>
      <w:tr w:rsidR="003735AE" w:rsidRPr="00315197" w14:paraId="3FFFAD75" w14:textId="77777777" w:rsidTr="4F5EAF46">
        <w:trPr>
          <w:tblHeader/>
        </w:trPr>
        <w:tc>
          <w:tcPr>
            <w:tcW w:w="959" w:type="dxa"/>
          </w:tcPr>
          <w:p w14:paraId="77F8D68A" w14:textId="77777777" w:rsidR="003735AE" w:rsidRPr="00315197" w:rsidRDefault="003735AE" w:rsidP="4F5EAF46">
            <w:pPr>
              <w:spacing w:before="60"/>
              <w:rPr>
                <w:b/>
                <w:bCs/>
              </w:rPr>
            </w:pPr>
            <w:r w:rsidRPr="4F5EAF46">
              <w:rPr>
                <w:b/>
                <w:bCs/>
              </w:rPr>
              <w:t>No</w:t>
            </w:r>
          </w:p>
        </w:tc>
        <w:tc>
          <w:tcPr>
            <w:tcW w:w="4275" w:type="dxa"/>
          </w:tcPr>
          <w:p w14:paraId="204B5E67" w14:textId="77777777" w:rsidR="003735AE" w:rsidRPr="00315197" w:rsidRDefault="003735AE" w:rsidP="4F5EAF46">
            <w:pPr>
              <w:tabs>
                <w:tab w:val="left" w:pos="317"/>
              </w:tabs>
              <w:spacing w:before="60"/>
              <w:rPr>
                <w:b/>
                <w:bCs/>
              </w:rPr>
            </w:pPr>
            <w:r w:rsidRPr="4F5EAF46">
              <w:rPr>
                <w:b/>
                <w:bCs/>
              </w:rPr>
              <w:t>Test Case</w:t>
            </w:r>
          </w:p>
        </w:tc>
        <w:tc>
          <w:tcPr>
            <w:tcW w:w="4605" w:type="dxa"/>
          </w:tcPr>
          <w:p w14:paraId="0671490C" w14:textId="77777777" w:rsidR="003735AE" w:rsidRPr="00315197" w:rsidRDefault="003735AE" w:rsidP="4F5EAF46">
            <w:pPr>
              <w:tabs>
                <w:tab w:val="left" w:pos="317"/>
              </w:tabs>
              <w:spacing w:before="60"/>
              <w:rPr>
                <w:b/>
                <w:bCs/>
              </w:rPr>
            </w:pPr>
            <w:r w:rsidRPr="4F5EAF46">
              <w:rPr>
                <w:b/>
                <w:bCs/>
              </w:rPr>
              <w:t>Expected Results</w:t>
            </w:r>
          </w:p>
        </w:tc>
        <w:tc>
          <w:tcPr>
            <w:tcW w:w="4337" w:type="dxa"/>
          </w:tcPr>
          <w:p w14:paraId="430C0A9B" w14:textId="77777777" w:rsidR="003735AE" w:rsidRPr="00315197" w:rsidRDefault="003735AE" w:rsidP="4F5EAF46">
            <w:pPr>
              <w:spacing w:before="60"/>
              <w:rPr>
                <w:b/>
                <w:bCs/>
              </w:rPr>
            </w:pPr>
            <w:r w:rsidRPr="4F5EAF46">
              <w:rPr>
                <w:b/>
                <w:bCs/>
              </w:rPr>
              <w:t xml:space="preserve">Actual Results </w:t>
            </w:r>
          </w:p>
        </w:tc>
      </w:tr>
      <w:tr w:rsidR="003735AE" w:rsidRPr="00315197" w14:paraId="0C592D0A" w14:textId="77777777" w:rsidTr="4F5EAF46">
        <w:trPr>
          <w:trHeight w:val="300"/>
        </w:trPr>
        <w:tc>
          <w:tcPr>
            <w:tcW w:w="959" w:type="dxa"/>
          </w:tcPr>
          <w:p w14:paraId="4EAE307A" w14:textId="77777777" w:rsidR="003735AE" w:rsidRPr="00315197" w:rsidRDefault="003735AE" w:rsidP="4F5EAF46">
            <w:pPr>
              <w:spacing w:before="60"/>
              <w:rPr>
                <w:b/>
                <w:bCs/>
              </w:rPr>
            </w:pPr>
            <w:r w:rsidRPr="4F5EAF46">
              <w:rPr>
                <w:b/>
                <w:bCs/>
              </w:rPr>
              <w:t>1.0</w:t>
            </w:r>
          </w:p>
        </w:tc>
        <w:tc>
          <w:tcPr>
            <w:tcW w:w="4275" w:type="dxa"/>
          </w:tcPr>
          <w:p w14:paraId="0B86A365" w14:textId="0FAFE927" w:rsidR="003735AE" w:rsidRPr="00315197" w:rsidRDefault="49515E18" w:rsidP="4F5EAF46">
            <w:pPr>
              <w:tabs>
                <w:tab w:val="left" w:pos="317"/>
              </w:tabs>
              <w:spacing w:before="60"/>
              <w:rPr>
                <w:b/>
                <w:bCs/>
              </w:rPr>
            </w:pPr>
            <w:r w:rsidRPr="4F5EAF46">
              <w:rPr>
                <w:b/>
                <w:bCs/>
              </w:rPr>
              <w:t>Dataset Tests</w:t>
            </w:r>
          </w:p>
        </w:tc>
        <w:tc>
          <w:tcPr>
            <w:tcW w:w="4605" w:type="dxa"/>
          </w:tcPr>
          <w:p w14:paraId="473722D2" w14:textId="77777777" w:rsidR="003735AE" w:rsidRPr="00315197" w:rsidRDefault="003735AE" w:rsidP="4F5EAF46">
            <w:pPr>
              <w:tabs>
                <w:tab w:val="left" w:pos="317"/>
              </w:tabs>
              <w:spacing w:before="60"/>
              <w:rPr>
                <w:b/>
                <w:bCs/>
              </w:rPr>
            </w:pPr>
          </w:p>
        </w:tc>
        <w:tc>
          <w:tcPr>
            <w:tcW w:w="4337" w:type="dxa"/>
          </w:tcPr>
          <w:p w14:paraId="293FB6EB" w14:textId="77777777" w:rsidR="003735AE" w:rsidRPr="00315197" w:rsidRDefault="003735AE" w:rsidP="4F5EAF46">
            <w:pPr>
              <w:spacing w:before="60"/>
              <w:rPr>
                <w:b/>
                <w:bCs/>
              </w:rPr>
            </w:pPr>
          </w:p>
        </w:tc>
      </w:tr>
      <w:tr w:rsidR="003735AE" w:rsidRPr="00315197" w14:paraId="63B6BDB5" w14:textId="77777777" w:rsidTr="4F5EAF46">
        <w:tc>
          <w:tcPr>
            <w:tcW w:w="959" w:type="dxa"/>
          </w:tcPr>
          <w:p w14:paraId="5421A00A" w14:textId="77777777" w:rsidR="003735AE" w:rsidRPr="00315197" w:rsidRDefault="003735AE" w:rsidP="4F5EAF46">
            <w:pPr>
              <w:spacing w:before="60"/>
            </w:pPr>
            <w:r w:rsidRPr="4F5EAF46">
              <w:t>1.1</w:t>
            </w:r>
          </w:p>
        </w:tc>
        <w:tc>
          <w:tcPr>
            <w:tcW w:w="4275" w:type="dxa"/>
          </w:tcPr>
          <w:p w14:paraId="29057D72" w14:textId="6006E997" w:rsidR="003735AE" w:rsidRPr="00315197" w:rsidRDefault="711C4201" w:rsidP="4F5EAF46">
            <w:pPr>
              <w:spacing w:before="60" w:line="285" w:lineRule="exact"/>
            </w:pPr>
            <w:proofErr w:type="spellStart"/>
            <w:r w:rsidRPr="4F5EAF46">
              <w:t>test_loadCSVData</w:t>
            </w:r>
            <w:proofErr w:type="spellEnd"/>
          </w:p>
        </w:tc>
        <w:tc>
          <w:tcPr>
            <w:tcW w:w="4605" w:type="dxa"/>
          </w:tcPr>
          <w:p w14:paraId="52AA41C6" w14:textId="6295EDC9" w:rsidR="003735AE" w:rsidRPr="00315197" w:rsidRDefault="505ACB53" w:rsidP="4F5EAF46">
            <w:pPr>
              <w:spacing w:before="60" w:line="285" w:lineRule="exact"/>
            </w:pPr>
            <w:r w:rsidRPr="4F5EAF46">
              <w:t xml:space="preserve">Tests if </w:t>
            </w:r>
            <w:r w:rsidR="4A96E424" w:rsidRPr="4F5EAF46">
              <w:t xml:space="preserve">the </w:t>
            </w:r>
            <w:r w:rsidRPr="4F5EAF46">
              <w:t xml:space="preserve">dataset </w:t>
            </w:r>
            <w:proofErr w:type="spellStart"/>
            <w:r w:rsidRPr="4F5EAF46">
              <w:t>loadcsvdata</w:t>
            </w:r>
            <w:proofErr w:type="spellEnd"/>
            <w:r w:rsidRPr="4F5EAF46">
              <w:t xml:space="preserve"> method can accept an invalid path</w:t>
            </w:r>
            <w:r w:rsidR="2638F5F6" w:rsidRPr="4F5EAF46">
              <w:t>.</w:t>
            </w:r>
          </w:p>
        </w:tc>
        <w:tc>
          <w:tcPr>
            <w:tcW w:w="4337" w:type="dxa"/>
          </w:tcPr>
          <w:p w14:paraId="68AA2E15" w14:textId="41C815F0" w:rsidR="003735AE" w:rsidRPr="00315197" w:rsidRDefault="49192098" w:rsidP="4F5EAF46">
            <w:pPr>
              <w:spacing w:before="60" w:line="285" w:lineRule="exact"/>
            </w:pPr>
            <w:r w:rsidRPr="4F5EAF46">
              <w:t xml:space="preserve">Tests </w:t>
            </w:r>
            <w:r w:rsidR="3B9DA075" w:rsidRPr="4F5EAF46">
              <w:t>the</w:t>
            </w:r>
            <w:r w:rsidRPr="4F5EAF46">
              <w:t xml:space="preserve"> dataset </w:t>
            </w:r>
            <w:proofErr w:type="spellStart"/>
            <w:r w:rsidRPr="4F5EAF46">
              <w:t>loadcsvdata</w:t>
            </w:r>
            <w:proofErr w:type="spellEnd"/>
            <w:r w:rsidRPr="4F5EAF46">
              <w:t xml:space="preserve"> method </w:t>
            </w:r>
            <w:r w:rsidR="5987DB4D" w:rsidRPr="4F5EAF46">
              <w:t xml:space="preserve">and whether it </w:t>
            </w:r>
            <w:r w:rsidRPr="4F5EAF46">
              <w:t>can accept an invalid path</w:t>
            </w:r>
            <w:r w:rsidR="2638F5F6" w:rsidRPr="4F5EAF46">
              <w:t>.</w:t>
            </w:r>
          </w:p>
        </w:tc>
      </w:tr>
      <w:tr w:rsidR="003735AE" w:rsidRPr="00315197" w14:paraId="348D3EB3" w14:textId="77777777" w:rsidTr="4F5EAF46">
        <w:tc>
          <w:tcPr>
            <w:tcW w:w="959" w:type="dxa"/>
          </w:tcPr>
          <w:p w14:paraId="7498C009" w14:textId="77777777" w:rsidR="003735AE" w:rsidRPr="00315197" w:rsidRDefault="003735AE" w:rsidP="4F5EAF46">
            <w:pPr>
              <w:spacing w:before="60"/>
            </w:pPr>
            <w:r w:rsidRPr="4F5EAF46">
              <w:t>1.2</w:t>
            </w:r>
          </w:p>
        </w:tc>
        <w:tc>
          <w:tcPr>
            <w:tcW w:w="4275" w:type="dxa"/>
          </w:tcPr>
          <w:p w14:paraId="230C2011" w14:textId="2DBCB56B" w:rsidR="003735AE" w:rsidRPr="00315197" w:rsidRDefault="79ECB2E3" w:rsidP="4F5EAF46">
            <w:pPr>
              <w:spacing w:before="60" w:line="285" w:lineRule="exact"/>
            </w:pPr>
            <w:proofErr w:type="spellStart"/>
            <w:r w:rsidRPr="4F5EAF46">
              <w:t>test_getData</w:t>
            </w:r>
            <w:proofErr w:type="spellEnd"/>
          </w:p>
        </w:tc>
        <w:tc>
          <w:tcPr>
            <w:tcW w:w="4605" w:type="dxa"/>
          </w:tcPr>
          <w:p w14:paraId="2336FD53" w14:textId="1D602BD8" w:rsidR="003735AE" w:rsidRPr="00315197" w:rsidRDefault="1A18F280" w:rsidP="4F5EAF46">
            <w:pPr>
              <w:spacing w:before="60" w:line="285" w:lineRule="exact"/>
            </w:pPr>
            <w:r w:rsidRPr="4F5EAF46">
              <w:t>Test</w:t>
            </w:r>
            <w:r w:rsidR="50794866" w:rsidRPr="4F5EAF46">
              <w:t>s if</w:t>
            </w:r>
            <w:r w:rsidRPr="4F5EAF46">
              <w:t xml:space="preserve"> the program can handle a request to return the dataset even if it is not in memory</w:t>
            </w:r>
            <w:r w:rsidR="74A8ADB3" w:rsidRPr="4F5EAF46">
              <w:t>.</w:t>
            </w:r>
          </w:p>
        </w:tc>
        <w:tc>
          <w:tcPr>
            <w:tcW w:w="4337" w:type="dxa"/>
          </w:tcPr>
          <w:p w14:paraId="0FA12821" w14:textId="32437032" w:rsidR="003735AE" w:rsidRPr="00315197" w:rsidRDefault="1A18F280" w:rsidP="4F5EAF46">
            <w:pPr>
              <w:spacing w:before="60" w:line="285" w:lineRule="exact"/>
            </w:pPr>
            <w:r w:rsidRPr="4F5EAF46">
              <w:t>Test</w:t>
            </w:r>
            <w:r w:rsidR="66375B2F" w:rsidRPr="4F5EAF46">
              <w:t xml:space="preserve">s </w:t>
            </w:r>
            <w:r w:rsidRPr="4F5EAF46">
              <w:t>the program</w:t>
            </w:r>
            <w:r w:rsidR="542F49B3" w:rsidRPr="4F5EAF46">
              <w:t xml:space="preserve"> to</w:t>
            </w:r>
            <w:r w:rsidRPr="4F5EAF46">
              <w:t xml:space="preserve"> handle a request to return the dataset even if it is not in memory</w:t>
            </w:r>
            <w:r w:rsidR="757F7922" w:rsidRPr="4F5EAF46">
              <w:t>.</w:t>
            </w:r>
          </w:p>
        </w:tc>
      </w:tr>
      <w:tr w:rsidR="003735AE" w:rsidRPr="00315197" w14:paraId="5B348CA7" w14:textId="77777777" w:rsidTr="4F5EAF46">
        <w:tc>
          <w:tcPr>
            <w:tcW w:w="959" w:type="dxa"/>
          </w:tcPr>
          <w:p w14:paraId="29AB2229" w14:textId="77777777" w:rsidR="003735AE" w:rsidRPr="00315197" w:rsidRDefault="003735AE" w:rsidP="4F5EAF46">
            <w:pPr>
              <w:spacing w:before="60"/>
            </w:pPr>
            <w:r w:rsidRPr="4F5EAF46">
              <w:rPr>
                <w:b/>
                <w:bCs/>
              </w:rPr>
              <w:t>2.0</w:t>
            </w:r>
          </w:p>
        </w:tc>
        <w:tc>
          <w:tcPr>
            <w:tcW w:w="4275" w:type="dxa"/>
          </w:tcPr>
          <w:p w14:paraId="254A3D29" w14:textId="7E7C7994" w:rsidR="003735AE" w:rsidRPr="00315197" w:rsidRDefault="1F8704B0" w:rsidP="4F5EAF46">
            <w:pPr>
              <w:spacing w:before="60" w:line="285" w:lineRule="exact"/>
              <w:rPr>
                <w:b/>
                <w:bCs/>
              </w:rPr>
            </w:pPr>
            <w:proofErr w:type="spellStart"/>
            <w:r w:rsidRPr="4F5EAF46">
              <w:rPr>
                <w:b/>
                <w:bCs/>
              </w:rPr>
              <w:t>ReportTest</w:t>
            </w:r>
            <w:proofErr w:type="spellEnd"/>
          </w:p>
        </w:tc>
        <w:tc>
          <w:tcPr>
            <w:tcW w:w="4605" w:type="dxa"/>
          </w:tcPr>
          <w:p w14:paraId="2C192590" w14:textId="77777777" w:rsidR="003735AE" w:rsidRPr="00315197" w:rsidRDefault="003735AE" w:rsidP="4F5EAF46">
            <w:pPr>
              <w:tabs>
                <w:tab w:val="left" w:pos="317"/>
              </w:tabs>
              <w:spacing w:before="60"/>
              <w:ind w:left="317" w:hanging="317"/>
            </w:pPr>
          </w:p>
        </w:tc>
        <w:tc>
          <w:tcPr>
            <w:tcW w:w="4337" w:type="dxa"/>
          </w:tcPr>
          <w:p w14:paraId="5BC2CCB8" w14:textId="77777777" w:rsidR="003735AE" w:rsidRPr="00315197" w:rsidRDefault="003735AE" w:rsidP="4F5EAF46">
            <w:pPr>
              <w:spacing w:before="60"/>
            </w:pPr>
          </w:p>
        </w:tc>
      </w:tr>
      <w:tr w:rsidR="003735AE" w:rsidRPr="00315197" w14:paraId="347FBCEE" w14:textId="77777777" w:rsidTr="4F5EAF46">
        <w:tc>
          <w:tcPr>
            <w:tcW w:w="959" w:type="dxa"/>
          </w:tcPr>
          <w:p w14:paraId="0A04CC65" w14:textId="77777777" w:rsidR="003735AE" w:rsidRPr="00315197" w:rsidRDefault="003735AE" w:rsidP="4F5EAF46">
            <w:pPr>
              <w:spacing w:before="60"/>
              <w:rPr>
                <w:b/>
                <w:bCs/>
              </w:rPr>
            </w:pPr>
            <w:r w:rsidRPr="4F5EAF46">
              <w:t>2.1</w:t>
            </w:r>
          </w:p>
        </w:tc>
        <w:tc>
          <w:tcPr>
            <w:tcW w:w="4275" w:type="dxa"/>
          </w:tcPr>
          <w:p w14:paraId="7521FD7A" w14:textId="01AFAF2A" w:rsidR="003735AE" w:rsidRPr="00315197" w:rsidRDefault="12AEC9D5" w:rsidP="4F5EAF46">
            <w:pPr>
              <w:spacing w:before="60" w:line="285" w:lineRule="exact"/>
            </w:pPr>
            <w:proofErr w:type="spellStart"/>
            <w:r w:rsidRPr="4F5EAF46">
              <w:t>test_getReportDataEmpty</w:t>
            </w:r>
            <w:proofErr w:type="spellEnd"/>
          </w:p>
        </w:tc>
        <w:tc>
          <w:tcPr>
            <w:tcW w:w="4605" w:type="dxa"/>
          </w:tcPr>
          <w:p w14:paraId="340639C4" w14:textId="33D89082" w:rsidR="003735AE" w:rsidRPr="00315197" w:rsidRDefault="45765482" w:rsidP="4F5EAF46">
            <w:pPr>
              <w:tabs>
                <w:tab w:val="left" w:pos="317"/>
              </w:tabs>
              <w:spacing w:before="60"/>
            </w:pPr>
            <w:r w:rsidRPr="4F5EAF46">
              <w:t>To Test the program to determine whether the report Data is Empty within the Data frame.</w:t>
            </w:r>
          </w:p>
        </w:tc>
        <w:tc>
          <w:tcPr>
            <w:tcW w:w="4337" w:type="dxa"/>
          </w:tcPr>
          <w:p w14:paraId="6DE2E533" w14:textId="17F38729" w:rsidR="003735AE" w:rsidRPr="00315197" w:rsidRDefault="45765482" w:rsidP="4F5EAF46">
            <w:pPr>
              <w:tabs>
                <w:tab w:val="left" w:pos="317"/>
              </w:tabs>
              <w:spacing w:before="60"/>
            </w:pPr>
            <w:r w:rsidRPr="4F5EAF46">
              <w:t>Tests the program to determine whether the report Data is Empty within the Data frame.</w:t>
            </w:r>
          </w:p>
        </w:tc>
      </w:tr>
      <w:tr w:rsidR="4F5EAF46" w14:paraId="77F5B18C" w14:textId="77777777" w:rsidTr="4F5EAF46">
        <w:trPr>
          <w:trHeight w:val="300"/>
        </w:trPr>
        <w:tc>
          <w:tcPr>
            <w:tcW w:w="959" w:type="dxa"/>
          </w:tcPr>
          <w:p w14:paraId="07ACE7D0" w14:textId="7A76BA05" w:rsidR="7391B088" w:rsidRDefault="7391B088" w:rsidP="4F5EAF46">
            <w:r w:rsidRPr="4F5EAF46">
              <w:t>2.2</w:t>
            </w:r>
          </w:p>
        </w:tc>
        <w:tc>
          <w:tcPr>
            <w:tcW w:w="4275" w:type="dxa"/>
          </w:tcPr>
          <w:p w14:paraId="5EE6A71E" w14:textId="502C3406" w:rsidR="1E462C7E" w:rsidRDefault="1E462C7E" w:rsidP="4F5EAF46">
            <w:pPr>
              <w:spacing w:line="285" w:lineRule="exact"/>
            </w:pPr>
            <w:proofErr w:type="spellStart"/>
            <w:r w:rsidRPr="4F5EAF46">
              <w:t>test_getReportDataFull</w:t>
            </w:r>
            <w:proofErr w:type="spellEnd"/>
          </w:p>
        </w:tc>
        <w:tc>
          <w:tcPr>
            <w:tcW w:w="4605" w:type="dxa"/>
          </w:tcPr>
          <w:p w14:paraId="46AB1A5A" w14:textId="341FB9C7" w:rsidR="20CC8ABC" w:rsidRDefault="20CC8ABC" w:rsidP="4F5EAF46">
            <w:r w:rsidRPr="4F5EAF46">
              <w:t>To Test whether a Data frame has been filled with Report Data.</w:t>
            </w:r>
          </w:p>
        </w:tc>
        <w:tc>
          <w:tcPr>
            <w:tcW w:w="4337" w:type="dxa"/>
          </w:tcPr>
          <w:p w14:paraId="43F36211" w14:textId="2FE36E72" w:rsidR="20CC8ABC" w:rsidRDefault="20CC8ABC" w:rsidP="4F5EAF46">
            <w:r w:rsidRPr="4F5EAF46">
              <w:t>Tests whether a Data frame has been filled with Report Data.</w:t>
            </w:r>
          </w:p>
        </w:tc>
      </w:tr>
      <w:tr w:rsidR="4F5EAF46" w14:paraId="6530853F" w14:textId="77777777" w:rsidTr="4F5EAF46">
        <w:trPr>
          <w:trHeight w:val="300"/>
        </w:trPr>
        <w:tc>
          <w:tcPr>
            <w:tcW w:w="959" w:type="dxa"/>
          </w:tcPr>
          <w:p w14:paraId="7CBC56C6" w14:textId="1E066DD3" w:rsidR="7391B088" w:rsidRDefault="7391B088" w:rsidP="4F5EAF46">
            <w:r w:rsidRPr="4F5EAF46">
              <w:t>2.3</w:t>
            </w:r>
          </w:p>
        </w:tc>
        <w:tc>
          <w:tcPr>
            <w:tcW w:w="4275" w:type="dxa"/>
          </w:tcPr>
          <w:p w14:paraId="22FC8625" w14:textId="2CA7E1C0" w:rsidR="59649D72" w:rsidRDefault="59649D72" w:rsidP="4F5EAF46">
            <w:pPr>
              <w:spacing w:line="285" w:lineRule="exact"/>
            </w:pPr>
            <w:proofErr w:type="spellStart"/>
            <w:r w:rsidRPr="4F5EAF46">
              <w:t>test_generatePlot</w:t>
            </w:r>
            <w:proofErr w:type="spellEnd"/>
          </w:p>
        </w:tc>
        <w:tc>
          <w:tcPr>
            <w:tcW w:w="4605" w:type="dxa"/>
          </w:tcPr>
          <w:p w14:paraId="5408D145" w14:textId="672199D9" w:rsidR="722100F7" w:rsidRDefault="722100F7" w:rsidP="4F5EAF46">
            <w:pPr>
              <w:spacing w:line="285" w:lineRule="exact"/>
            </w:pPr>
            <w:r w:rsidRPr="4F5EAF46">
              <w:t xml:space="preserve">To </w:t>
            </w:r>
            <w:r w:rsidR="476AB57F" w:rsidRPr="4F5EAF46">
              <w:t>Test</w:t>
            </w:r>
            <w:r w:rsidR="2A5F4FC5" w:rsidRPr="4F5EAF46">
              <w:t xml:space="preserve"> the</w:t>
            </w:r>
            <w:r w:rsidR="476AB57F" w:rsidRPr="4F5EAF46">
              <w:t xml:space="preserve"> </w:t>
            </w:r>
            <w:proofErr w:type="spellStart"/>
            <w:r w:rsidR="476AB57F" w:rsidRPr="4F5EAF46">
              <w:t>generatePlot</w:t>
            </w:r>
            <w:proofErr w:type="spellEnd"/>
            <w:r w:rsidR="476AB57F" w:rsidRPr="4F5EAF46">
              <w:t xml:space="preserve"> method without data and no trend function</w:t>
            </w:r>
          </w:p>
        </w:tc>
        <w:tc>
          <w:tcPr>
            <w:tcW w:w="4337" w:type="dxa"/>
          </w:tcPr>
          <w:p w14:paraId="37DB8C3F" w14:textId="7E8888EC" w:rsidR="476AB57F" w:rsidRDefault="476AB57F" w:rsidP="4F5EAF46">
            <w:pPr>
              <w:spacing w:line="285" w:lineRule="exact"/>
            </w:pPr>
            <w:r w:rsidRPr="4F5EAF46">
              <w:t>Test</w:t>
            </w:r>
            <w:r w:rsidR="62C75EF0" w:rsidRPr="4F5EAF46">
              <w:t>s</w:t>
            </w:r>
            <w:r w:rsidRPr="4F5EAF46">
              <w:t xml:space="preserve"> </w:t>
            </w:r>
            <w:proofErr w:type="spellStart"/>
            <w:r w:rsidRPr="4F5EAF46">
              <w:t>generatePlot</w:t>
            </w:r>
            <w:proofErr w:type="spellEnd"/>
            <w:r w:rsidRPr="4F5EAF46">
              <w:t xml:space="preserve"> method without data and no trend function</w:t>
            </w:r>
          </w:p>
        </w:tc>
      </w:tr>
      <w:tr w:rsidR="4F5EAF46" w14:paraId="49EFD148" w14:textId="77777777" w:rsidTr="4F5EAF46">
        <w:trPr>
          <w:trHeight w:val="300"/>
        </w:trPr>
        <w:tc>
          <w:tcPr>
            <w:tcW w:w="959" w:type="dxa"/>
          </w:tcPr>
          <w:p w14:paraId="485F3732" w14:textId="2BEFE49E" w:rsidR="7391B088" w:rsidRDefault="7391B088" w:rsidP="4F5EAF46">
            <w:r w:rsidRPr="4F5EAF46">
              <w:t>2.4</w:t>
            </w:r>
          </w:p>
        </w:tc>
        <w:tc>
          <w:tcPr>
            <w:tcW w:w="4275" w:type="dxa"/>
          </w:tcPr>
          <w:p w14:paraId="0A12146C" w14:textId="12805844" w:rsidR="3E7F9060" w:rsidRDefault="3E7F9060" w:rsidP="4F5EAF46">
            <w:pPr>
              <w:spacing w:line="285" w:lineRule="exact"/>
            </w:pPr>
            <w:proofErr w:type="spellStart"/>
            <w:r w:rsidRPr="4F5EAF46">
              <w:t>test_generatePlotIsTrend</w:t>
            </w:r>
            <w:proofErr w:type="spellEnd"/>
          </w:p>
        </w:tc>
        <w:tc>
          <w:tcPr>
            <w:tcW w:w="4605" w:type="dxa"/>
          </w:tcPr>
          <w:p w14:paraId="1ACA8AF8" w14:textId="7021C6A4" w:rsidR="3CD143E3" w:rsidRDefault="3CD143E3" w:rsidP="4F5EAF46">
            <w:pPr>
              <w:spacing w:line="285" w:lineRule="exact"/>
            </w:pPr>
            <w:r w:rsidRPr="4F5EAF46">
              <w:t>To Test the</w:t>
            </w:r>
            <w:r w:rsidR="06F861DD" w:rsidRPr="4F5EAF46">
              <w:t xml:space="preserve"> </w:t>
            </w:r>
            <w:proofErr w:type="spellStart"/>
            <w:r w:rsidR="06F861DD" w:rsidRPr="4F5EAF46">
              <w:t>generatePlot</w:t>
            </w:r>
            <w:proofErr w:type="spellEnd"/>
            <w:r w:rsidR="06F861DD" w:rsidRPr="4F5EAF46">
              <w:t xml:space="preserve"> method without data and trend function</w:t>
            </w:r>
          </w:p>
        </w:tc>
        <w:tc>
          <w:tcPr>
            <w:tcW w:w="4337" w:type="dxa"/>
          </w:tcPr>
          <w:p w14:paraId="059440B1" w14:textId="5BF3FF3A" w:rsidR="06F861DD" w:rsidRDefault="06F861DD" w:rsidP="4F5EAF46">
            <w:pPr>
              <w:spacing w:line="285" w:lineRule="exact"/>
            </w:pPr>
            <w:r w:rsidRPr="4F5EAF46">
              <w:t>Test</w:t>
            </w:r>
            <w:r w:rsidR="25C229BB" w:rsidRPr="4F5EAF46">
              <w:t>s</w:t>
            </w:r>
            <w:r w:rsidRPr="4F5EAF46">
              <w:t xml:space="preserve"> </w:t>
            </w:r>
            <w:proofErr w:type="spellStart"/>
            <w:r w:rsidRPr="4F5EAF46">
              <w:t>generatePlot</w:t>
            </w:r>
            <w:proofErr w:type="spellEnd"/>
            <w:r w:rsidRPr="4F5EAF46">
              <w:t xml:space="preserve"> method without data and trend function</w:t>
            </w:r>
          </w:p>
        </w:tc>
      </w:tr>
      <w:tr w:rsidR="4F5EAF46" w14:paraId="243BFEAE" w14:textId="77777777" w:rsidTr="4F5EAF46">
        <w:trPr>
          <w:trHeight w:val="300"/>
        </w:trPr>
        <w:tc>
          <w:tcPr>
            <w:tcW w:w="959" w:type="dxa"/>
          </w:tcPr>
          <w:p w14:paraId="54375252" w14:textId="69A6761E" w:rsidR="7391B088" w:rsidRDefault="7391B088" w:rsidP="4F5EAF46">
            <w:r w:rsidRPr="4F5EAF46">
              <w:t>2.5</w:t>
            </w:r>
          </w:p>
        </w:tc>
        <w:tc>
          <w:tcPr>
            <w:tcW w:w="4275" w:type="dxa"/>
          </w:tcPr>
          <w:p w14:paraId="5AD7B733" w14:textId="25F666F1" w:rsidR="68D5D644" w:rsidRDefault="68D5D644" w:rsidP="4F5EAF46">
            <w:pPr>
              <w:spacing w:line="285" w:lineRule="exact"/>
            </w:pPr>
            <w:proofErr w:type="spellStart"/>
            <w:r w:rsidRPr="4F5EAF46">
              <w:t>test_generatePlotWithValues</w:t>
            </w:r>
            <w:proofErr w:type="spellEnd"/>
          </w:p>
        </w:tc>
        <w:tc>
          <w:tcPr>
            <w:tcW w:w="4605" w:type="dxa"/>
          </w:tcPr>
          <w:p w14:paraId="2808A443" w14:textId="6A57381F" w:rsidR="36B1B508" w:rsidRDefault="36B1B508" w:rsidP="4F5EAF46">
            <w:pPr>
              <w:spacing w:line="285" w:lineRule="exact"/>
            </w:pPr>
            <w:r w:rsidRPr="4F5EAF46">
              <w:t xml:space="preserve">To Test the </w:t>
            </w:r>
            <w:proofErr w:type="spellStart"/>
            <w:r w:rsidR="330622BE" w:rsidRPr="4F5EAF46">
              <w:t>generatePlot</w:t>
            </w:r>
            <w:proofErr w:type="spellEnd"/>
            <w:r w:rsidR="330622BE" w:rsidRPr="4F5EAF46">
              <w:t xml:space="preserve"> method with data and no trend function</w:t>
            </w:r>
          </w:p>
        </w:tc>
        <w:tc>
          <w:tcPr>
            <w:tcW w:w="4337" w:type="dxa"/>
          </w:tcPr>
          <w:p w14:paraId="5B2E74B5" w14:textId="30754401" w:rsidR="330622BE" w:rsidRDefault="330622BE" w:rsidP="4F5EAF46">
            <w:pPr>
              <w:spacing w:line="285" w:lineRule="exact"/>
            </w:pPr>
            <w:r w:rsidRPr="4F5EAF46">
              <w:t>Test</w:t>
            </w:r>
            <w:r w:rsidR="34600745" w:rsidRPr="4F5EAF46">
              <w:t>s</w:t>
            </w:r>
            <w:r w:rsidRPr="4F5EAF46">
              <w:t xml:space="preserve"> </w:t>
            </w:r>
            <w:proofErr w:type="spellStart"/>
            <w:r w:rsidRPr="4F5EAF46">
              <w:t>generatePlot</w:t>
            </w:r>
            <w:proofErr w:type="spellEnd"/>
            <w:r w:rsidRPr="4F5EAF46">
              <w:t xml:space="preserve"> method with data and no trend function</w:t>
            </w:r>
          </w:p>
        </w:tc>
      </w:tr>
      <w:tr w:rsidR="4F5EAF46" w14:paraId="46AE0897" w14:textId="77777777" w:rsidTr="4F5EAF46">
        <w:trPr>
          <w:trHeight w:val="300"/>
        </w:trPr>
        <w:tc>
          <w:tcPr>
            <w:tcW w:w="959" w:type="dxa"/>
          </w:tcPr>
          <w:p w14:paraId="1CFDCA94" w14:textId="36BF9139" w:rsidR="7391B088" w:rsidRDefault="7391B088" w:rsidP="4F5EAF46">
            <w:r w:rsidRPr="4F5EAF46">
              <w:lastRenderedPageBreak/>
              <w:t>2.6</w:t>
            </w:r>
          </w:p>
        </w:tc>
        <w:tc>
          <w:tcPr>
            <w:tcW w:w="4275" w:type="dxa"/>
          </w:tcPr>
          <w:p w14:paraId="05685F0B" w14:textId="1B5C8931" w:rsidR="62D4A80B" w:rsidRDefault="62D4A80B" w:rsidP="4F5EAF46">
            <w:pPr>
              <w:spacing w:line="285" w:lineRule="exact"/>
            </w:pPr>
            <w:proofErr w:type="spellStart"/>
            <w:r w:rsidRPr="4F5EAF46">
              <w:t>test_generatePlotIsTrendWithValues</w:t>
            </w:r>
            <w:proofErr w:type="spellEnd"/>
          </w:p>
        </w:tc>
        <w:tc>
          <w:tcPr>
            <w:tcW w:w="4605" w:type="dxa"/>
          </w:tcPr>
          <w:p w14:paraId="56444F1F" w14:textId="26FA60D7" w:rsidR="080168C8" w:rsidRDefault="080168C8" w:rsidP="4F5EAF46">
            <w:pPr>
              <w:spacing w:line="285" w:lineRule="exact"/>
            </w:pPr>
            <w:r w:rsidRPr="4F5EAF46">
              <w:t>To Test the</w:t>
            </w:r>
            <w:r w:rsidR="1F10DA8B" w:rsidRPr="4F5EAF46">
              <w:t xml:space="preserve"> </w:t>
            </w:r>
            <w:proofErr w:type="spellStart"/>
            <w:r w:rsidR="1F10DA8B" w:rsidRPr="4F5EAF46">
              <w:t>generatePlot</w:t>
            </w:r>
            <w:proofErr w:type="spellEnd"/>
            <w:r w:rsidR="1F10DA8B" w:rsidRPr="4F5EAF46">
              <w:t xml:space="preserve"> method with data and trend function</w:t>
            </w:r>
          </w:p>
        </w:tc>
        <w:tc>
          <w:tcPr>
            <w:tcW w:w="4337" w:type="dxa"/>
          </w:tcPr>
          <w:p w14:paraId="0FD93EAB" w14:textId="21CC3263" w:rsidR="1F10DA8B" w:rsidRDefault="1F10DA8B" w:rsidP="4F5EAF46">
            <w:pPr>
              <w:spacing w:line="285" w:lineRule="exact"/>
            </w:pPr>
            <w:r w:rsidRPr="4F5EAF46">
              <w:t>Test</w:t>
            </w:r>
            <w:r w:rsidR="07DAA5E2" w:rsidRPr="4F5EAF46">
              <w:t>s</w:t>
            </w:r>
            <w:r w:rsidRPr="4F5EAF46">
              <w:t xml:space="preserve"> </w:t>
            </w:r>
            <w:proofErr w:type="spellStart"/>
            <w:r w:rsidRPr="4F5EAF46">
              <w:t>generatePlot</w:t>
            </w:r>
            <w:proofErr w:type="spellEnd"/>
            <w:r w:rsidRPr="4F5EAF46">
              <w:t xml:space="preserve"> method with data and trend function</w:t>
            </w:r>
          </w:p>
        </w:tc>
      </w:tr>
      <w:tr w:rsidR="4F5EAF46" w14:paraId="1A3FB0B2" w14:textId="77777777" w:rsidTr="4F5EAF46">
        <w:trPr>
          <w:trHeight w:val="300"/>
        </w:trPr>
        <w:tc>
          <w:tcPr>
            <w:tcW w:w="959" w:type="dxa"/>
          </w:tcPr>
          <w:p w14:paraId="623858A6" w14:textId="6565C446" w:rsidR="7391B088" w:rsidRDefault="7391B088" w:rsidP="4F5EAF46">
            <w:r w:rsidRPr="4F5EAF46">
              <w:t>2.7</w:t>
            </w:r>
          </w:p>
        </w:tc>
        <w:tc>
          <w:tcPr>
            <w:tcW w:w="4275" w:type="dxa"/>
          </w:tcPr>
          <w:p w14:paraId="41BDFBC3" w14:textId="70ADCF0B" w:rsidR="72BA899C" w:rsidRDefault="72BA899C" w:rsidP="4F5EAF46">
            <w:pPr>
              <w:spacing w:line="285" w:lineRule="exact"/>
            </w:pPr>
            <w:proofErr w:type="spellStart"/>
            <w:r w:rsidRPr="4F5EAF46">
              <w:t>test_reset</w:t>
            </w:r>
            <w:proofErr w:type="spellEnd"/>
          </w:p>
        </w:tc>
        <w:tc>
          <w:tcPr>
            <w:tcW w:w="4605" w:type="dxa"/>
          </w:tcPr>
          <w:p w14:paraId="1C993151" w14:textId="6374D57D" w:rsidR="7A5DF4CB" w:rsidRDefault="7A5DF4CB" w:rsidP="4F5EAF46">
            <w:pPr>
              <w:spacing w:line="285" w:lineRule="exact"/>
            </w:pPr>
            <w:r w:rsidRPr="4F5EAF46">
              <w:t>To Test the</w:t>
            </w:r>
            <w:r w:rsidR="6771C44C" w:rsidRPr="4F5EAF46">
              <w:t xml:space="preserve"> reset method for clearing the </w:t>
            </w:r>
            <w:proofErr w:type="spellStart"/>
            <w:r w:rsidR="6771C44C" w:rsidRPr="4F5EAF46">
              <w:t>dataframe</w:t>
            </w:r>
            <w:proofErr w:type="spellEnd"/>
          </w:p>
        </w:tc>
        <w:tc>
          <w:tcPr>
            <w:tcW w:w="4337" w:type="dxa"/>
          </w:tcPr>
          <w:p w14:paraId="4A25FDA7" w14:textId="19FB8E07" w:rsidR="6771C44C" w:rsidRDefault="6771C44C" w:rsidP="4F5EAF46">
            <w:pPr>
              <w:spacing w:line="285" w:lineRule="exact"/>
            </w:pPr>
            <w:r w:rsidRPr="4F5EAF46">
              <w:t>Test</w:t>
            </w:r>
            <w:r w:rsidR="575E8FDC" w:rsidRPr="4F5EAF46">
              <w:t>s</w:t>
            </w:r>
            <w:r w:rsidRPr="4F5EAF46">
              <w:t xml:space="preserve"> reset method for clearing the </w:t>
            </w:r>
            <w:proofErr w:type="spellStart"/>
            <w:r w:rsidRPr="4F5EAF46">
              <w:t>dataframe</w:t>
            </w:r>
            <w:proofErr w:type="spellEnd"/>
          </w:p>
        </w:tc>
      </w:tr>
      <w:tr w:rsidR="4F5EAF46" w14:paraId="465F36CF" w14:textId="77777777" w:rsidTr="4F5EAF46">
        <w:trPr>
          <w:trHeight w:val="300"/>
        </w:trPr>
        <w:tc>
          <w:tcPr>
            <w:tcW w:w="959" w:type="dxa"/>
          </w:tcPr>
          <w:p w14:paraId="5939B9E9" w14:textId="18356A6D" w:rsidR="57D84804" w:rsidRDefault="57D84804" w:rsidP="4F5EAF46">
            <w:pPr>
              <w:rPr>
                <w:b/>
                <w:bCs/>
              </w:rPr>
            </w:pPr>
            <w:r w:rsidRPr="4F5EAF46">
              <w:rPr>
                <w:b/>
                <w:bCs/>
              </w:rPr>
              <w:t>3.0</w:t>
            </w:r>
          </w:p>
        </w:tc>
        <w:tc>
          <w:tcPr>
            <w:tcW w:w="4275" w:type="dxa"/>
          </w:tcPr>
          <w:p w14:paraId="7E82ADBE" w14:textId="5408B7D2" w:rsidR="57D84804" w:rsidRDefault="57D84804" w:rsidP="4F5EAF46">
            <w:pPr>
              <w:spacing w:line="285" w:lineRule="exact"/>
              <w:rPr>
                <w:b/>
                <w:bCs/>
              </w:rPr>
            </w:pPr>
            <w:proofErr w:type="spellStart"/>
            <w:r w:rsidRPr="4F5EAF46">
              <w:rPr>
                <w:b/>
                <w:bCs/>
              </w:rPr>
              <w:t>AlgorithmAllOffenceTest</w:t>
            </w:r>
            <w:proofErr w:type="spellEnd"/>
          </w:p>
        </w:tc>
        <w:tc>
          <w:tcPr>
            <w:tcW w:w="4605" w:type="dxa"/>
          </w:tcPr>
          <w:p w14:paraId="1EB3F0C2" w14:textId="3EF85C4B" w:rsidR="4F5EAF46" w:rsidRDefault="4F5EAF46" w:rsidP="4F5EAF46"/>
        </w:tc>
        <w:tc>
          <w:tcPr>
            <w:tcW w:w="4337" w:type="dxa"/>
          </w:tcPr>
          <w:p w14:paraId="1CF4A0BD" w14:textId="50335D10" w:rsidR="4F5EAF46" w:rsidRDefault="4F5EAF46" w:rsidP="4F5EAF46"/>
        </w:tc>
      </w:tr>
      <w:tr w:rsidR="4F5EAF46" w14:paraId="07659A69" w14:textId="77777777" w:rsidTr="4F5EAF46">
        <w:trPr>
          <w:trHeight w:val="300"/>
        </w:trPr>
        <w:tc>
          <w:tcPr>
            <w:tcW w:w="959" w:type="dxa"/>
          </w:tcPr>
          <w:p w14:paraId="338483A5" w14:textId="458423A7" w:rsidR="57D84804" w:rsidRDefault="57D84804" w:rsidP="4F5EAF46">
            <w:r w:rsidRPr="4F5EAF46">
              <w:t>3.1</w:t>
            </w:r>
          </w:p>
        </w:tc>
        <w:tc>
          <w:tcPr>
            <w:tcW w:w="4275" w:type="dxa"/>
          </w:tcPr>
          <w:p w14:paraId="187EF7C3" w14:textId="190AAAAC" w:rsidR="57D84804" w:rsidRDefault="57D84804" w:rsidP="4F5EAF46">
            <w:pPr>
              <w:spacing w:line="285" w:lineRule="exact"/>
            </w:pPr>
            <w:proofErr w:type="spellStart"/>
            <w:r w:rsidRPr="4F5EAF46">
              <w:t>test_allOffenceIncorrectTypeStartDate</w:t>
            </w:r>
            <w:proofErr w:type="spellEnd"/>
          </w:p>
          <w:p w14:paraId="20F3D7A7" w14:textId="58AB6E5E" w:rsidR="4F5EAF46" w:rsidRDefault="4F5EAF46" w:rsidP="4F5EAF46"/>
        </w:tc>
        <w:tc>
          <w:tcPr>
            <w:tcW w:w="4605" w:type="dxa"/>
          </w:tcPr>
          <w:p w14:paraId="4D6D4AA6" w14:textId="526060F0" w:rsidR="0F47F996" w:rsidRDefault="0F47F996" w:rsidP="4F5EAF46">
            <w:pPr>
              <w:spacing w:line="285" w:lineRule="exact"/>
            </w:pPr>
            <w:r w:rsidRPr="4F5EAF46">
              <w:t xml:space="preserve">Test incorrect type on start date input for </w:t>
            </w:r>
            <w:proofErr w:type="spellStart"/>
            <w:r w:rsidRPr="4F5EAF46">
              <w:t>allOffence</w:t>
            </w:r>
            <w:proofErr w:type="spellEnd"/>
            <w:r w:rsidRPr="4F5EAF46">
              <w:t xml:space="preserve"> method in Algorithm class</w:t>
            </w:r>
          </w:p>
        </w:tc>
        <w:tc>
          <w:tcPr>
            <w:tcW w:w="4337" w:type="dxa"/>
          </w:tcPr>
          <w:p w14:paraId="565F71C8" w14:textId="01E37252" w:rsidR="09B1C25E" w:rsidRDefault="09B1C25E" w:rsidP="4F5EAF46">
            <w:pPr>
              <w:spacing w:line="285" w:lineRule="exact"/>
            </w:pPr>
            <w:r w:rsidRPr="4F5EAF46">
              <w:t>Test</w:t>
            </w:r>
            <w:r w:rsidR="1F56D07A" w:rsidRPr="4F5EAF46">
              <w:t>s</w:t>
            </w:r>
            <w:r w:rsidRPr="4F5EAF46">
              <w:t xml:space="preserve"> incorrect type on start date input for </w:t>
            </w:r>
            <w:proofErr w:type="spellStart"/>
            <w:r w:rsidRPr="4F5EAF46">
              <w:t>allOffence</w:t>
            </w:r>
            <w:proofErr w:type="spellEnd"/>
            <w:r w:rsidRPr="4F5EAF46">
              <w:t xml:space="preserve"> method in Algorithm class</w:t>
            </w:r>
          </w:p>
        </w:tc>
      </w:tr>
      <w:tr w:rsidR="4F5EAF46" w14:paraId="3D055A2E" w14:textId="77777777" w:rsidTr="4F5EAF46">
        <w:trPr>
          <w:trHeight w:val="300"/>
        </w:trPr>
        <w:tc>
          <w:tcPr>
            <w:tcW w:w="959" w:type="dxa"/>
          </w:tcPr>
          <w:p w14:paraId="1AD72FEB" w14:textId="3B20A9EA" w:rsidR="57D84804" w:rsidRDefault="57D84804" w:rsidP="4F5EAF46">
            <w:r w:rsidRPr="4F5EAF46">
              <w:t>3.2</w:t>
            </w:r>
          </w:p>
        </w:tc>
        <w:tc>
          <w:tcPr>
            <w:tcW w:w="4275" w:type="dxa"/>
          </w:tcPr>
          <w:p w14:paraId="5C5DCC3A" w14:textId="31C809A3" w:rsidR="57D84804" w:rsidRDefault="57D84804" w:rsidP="4F5EAF46">
            <w:pPr>
              <w:spacing w:line="285" w:lineRule="exact"/>
            </w:pPr>
            <w:proofErr w:type="spellStart"/>
            <w:r w:rsidRPr="4F5EAF46">
              <w:t>test_allOffenceIncorrectTypeEndDate</w:t>
            </w:r>
            <w:proofErr w:type="spellEnd"/>
          </w:p>
          <w:p w14:paraId="3C979E23" w14:textId="008B008B" w:rsidR="4F5EAF46" w:rsidRDefault="4F5EAF46" w:rsidP="4F5EAF46"/>
        </w:tc>
        <w:tc>
          <w:tcPr>
            <w:tcW w:w="4605" w:type="dxa"/>
          </w:tcPr>
          <w:p w14:paraId="72A0828C" w14:textId="2C3CC8EE" w:rsidR="7F5424DA" w:rsidRDefault="7F5424DA" w:rsidP="4F5EAF46">
            <w:pPr>
              <w:spacing w:line="285" w:lineRule="exact"/>
            </w:pPr>
            <w:r w:rsidRPr="4F5EAF46">
              <w:t xml:space="preserve">Test incorrect type on end date input for </w:t>
            </w:r>
            <w:proofErr w:type="spellStart"/>
            <w:r w:rsidRPr="4F5EAF46">
              <w:t>allOffence</w:t>
            </w:r>
            <w:proofErr w:type="spellEnd"/>
            <w:r w:rsidRPr="4F5EAF46">
              <w:t xml:space="preserve"> method in Algorithm class</w:t>
            </w:r>
          </w:p>
        </w:tc>
        <w:tc>
          <w:tcPr>
            <w:tcW w:w="4337" w:type="dxa"/>
          </w:tcPr>
          <w:p w14:paraId="5381964B" w14:textId="0D273081" w:rsidR="127FAF22" w:rsidRDefault="127FAF22" w:rsidP="4F5EAF46">
            <w:pPr>
              <w:spacing w:line="285" w:lineRule="exact"/>
            </w:pPr>
            <w:r w:rsidRPr="4F5EAF46">
              <w:t>Test</w:t>
            </w:r>
            <w:r w:rsidR="7AD7F5D4" w:rsidRPr="4F5EAF46">
              <w:t>s</w:t>
            </w:r>
            <w:r w:rsidRPr="4F5EAF46">
              <w:t xml:space="preserve"> incorrect type on end date input for </w:t>
            </w:r>
            <w:proofErr w:type="spellStart"/>
            <w:r w:rsidRPr="4F5EAF46">
              <w:t>allOffence</w:t>
            </w:r>
            <w:proofErr w:type="spellEnd"/>
            <w:r w:rsidRPr="4F5EAF46">
              <w:t xml:space="preserve"> method in Algorithm class</w:t>
            </w:r>
          </w:p>
        </w:tc>
      </w:tr>
      <w:tr w:rsidR="4F5EAF46" w14:paraId="1D6D72D2" w14:textId="77777777" w:rsidTr="4F5EAF46">
        <w:trPr>
          <w:trHeight w:val="300"/>
        </w:trPr>
        <w:tc>
          <w:tcPr>
            <w:tcW w:w="959" w:type="dxa"/>
          </w:tcPr>
          <w:p w14:paraId="69D04E5D" w14:textId="28D624B0" w:rsidR="57D84804" w:rsidRDefault="57D84804" w:rsidP="4F5EAF46">
            <w:r w:rsidRPr="4F5EAF46">
              <w:t>3.3</w:t>
            </w:r>
          </w:p>
        </w:tc>
        <w:tc>
          <w:tcPr>
            <w:tcW w:w="4275" w:type="dxa"/>
          </w:tcPr>
          <w:p w14:paraId="449ED052" w14:textId="1FB937A4" w:rsidR="57D84804" w:rsidRDefault="57D84804" w:rsidP="4F5EAF46">
            <w:pPr>
              <w:spacing w:line="285" w:lineRule="exact"/>
            </w:pPr>
            <w:proofErr w:type="spellStart"/>
            <w:r w:rsidRPr="4F5EAF46">
              <w:t>test_allOffenceIncorrectTypeIsMobile</w:t>
            </w:r>
            <w:proofErr w:type="spellEnd"/>
          </w:p>
          <w:p w14:paraId="7DB5C266" w14:textId="5530E203" w:rsidR="4F5EAF46" w:rsidRDefault="4F5EAF46" w:rsidP="4F5EAF46"/>
        </w:tc>
        <w:tc>
          <w:tcPr>
            <w:tcW w:w="4605" w:type="dxa"/>
          </w:tcPr>
          <w:p w14:paraId="230DEE24" w14:textId="7DA094FA" w:rsidR="3EFE3C13" w:rsidRDefault="3EFE3C13" w:rsidP="4F5EAF46">
            <w:pPr>
              <w:spacing w:line="285" w:lineRule="exact"/>
            </w:pPr>
            <w:r w:rsidRPr="4F5EAF46">
              <w:t xml:space="preserve">Test incorrect type on </w:t>
            </w:r>
            <w:proofErr w:type="spellStart"/>
            <w:r w:rsidRPr="4F5EAF46">
              <w:t>isMobile</w:t>
            </w:r>
            <w:proofErr w:type="spellEnd"/>
            <w:r w:rsidRPr="4F5EAF46">
              <w:t xml:space="preserve"> input for </w:t>
            </w:r>
            <w:proofErr w:type="spellStart"/>
            <w:r w:rsidRPr="4F5EAF46">
              <w:t>allOffence</w:t>
            </w:r>
            <w:proofErr w:type="spellEnd"/>
            <w:r w:rsidRPr="4F5EAF46">
              <w:t xml:space="preserve"> method in Algorithm class</w:t>
            </w:r>
          </w:p>
        </w:tc>
        <w:tc>
          <w:tcPr>
            <w:tcW w:w="4337" w:type="dxa"/>
          </w:tcPr>
          <w:p w14:paraId="56150D22" w14:textId="17784D70" w:rsidR="6F232197" w:rsidRDefault="6F232197" w:rsidP="4F5EAF46">
            <w:pPr>
              <w:spacing w:line="285" w:lineRule="exact"/>
            </w:pPr>
            <w:r w:rsidRPr="4F5EAF46">
              <w:t>Test</w:t>
            </w:r>
            <w:r w:rsidR="0DEE306A" w:rsidRPr="4F5EAF46">
              <w:t>s</w:t>
            </w:r>
            <w:r w:rsidRPr="4F5EAF46">
              <w:t xml:space="preserve"> incorrect type on </w:t>
            </w:r>
            <w:proofErr w:type="spellStart"/>
            <w:r w:rsidRPr="4F5EAF46">
              <w:t>isMobile</w:t>
            </w:r>
            <w:proofErr w:type="spellEnd"/>
            <w:r w:rsidRPr="4F5EAF46">
              <w:t xml:space="preserve"> input for </w:t>
            </w:r>
            <w:proofErr w:type="spellStart"/>
            <w:r w:rsidRPr="4F5EAF46">
              <w:t>allOffence</w:t>
            </w:r>
            <w:proofErr w:type="spellEnd"/>
            <w:r w:rsidRPr="4F5EAF46">
              <w:t xml:space="preserve"> method in Algorithm class</w:t>
            </w:r>
          </w:p>
        </w:tc>
      </w:tr>
      <w:tr w:rsidR="4F5EAF46" w14:paraId="4873FCCF" w14:textId="77777777" w:rsidTr="4F5EAF46">
        <w:trPr>
          <w:trHeight w:val="300"/>
        </w:trPr>
        <w:tc>
          <w:tcPr>
            <w:tcW w:w="959" w:type="dxa"/>
          </w:tcPr>
          <w:p w14:paraId="3461A72F" w14:textId="38C6EE5D" w:rsidR="57D84804" w:rsidRDefault="57D84804" w:rsidP="4F5EAF46">
            <w:pPr>
              <w:rPr>
                <w:b/>
                <w:bCs/>
              </w:rPr>
            </w:pPr>
            <w:r w:rsidRPr="4F5EAF46">
              <w:rPr>
                <w:b/>
                <w:bCs/>
              </w:rPr>
              <w:t>4.0</w:t>
            </w:r>
          </w:p>
        </w:tc>
        <w:tc>
          <w:tcPr>
            <w:tcW w:w="4275" w:type="dxa"/>
          </w:tcPr>
          <w:p w14:paraId="145F0FAD" w14:textId="1672B689" w:rsidR="57D84804" w:rsidRDefault="57D84804" w:rsidP="4F5EAF46">
            <w:pPr>
              <w:spacing w:line="285" w:lineRule="exact"/>
              <w:rPr>
                <w:b/>
                <w:bCs/>
              </w:rPr>
            </w:pPr>
            <w:proofErr w:type="spellStart"/>
            <w:r w:rsidRPr="4F5EAF46">
              <w:rPr>
                <w:b/>
                <w:bCs/>
              </w:rPr>
              <w:t>AlgorithmDistributionTest</w:t>
            </w:r>
            <w:proofErr w:type="spellEnd"/>
          </w:p>
        </w:tc>
        <w:tc>
          <w:tcPr>
            <w:tcW w:w="4605" w:type="dxa"/>
          </w:tcPr>
          <w:p w14:paraId="1881A660" w14:textId="0B77E863" w:rsidR="4F5EAF46" w:rsidRDefault="4F5EAF46" w:rsidP="4F5EAF46"/>
        </w:tc>
        <w:tc>
          <w:tcPr>
            <w:tcW w:w="4337" w:type="dxa"/>
          </w:tcPr>
          <w:p w14:paraId="0116A372" w14:textId="7E99289A" w:rsidR="4F5EAF46" w:rsidRDefault="4F5EAF46" w:rsidP="4F5EAF46"/>
        </w:tc>
      </w:tr>
      <w:tr w:rsidR="4F5EAF46" w14:paraId="3620A085" w14:textId="77777777" w:rsidTr="4F5EAF46">
        <w:trPr>
          <w:trHeight w:val="300"/>
        </w:trPr>
        <w:tc>
          <w:tcPr>
            <w:tcW w:w="959" w:type="dxa"/>
          </w:tcPr>
          <w:p w14:paraId="2FB9D029" w14:textId="69D6DEFE" w:rsidR="57D84804" w:rsidRDefault="57D84804" w:rsidP="4F5EAF46">
            <w:r w:rsidRPr="4F5EAF46">
              <w:t>4.1</w:t>
            </w:r>
          </w:p>
        </w:tc>
        <w:tc>
          <w:tcPr>
            <w:tcW w:w="4275" w:type="dxa"/>
          </w:tcPr>
          <w:p w14:paraId="28D0F1DA" w14:textId="435785DA" w:rsidR="57D84804" w:rsidRDefault="57D84804" w:rsidP="4F5EAF46">
            <w:pPr>
              <w:spacing w:line="285" w:lineRule="exact"/>
            </w:pPr>
            <w:proofErr w:type="spellStart"/>
            <w:r w:rsidRPr="4F5EAF46">
              <w:t>test_distributionIncorrectTypeStartDate</w:t>
            </w:r>
            <w:proofErr w:type="spellEnd"/>
          </w:p>
          <w:p w14:paraId="2E3BEF64" w14:textId="28B20289" w:rsidR="4F5EAF46" w:rsidRDefault="4F5EAF46" w:rsidP="4F5EAF46"/>
        </w:tc>
        <w:tc>
          <w:tcPr>
            <w:tcW w:w="4605" w:type="dxa"/>
          </w:tcPr>
          <w:p w14:paraId="2A59BF5F" w14:textId="4930F05F" w:rsidR="706464D0" w:rsidRDefault="706464D0" w:rsidP="4F5EAF46">
            <w:pPr>
              <w:spacing w:line="285" w:lineRule="exact"/>
            </w:pPr>
            <w:r w:rsidRPr="4F5EAF46">
              <w:t>Test incorrect type on start date input for distribution method in Algorithm class</w:t>
            </w:r>
          </w:p>
          <w:p w14:paraId="79CCF6D0" w14:textId="50C92369" w:rsidR="4F5EAF46" w:rsidRDefault="4F5EAF46" w:rsidP="4F5EAF46"/>
        </w:tc>
        <w:tc>
          <w:tcPr>
            <w:tcW w:w="4337" w:type="dxa"/>
          </w:tcPr>
          <w:p w14:paraId="19C8ECD8" w14:textId="22ACBC1D" w:rsidR="706464D0" w:rsidRDefault="706464D0" w:rsidP="4F5EAF46">
            <w:pPr>
              <w:spacing w:line="285" w:lineRule="exact"/>
            </w:pPr>
            <w:r w:rsidRPr="4F5EAF46">
              <w:t>Test</w:t>
            </w:r>
            <w:r w:rsidR="5904A103" w:rsidRPr="4F5EAF46">
              <w:t>s</w:t>
            </w:r>
            <w:r w:rsidRPr="4F5EAF46">
              <w:t xml:space="preserve"> incorrect type on start date input for distribution method in Algorithm class</w:t>
            </w:r>
          </w:p>
          <w:p w14:paraId="741E35F7" w14:textId="2A165D31" w:rsidR="4F5EAF46" w:rsidRDefault="4F5EAF46" w:rsidP="4F5EAF46"/>
        </w:tc>
      </w:tr>
      <w:tr w:rsidR="4F5EAF46" w14:paraId="0AB11078" w14:textId="77777777" w:rsidTr="4F5EAF46">
        <w:trPr>
          <w:trHeight w:val="300"/>
        </w:trPr>
        <w:tc>
          <w:tcPr>
            <w:tcW w:w="959" w:type="dxa"/>
          </w:tcPr>
          <w:p w14:paraId="2BA6453C" w14:textId="2FD9161C" w:rsidR="57D84804" w:rsidRDefault="57D84804" w:rsidP="4F5EAF46">
            <w:r w:rsidRPr="4F5EAF46">
              <w:t>4.2</w:t>
            </w:r>
          </w:p>
        </w:tc>
        <w:tc>
          <w:tcPr>
            <w:tcW w:w="4275" w:type="dxa"/>
          </w:tcPr>
          <w:p w14:paraId="78DFE998" w14:textId="54749F9E" w:rsidR="57D84804" w:rsidRDefault="57D84804" w:rsidP="4F5EAF46">
            <w:pPr>
              <w:spacing w:line="285" w:lineRule="exact"/>
            </w:pPr>
            <w:proofErr w:type="spellStart"/>
            <w:r w:rsidRPr="4F5EAF46">
              <w:t>test_distributionIncorrectTypeEndDate</w:t>
            </w:r>
            <w:proofErr w:type="spellEnd"/>
          </w:p>
          <w:p w14:paraId="1747C3D1" w14:textId="65CD7EE0" w:rsidR="4F5EAF46" w:rsidRDefault="4F5EAF46" w:rsidP="4F5EAF46"/>
        </w:tc>
        <w:tc>
          <w:tcPr>
            <w:tcW w:w="4605" w:type="dxa"/>
          </w:tcPr>
          <w:p w14:paraId="3D0BB908" w14:textId="33511F2C" w:rsidR="5319C62F" w:rsidRDefault="5319C62F" w:rsidP="4F5EAF46">
            <w:pPr>
              <w:spacing w:line="285" w:lineRule="exact"/>
            </w:pPr>
            <w:r w:rsidRPr="4F5EAF46">
              <w:t>Test incorrect type on end date input for distribution method in Algorithm class</w:t>
            </w:r>
          </w:p>
          <w:p w14:paraId="59E0129B" w14:textId="3C0D2FD3" w:rsidR="4F5EAF46" w:rsidRDefault="4F5EAF46" w:rsidP="4F5EAF46"/>
        </w:tc>
        <w:tc>
          <w:tcPr>
            <w:tcW w:w="4337" w:type="dxa"/>
          </w:tcPr>
          <w:p w14:paraId="59B4193B" w14:textId="26AAE81A" w:rsidR="5319C62F" w:rsidRDefault="5319C62F" w:rsidP="4F5EAF46">
            <w:pPr>
              <w:spacing w:line="285" w:lineRule="exact"/>
            </w:pPr>
            <w:r w:rsidRPr="4F5EAF46">
              <w:t>Test</w:t>
            </w:r>
            <w:r w:rsidR="2153D569" w:rsidRPr="4F5EAF46">
              <w:t>s</w:t>
            </w:r>
            <w:r w:rsidRPr="4F5EAF46">
              <w:t xml:space="preserve"> incorrect type on end date input for distribution method in Algorithm class</w:t>
            </w:r>
          </w:p>
          <w:p w14:paraId="3D00DD17" w14:textId="2D8E2413" w:rsidR="4F5EAF46" w:rsidRDefault="4F5EAF46" w:rsidP="4F5EAF46"/>
        </w:tc>
      </w:tr>
      <w:tr w:rsidR="4F5EAF46" w14:paraId="4E2B842F" w14:textId="77777777" w:rsidTr="4F5EAF46">
        <w:trPr>
          <w:trHeight w:val="300"/>
        </w:trPr>
        <w:tc>
          <w:tcPr>
            <w:tcW w:w="959" w:type="dxa"/>
          </w:tcPr>
          <w:p w14:paraId="1F48B656" w14:textId="7084B739" w:rsidR="57D84804" w:rsidRDefault="57D84804" w:rsidP="4F5EAF46">
            <w:r w:rsidRPr="4F5EAF46">
              <w:lastRenderedPageBreak/>
              <w:t>4.3</w:t>
            </w:r>
          </w:p>
        </w:tc>
        <w:tc>
          <w:tcPr>
            <w:tcW w:w="4275" w:type="dxa"/>
          </w:tcPr>
          <w:p w14:paraId="2E0DFDAB" w14:textId="20B46C56" w:rsidR="57D84804" w:rsidRDefault="57D84804" w:rsidP="4F5EAF46">
            <w:pPr>
              <w:spacing w:line="285" w:lineRule="exact"/>
            </w:pPr>
            <w:proofErr w:type="spellStart"/>
            <w:r w:rsidRPr="4F5EAF46">
              <w:t>test_distributionIncorrectTypeIsMobile</w:t>
            </w:r>
            <w:proofErr w:type="spellEnd"/>
          </w:p>
          <w:p w14:paraId="60A35A86" w14:textId="6BA397C3" w:rsidR="4F5EAF46" w:rsidRDefault="4F5EAF46" w:rsidP="4F5EAF46"/>
        </w:tc>
        <w:tc>
          <w:tcPr>
            <w:tcW w:w="4605" w:type="dxa"/>
          </w:tcPr>
          <w:p w14:paraId="18AB4B93" w14:textId="3537D0A4" w:rsidR="5A406F73" w:rsidRDefault="5A406F73" w:rsidP="4F5EAF46">
            <w:pPr>
              <w:spacing w:line="285" w:lineRule="exact"/>
            </w:pPr>
            <w:r w:rsidRPr="4F5EAF46">
              <w:t xml:space="preserve">Test incorrect type on </w:t>
            </w:r>
            <w:proofErr w:type="spellStart"/>
            <w:r w:rsidRPr="4F5EAF46">
              <w:t>isMobile</w:t>
            </w:r>
            <w:proofErr w:type="spellEnd"/>
            <w:r w:rsidRPr="4F5EAF46">
              <w:t xml:space="preserve"> input for distribution method in Algorithm class</w:t>
            </w:r>
          </w:p>
          <w:p w14:paraId="16668623" w14:textId="23D4C28E" w:rsidR="4F5EAF46" w:rsidRDefault="4F5EAF46" w:rsidP="4F5EAF46"/>
        </w:tc>
        <w:tc>
          <w:tcPr>
            <w:tcW w:w="4337" w:type="dxa"/>
          </w:tcPr>
          <w:p w14:paraId="6A0FA816" w14:textId="225C6527" w:rsidR="5A406F73" w:rsidRDefault="5A406F73" w:rsidP="4F5EAF46">
            <w:pPr>
              <w:spacing w:line="285" w:lineRule="exact"/>
            </w:pPr>
            <w:r w:rsidRPr="4F5EAF46">
              <w:t>Test</w:t>
            </w:r>
            <w:r w:rsidR="68B101FD" w:rsidRPr="4F5EAF46">
              <w:t>s</w:t>
            </w:r>
            <w:r w:rsidRPr="4F5EAF46">
              <w:t xml:space="preserve"> incorrect type on </w:t>
            </w:r>
            <w:proofErr w:type="spellStart"/>
            <w:r w:rsidRPr="4F5EAF46">
              <w:t>isMobile</w:t>
            </w:r>
            <w:proofErr w:type="spellEnd"/>
            <w:r w:rsidRPr="4F5EAF46">
              <w:t xml:space="preserve"> input for distribution method in Algorithm class</w:t>
            </w:r>
          </w:p>
          <w:p w14:paraId="6BEEE969" w14:textId="2852931F" w:rsidR="4F5EAF46" w:rsidRDefault="4F5EAF46" w:rsidP="4F5EAF46"/>
        </w:tc>
      </w:tr>
      <w:tr w:rsidR="4F5EAF46" w14:paraId="70D77BF0" w14:textId="77777777" w:rsidTr="4F5EAF46">
        <w:trPr>
          <w:trHeight w:val="300"/>
        </w:trPr>
        <w:tc>
          <w:tcPr>
            <w:tcW w:w="959" w:type="dxa"/>
          </w:tcPr>
          <w:p w14:paraId="7F0C3C6C" w14:textId="07B3F116" w:rsidR="57D84804" w:rsidRDefault="57D84804" w:rsidP="4F5EAF46">
            <w:pPr>
              <w:rPr>
                <w:b/>
                <w:bCs/>
              </w:rPr>
            </w:pPr>
            <w:r w:rsidRPr="4F5EAF46">
              <w:rPr>
                <w:b/>
                <w:bCs/>
              </w:rPr>
              <w:t>5.0</w:t>
            </w:r>
          </w:p>
        </w:tc>
        <w:tc>
          <w:tcPr>
            <w:tcW w:w="4275" w:type="dxa"/>
          </w:tcPr>
          <w:p w14:paraId="4BFC637C" w14:textId="22D999D9" w:rsidR="57D84804" w:rsidRDefault="57D84804" w:rsidP="4F5EAF46">
            <w:pPr>
              <w:spacing w:line="285" w:lineRule="exact"/>
              <w:rPr>
                <w:b/>
                <w:bCs/>
              </w:rPr>
            </w:pPr>
            <w:proofErr w:type="spellStart"/>
            <w:r w:rsidRPr="4F5EAF46">
              <w:rPr>
                <w:b/>
                <w:bCs/>
              </w:rPr>
              <w:t>AlgorithmInvolvingRadCam</w:t>
            </w:r>
            <w:proofErr w:type="spellEnd"/>
          </w:p>
        </w:tc>
        <w:tc>
          <w:tcPr>
            <w:tcW w:w="4605" w:type="dxa"/>
          </w:tcPr>
          <w:p w14:paraId="592DCDDC" w14:textId="415A95FD" w:rsidR="4F5EAF46" w:rsidRDefault="4F5EAF46" w:rsidP="4F5EAF46"/>
        </w:tc>
        <w:tc>
          <w:tcPr>
            <w:tcW w:w="4337" w:type="dxa"/>
          </w:tcPr>
          <w:p w14:paraId="5E6B4C65" w14:textId="2AE7F0B2" w:rsidR="4F5EAF46" w:rsidRDefault="4F5EAF46" w:rsidP="4F5EAF46"/>
        </w:tc>
      </w:tr>
      <w:tr w:rsidR="4F5EAF46" w14:paraId="00DBC92E" w14:textId="77777777" w:rsidTr="4F5EAF46">
        <w:trPr>
          <w:trHeight w:val="300"/>
        </w:trPr>
        <w:tc>
          <w:tcPr>
            <w:tcW w:w="959" w:type="dxa"/>
          </w:tcPr>
          <w:p w14:paraId="271EBE2E" w14:textId="23B37CF7" w:rsidR="57D84804" w:rsidRDefault="57D84804" w:rsidP="4F5EAF46">
            <w:r w:rsidRPr="4F5EAF46">
              <w:t>5.1</w:t>
            </w:r>
          </w:p>
        </w:tc>
        <w:tc>
          <w:tcPr>
            <w:tcW w:w="4275" w:type="dxa"/>
          </w:tcPr>
          <w:p w14:paraId="26860145" w14:textId="37CFCB94" w:rsidR="57D84804" w:rsidRDefault="57D84804" w:rsidP="4F5EAF46">
            <w:pPr>
              <w:spacing w:line="285" w:lineRule="exact"/>
            </w:pPr>
            <w:proofErr w:type="spellStart"/>
            <w:r w:rsidRPr="4F5EAF46">
              <w:t>test_involveRadCamInvalidTypeStartDate</w:t>
            </w:r>
            <w:proofErr w:type="spellEnd"/>
          </w:p>
        </w:tc>
        <w:tc>
          <w:tcPr>
            <w:tcW w:w="4605" w:type="dxa"/>
          </w:tcPr>
          <w:p w14:paraId="0EF094B2" w14:textId="047D679D" w:rsidR="7D319198" w:rsidRDefault="7D319198" w:rsidP="4F5EAF46">
            <w:pPr>
              <w:spacing w:line="285" w:lineRule="exact"/>
            </w:pPr>
            <w:r w:rsidRPr="4F5EAF46">
              <w:t xml:space="preserve">Test incorrect type on start date input for </w:t>
            </w:r>
            <w:proofErr w:type="spellStart"/>
            <w:r w:rsidRPr="4F5EAF46">
              <w:t>involveRadCam</w:t>
            </w:r>
            <w:proofErr w:type="spellEnd"/>
            <w:r w:rsidRPr="4F5EAF46">
              <w:t xml:space="preserve"> method in Algorithm class</w:t>
            </w:r>
          </w:p>
        </w:tc>
        <w:tc>
          <w:tcPr>
            <w:tcW w:w="4337" w:type="dxa"/>
          </w:tcPr>
          <w:p w14:paraId="03757C09" w14:textId="5CDE305E" w:rsidR="503B098B" w:rsidRDefault="503B098B" w:rsidP="4F5EAF46">
            <w:pPr>
              <w:spacing w:line="285" w:lineRule="exact"/>
            </w:pPr>
            <w:r w:rsidRPr="4F5EAF46">
              <w:t>Test</w:t>
            </w:r>
            <w:r w:rsidR="0A4E7844" w:rsidRPr="4F5EAF46">
              <w:t>s</w:t>
            </w:r>
            <w:r w:rsidRPr="4F5EAF46">
              <w:t xml:space="preserve"> incorrect type on start date input for </w:t>
            </w:r>
            <w:proofErr w:type="spellStart"/>
            <w:r w:rsidRPr="4F5EAF46">
              <w:t>involveRadCam</w:t>
            </w:r>
            <w:proofErr w:type="spellEnd"/>
            <w:r w:rsidRPr="4F5EAF46">
              <w:t xml:space="preserve"> method in Algorithm class</w:t>
            </w:r>
          </w:p>
        </w:tc>
      </w:tr>
      <w:tr w:rsidR="4F5EAF46" w14:paraId="071CD602" w14:textId="77777777" w:rsidTr="4F5EAF46">
        <w:trPr>
          <w:trHeight w:val="300"/>
        </w:trPr>
        <w:tc>
          <w:tcPr>
            <w:tcW w:w="959" w:type="dxa"/>
          </w:tcPr>
          <w:p w14:paraId="70B52ADC" w14:textId="151951A2" w:rsidR="57D84804" w:rsidRDefault="57D84804" w:rsidP="4F5EAF46">
            <w:r w:rsidRPr="4F5EAF46">
              <w:t>5.2</w:t>
            </w:r>
          </w:p>
        </w:tc>
        <w:tc>
          <w:tcPr>
            <w:tcW w:w="4275" w:type="dxa"/>
          </w:tcPr>
          <w:p w14:paraId="0425662B" w14:textId="5D4F3FAF" w:rsidR="57D84804" w:rsidRDefault="57D84804" w:rsidP="4F5EAF46">
            <w:pPr>
              <w:spacing w:line="285" w:lineRule="exact"/>
            </w:pPr>
            <w:proofErr w:type="spellStart"/>
            <w:r w:rsidRPr="4F5EAF46">
              <w:t>test_involveRadCamInvalidTypeEndDate</w:t>
            </w:r>
            <w:proofErr w:type="spellEnd"/>
          </w:p>
        </w:tc>
        <w:tc>
          <w:tcPr>
            <w:tcW w:w="4605" w:type="dxa"/>
          </w:tcPr>
          <w:p w14:paraId="6125E6B8" w14:textId="26464A29" w:rsidR="2EFC5AF6" w:rsidRDefault="2EFC5AF6" w:rsidP="4F5EAF46">
            <w:pPr>
              <w:spacing w:line="285" w:lineRule="exact"/>
            </w:pPr>
            <w:r w:rsidRPr="4F5EAF46">
              <w:t xml:space="preserve">Test incorrect type on end date input for </w:t>
            </w:r>
            <w:proofErr w:type="spellStart"/>
            <w:r w:rsidRPr="4F5EAF46">
              <w:t>involveRadCam</w:t>
            </w:r>
            <w:proofErr w:type="spellEnd"/>
            <w:r w:rsidRPr="4F5EAF46">
              <w:t xml:space="preserve"> method in Algorithm class</w:t>
            </w:r>
          </w:p>
        </w:tc>
        <w:tc>
          <w:tcPr>
            <w:tcW w:w="4337" w:type="dxa"/>
          </w:tcPr>
          <w:p w14:paraId="0CCAAA78" w14:textId="6C3B6151" w:rsidR="1BE9A43D" w:rsidRDefault="1BE9A43D" w:rsidP="4F5EAF46">
            <w:pPr>
              <w:spacing w:line="285" w:lineRule="exact"/>
            </w:pPr>
            <w:r w:rsidRPr="4F5EAF46">
              <w:t>Test</w:t>
            </w:r>
            <w:r w:rsidR="2B0C7401" w:rsidRPr="4F5EAF46">
              <w:t>s</w:t>
            </w:r>
            <w:r w:rsidRPr="4F5EAF46">
              <w:t xml:space="preserve"> incorrect type on end date input for </w:t>
            </w:r>
            <w:proofErr w:type="spellStart"/>
            <w:r w:rsidRPr="4F5EAF46">
              <w:t>involveRadCam</w:t>
            </w:r>
            <w:proofErr w:type="spellEnd"/>
            <w:r w:rsidRPr="4F5EAF46">
              <w:t xml:space="preserve"> method in Algorithm class</w:t>
            </w:r>
          </w:p>
        </w:tc>
      </w:tr>
      <w:tr w:rsidR="4F5EAF46" w14:paraId="3F78C6FC" w14:textId="77777777" w:rsidTr="4F5EAF46">
        <w:trPr>
          <w:trHeight w:val="300"/>
        </w:trPr>
        <w:tc>
          <w:tcPr>
            <w:tcW w:w="959" w:type="dxa"/>
          </w:tcPr>
          <w:p w14:paraId="0A3DC5FA" w14:textId="0A5EC896" w:rsidR="57D84804" w:rsidRDefault="57D84804" w:rsidP="4F5EAF46">
            <w:r w:rsidRPr="4F5EAF46">
              <w:t>5.3</w:t>
            </w:r>
          </w:p>
        </w:tc>
        <w:tc>
          <w:tcPr>
            <w:tcW w:w="4275" w:type="dxa"/>
          </w:tcPr>
          <w:p w14:paraId="5DF50E54" w14:textId="740793BF" w:rsidR="57D84804" w:rsidRDefault="57D84804" w:rsidP="4F5EAF46">
            <w:pPr>
              <w:spacing w:line="285" w:lineRule="exact"/>
            </w:pPr>
            <w:proofErr w:type="spellStart"/>
            <w:r w:rsidRPr="4F5EAF46">
              <w:t>test_involveRadCamInvalidTypeIsMobile</w:t>
            </w:r>
            <w:proofErr w:type="spellEnd"/>
          </w:p>
        </w:tc>
        <w:tc>
          <w:tcPr>
            <w:tcW w:w="4605" w:type="dxa"/>
          </w:tcPr>
          <w:p w14:paraId="76964933" w14:textId="2610D8B6" w:rsidR="207297FC" w:rsidRDefault="207297FC" w:rsidP="4F5EAF46">
            <w:pPr>
              <w:spacing w:line="285" w:lineRule="exact"/>
            </w:pPr>
            <w:r w:rsidRPr="4F5EAF46">
              <w:t xml:space="preserve">Test incorrect type on </w:t>
            </w:r>
            <w:proofErr w:type="spellStart"/>
            <w:r w:rsidRPr="4F5EAF46">
              <w:t>isMobile</w:t>
            </w:r>
            <w:proofErr w:type="spellEnd"/>
            <w:r w:rsidRPr="4F5EAF46">
              <w:t xml:space="preserve"> input for </w:t>
            </w:r>
            <w:proofErr w:type="spellStart"/>
            <w:r w:rsidRPr="4F5EAF46">
              <w:t>involveRadCam</w:t>
            </w:r>
            <w:proofErr w:type="spellEnd"/>
            <w:r w:rsidRPr="4F5EAF46">
              <w:t xml:space="preserve"> method in Algorithm class</w:t>
            </w:r>
          </w:p>
        </w:tc>
        <w:tc>
          <w:tcPr>
            <w:tcW w:w="4337" w:type="dxa"/>
          </w:tcPr>
          <w:p w14:paraId="04144CF5" w14:textId="6DC13052" w:rsidR="2D4F88C2" w:rsidRDefault="2D4F88C2" w:rsidP="4F5EAF46">
            <w:pPr>
              <w:spacing w:line="285" w:lineRule="exact"/>
            </w:pPr>
            <w:r w:rsidRPr="4F5EAF46">
              <w:t>Test</w:t>
            </w:r>
            <w:r w:rsidR="42F026CF" w:rsidRPr="4F5EAF46">
              <w:t>s</w:t>
            </w:r>
            <w:r w:rsidRPr="4F5EAF46">
              <w:t xml:space="preserve"> incorrect type on </w:t>
            </w:r>
            <w:proofErr w:type="spellStart"/>
            <w:r w:rsidRPr="4F5EAF46">
              <w:t>isMobile</w:t>
            </w:r>
            <w:proofErr w:type="spellEnd"/>
            <w:r w:rsidRPr="4F5EAF46">
              <w:t xml:space="preserve"> input for </w:t>
            </w:r>
            <w:proofErr w:type="spellStart"/>
            <w:r w:rsidRPr="4F5EAF46">
              <w:t>involveRadCam</w:t>
            </w:r>
            <w:proofErr w:type="spellEnd"/>
            <w:r w:rsidRPr="4F5EAF46">
              <w:t xml:space="preserve"> method in Algorithm class</w:t>
            </w:r>
          </w:p>
        </w:tc>
      </w:tr>
      <w:tr w:rsidR="4F5EAF46" w14:paraId="650DEF19" w14:textId="77777777" w:rsidTr="4F5EAF46">
        <w:trPr>
          <w:trHeight w:val="300"/>
        </w:trPr>
        <w:tc>
          <w:tcPr>
            <w:tcW w:w="959" w:type="dxa"/>
          </w:tcPr>
          <w:p w14:paraId="6B6E7BEE" w14:textId="2AF883AD" w:rsidR="57D84804" w:rsidRDefault="57D84804" w:rsidP="4F5EAF46">
            <w:pPr>
              <w:rPr>
                <w:b/>
                <w:bCs/>
              </w:rPr>
            </w:pPr>
            <w:r w:rsidRPr="4F5EAF46">
              <w:rPr>
                <w:b/>
                <w:bCs/>
              </w:rPr>
              <w:t>6.0</w:t>
            </w:r>
          </w:p>
        </w:tc>
        <w:tc>
          <w:tcPr>
            <w:tcW w:w="4275" w:type="dxa"/>
          </w:tcPr>
          <w:p w14:paraId="4EEE90AF" w14:textId="5B2AAA4C" w:rsidR="57D84804" w:rsidRDefault="57D84804" w:rsidP="4F5EAF46">
            <w:pPr>
              <w:spacing w:line="285" w:lineRule="exact"/>
              <w:rPr>
                <w:b/>
                <w:bCs/>
              </w:rPr>
            </w:pPr>
            <w:proofErr w:type="spellStart"/>
            <w:r w:rsidRPr="4F5EAF46">
              <w:rPr>
                <w:b/>
                <w:bCs/>
              </w:rPr>
              <w:t>AlgorithmSingleOffenceTrend</w:t>
            </w:r>
            <w:proofErr w:type="spellEnd"/>
          </w:p>
        </w:tc>
        <w:tc>
          <w:tcPr>
            <w:tcW w:w="4605" w:type="dxa"/>
          </w:tcPr>
          <w:p w14:paraId="5D7CC21F" w14:textId="602CCE92" w:rsidR="4F5EAF46" w:rsidRDefault="4F5EAF46" w:rsidP="4F5EAF46"/>
        </w:tc>
        <w:tc>
          <w:tcPr>
            <w:tcW w:w="4337" w:type="dxa"/>
          </w:tcPr>
          <w:p w14:paraId="2E484234" w14:textId="54DAEA5A" w:rsidR="4F5EAF46" w:rsidRDefault="4F5EAF46" w:rsidP="4F5EAF46"/>
        </w:tc>
      </w:tr>
      <w:tr w:rsidR="4F5EAF46" w14:paraId="35332C14" w14:textId="77777777" w:rsidTr="4F5EAF46">
        <w:trPr>
          <w:trHeight w:val="300"/>
        </w:trPr>
        <w:tc>
          <w:tcPr>
            <w:tcW w:w="959" w:type="dxa"/>
          </w:tcPr>
          <w:p w14:paraId="28E3E74A" w14:textId="521B33B0" w:rsidR="57D84804" w:rsidRDefault="57D84804" w:rsidP="4F5EAF46">
            <w:r w:rsidRPr="4F5EAF46">
              <w:t>6.1</w:t>
            </w:r>
          </w:p>
        </w:tc>
        <w:tc>
          <w:tcPr>
            <w:tcW w:w="4275" w:type="dxa"/>
          </w:tcPr>
          <w:p w14:paraId="2F57F098" w14:textId="3AC817AE" w:rsidR="57D84804" w:rsidRDefault="57D84804" w:rsidP="4F5EAF46">
            <w:pPr>
              <w:spacing w:line="285" w:lineRule="exact"/>
            </w:pPr>
            <w:proofErr w:type="spellStart"/>
            <w:r w:rsidRPr="4F5EAF46">
              <w:t>test_singleOffenceTrendInvalidTypeStartDate</w:t>
            </w:r>
            <w:proofErr w:type="spellEnd"/>
          </w:p>
        </w:tc>
        <w:tc>
          <w:tcPr>
            <w:tcW w:w="4605" w:type="dxa"/>
          </w:tcPr>
          <w:p w14:paraId="627AD4C2" w14:textId="7B8E28BA" w:rsidR="0EF00B14" w:rsidRDefault="0EF00B14" w:rsidP="4F5EAF46">
            <w:pPr>
              <w:spacing w:line="285" w:lineRule="exact"/>
            </w:pPr>
            <w:r w:rsidRPr="4F5EAF46">
              <w:t xml:space="preserve">Test incorrect type on start date input for </w:t>
            </w:r>
            <w:proofErr w:type="spellStart"/>
            <w:r w:rsidRPr="4F5EAF46">
              <w:t>singleOffenceTrend</w:t>
            </w:r>
            <w:proofErr w:type="spellEnd"/>
            <w:r w:rsidRPr="4F5EAF46">
              <w:t xml:space="preserve"> method in Algorithm class</w:t>
            </w:r>
          </w:p>
        </w:tc>
        <w:tc>
          <w:tcPr>
            <w:tcW w:w="4337" w:type="dxa"/>
          </w:tcPr>
          <w:p w14:paraId="6302845E" w14:textId="23CEAD25" w:rsidR="0EF00B14" w:rsidRDefault="0EF00B14" w:rsidP="4F5EAF46">
            <w:pPr>
              <w:spacing w:line="285" w:lineRule="exact"/>
            </w:pPr>
            <w:r w:rsidRPr="4F5EAF46">
              <w:t>Test</w:t>
            </w:r>
            <w:r w:rsidR="778C55F1" w:rsidRPr="4F5EAF46">
              <w:t>s</w:t>
            </w:r>
            <w:r w:rsidRPr="4F5EAF46">
              <w:t xml:space="preserve"> incorrect type on start date input for </w:t>
            </w:r>
            <w:proofErr w:type="spellStart"/>
            <w:r w:rsidRPr="4F5EAF46">
              <w:t>singleOffenceTrend</w:t>
            </w:r>
            <w:proofErr w:type="spellEnd"/>
            <w:r w:rsidRPr="4F5EAF46">
              <w:t xml:space="preserve"> method in Algorithm class</w:t>
            </w:r>
          </w:p>
        </w:tc>
      </w:tr>
      <w:tr w:rsidR="4F5EAF46" w14:paraId="0A6FB8E3" w14:textId="77777777" w:rsidTr="4F5EAF46">
        <w:trPr>
          <w:trHeight w:val="300"/>
        </w:trPr>
        <w:tc>
          <w:tcPr>
            <w:tcW w:w="959" w:type="dxa"/>
          </w:tcPr>
          <w:p w14:paraId="79E087FC" w14:textId="5588CC9D" w:rsidR="57D84804" w:rsidRDefault="57D84804" w:rsidP="4F5EAF46">
            <w:r w:rsidRPr="4F5EAF46">
              <w:t>6.2</w:t>
            </w:r>
          </w:p>
        </w:tc>
        <w:tc>
          <w:tcPr>
            <w:tcW w:w="4275" w:type="dxa"/>
          </w:tcPr>
          <w:p w14:paraId="2DB5E617" w14:textId="7A69A34B" w:rsidR="57D84804" w:rsidRDefault="57D84804" w:rsidP="4F5EAF46">
            <w:pPr>
              <w:spacing w:line="285" w:lineRule="exact"/>
            </w:pPr>
            <w:proofErr w:type="spellStart"/>
            <w:r w:rsidRPr="4F5EAF46">
              <w:t>test_singleOffenceTrendInvalidTypeEndDate</w:t>
            </w:r>
            <w:proofErr w:type="spellEnd"/>
          </w:p>
        </w:tc>
        <w:tc>
          <w:tcPr>
            <w:tcW w:w="4605" w:type="dxa"/>
          </w:tcPr>
          <w:p w14:paraId="01E69D92" w14:textId="4600E645" w:rsidR="10351204" w:rsidRDefault="10351204" w:rsidP="4F5EAF46">
            <w:pPr>
              <w:spacing w:line="285" w:lineRule="exact"/>
            </w:pPr>
            <w:r w:rsidRPr="4F5EAF46">
              <w:t xml:space="preserve">Test incorrect type on end date input for </w:t>
            </w:r>
            <w:proofErr w:type="spellStart"/>
            <w:r w:rsidRPr="4F5EAF46">
              <w:t>singleOffenceTrend</w:t>
            </w:r>
            <w:proofErr w:type="spellEnd"/>
            <w:r w:rsidRPr="4F5EAF46">
              <w:t xml:space="preserve"> method in Algorithm class</w:t>
            </w:r>
          </w:p>
        </w:tc>
        <w:tc>
          <w:tcPr>
            <w:tcW w:w="4337" w:type="dxa"/>
          </w:tcPr>
          <w:p w14:paraId="4B88691F" w14:textId="53A42FC7" w:rsidR="10351204" w:rsidRDefault="10351204" w:rsidP="4F5EAF46">
            <w:pPr>
              <w:spacing w:line="285" w:lineRule="exact"/>
            </w:pPr>
            <w:r w:rsidRPr="4F5EAF46">
              <w:t>Test</w:t>
            </w:r>
            <w:r w:rsidR="3ABFE0CE" w:rsidRPr="4F5EAF46">
              <w:t>s</w:t>
            </w:r>
            <w:r w:rsidRPr="4F5EAF46">
              <w:t xml:space="preserve"> incorrect type on end date input for </w:t>
            </w:r>
            <w:proofErr w:type="spellStart"/>
            <w:r w:rsidRPr="4F5EAF46">
              <w:t>singleOffenceTrend</w:t>
            </w:r>
            <w:proofErr w:type="spellEnd"/>
            <w:r w:rsidRPr="4F5EAF46">
              <w:t xml:space="preserve"> method in Algorithm class</w:t>
            </w:r>
          </w:p>
        </w:tc>
      </w:tr>
      <w:tr w:rsidR="4F5EAF46" w14:paraId="04D4B338" w14:textId="77777777" w:rsidTr="4F5EAF46">
        <w:trPr>
          <w:trHeight w:val="300"/>
        </w:trPr>
        <w:tc>
          <w:tcPr>
            <w:tcW w:w="959" w:type="dxa"/>
          </w:tcPr>
          <w:p w14:paraId="15CCF72B" w14:textId="4A39CE0F" w:rsidR="57D84804" w:rsidRDefault="57D84804" w:rsidP="4F5EAF46">
            <w:r w:rsidRPr="4F5EAF46">
              <w:t>6.3</w:t>
            </w:r>
          </w:p>
        </w:tc>
        <w:tc>
          <w:tcPr>
            <w:tcW w:w="4275" w:type="dxa"/>
          </w:tcPr>
          <w:p w14:paraId="02F17D9D" w14:textId="14429FD4" w:rsidR="57D84804" w:rsidRDefault="57D84804" w:rsidP="4F5EAF46">
            <w:pPr>
              <w:spacing w:line="285" w:lineRule="exact"/>
            </w:pPr>
            <w:proofErr w:type="spellStart"/>
            <w:r w:rsidRPr="4F5EAF46">
              <w:t>test_singleOffenceTrendInvalidTypeIsMobile</w:t>
            </w:r>
            <w:proofErr w:type="spellEnd"/>
          </w:p>
        </w:tc>
        <w:tc>
          <w:tcPr>
            <w:tcW w:w="4605" w:type="dxa"/>
          </w:tcPr>
          <w:p w14:paraId="6D9D36AD" w14:textId="1E4E8149" w:rsidR="6C7DA06E" w:rsidRDefault="6C7DA06E" w:rsidP="4F5EAF46">
            <w:pPr>
              <w:spacing w:line="285" w:lineRule="exact"/>
            </w:pPr>
            <w:r w:rsidRPr="4F5EAF46">
              <w:t xml:space="preserve">Test incorrect type on </w:t>
            </w:r>
            <w:proofErr w:type="spellStart"/>
            <w:r w:rsidRPr="4F5EAF46">
              <w:t>isMobile</w:t>
            </w:r>
            <w:proofErr w:type="spellEnd"/>
            <w:r w:rsidRPr="4F5EAF46">
              <w:t xml:space="preserve"> input for </w:t>
            </w:r>
            <w:proofErr w:type="spellStart"/>
            <w:r w:rsidRPr="4F5EAF46">
              <w:t>singleOffenceTrend</w:t>
            </w:r>
            <w:proofErr w:type="spellEnd"/>
            <w:r w:rsidRPr="4F5EAF46">
              <w:t xml:space="preserve"> method in Algorithm class</w:t>
            </w:r>
          </w:p>
        </w:tc>
        <w:tc>
          <w:tcPr>
            <w:tcW w:w="4337" w:type="dxa"/>
          </w:tcPr>
          <w:p w14:paraId="47ED6AD2" w14:textId="0ED4E84E" w:rsidR="6C7DA06E" w:rsidRDefault="6C7DA06E" w:rsidP="4F5EAF46">
            <w:pPr>
              <w:spacing w:line="285" w:lineRule="exact"/>
            </w:pPr>
            <w:r w:rsidRPr="4F5EAF46">
              <w:t>Test</w:t>
            </w:r>
            <w:r w:rsidR="6EE53F3A" w:rsidRPr="4F5EAF46">
              <w:t>s</w:t>
            </w:r>
            <w:r w:rsidRPr="4F5EAF46">
              <w:t xml:space="preserve"> incorrect type on </w:t>
            </w:r>
            <w:proofErr w:type="spellStart"/>
            <w:r w:rsidRPr="4F5EAF46">
              <w:t>isMobile</w:t>
            </w:r>
            <w:proofErr w:type="spellEnd"/>
            <w:r w:rsidRPr="4F5EAF46">
              <w:t xml:space="preserve"> input for </w:t>
            </w:r>
            <w:proofErr w:type="spellStart"/>
            <w:r w:rsidRPr="4F5EAF46">
              <w:t>singleOffenceTrend</w:t>
            </w:r>
            <w:proofErr w:type="spellEnd"/>
            <w:r w:rsidRPr="4F5EAF46">
              <w:t xml:space="preserve"> method in Algorithm class</w:t>
            </w:r>
          </w:p>
        </w:tc>
      </w:tr>
      <w:tr w:rsidR="4F5EAF46" w14:paraId="6BB1D69A" w14:textId="77777777" w:rsidTr="4F5EAF46">
        <w:trPr>
          <w:trHeight w:val="300"/>
        </w:trPr>
        <w:tc>
          <w:tcPr>
            <w:tcW w:w="959" w:type="dxa"/>
          </w:tcPr>
          <w:p w14:paraId="762B6FC8" w14:textId="48EF83F4" w:rsidR="57D84804" w:rsidRDefault="57D84804" w:rsidP="4F5EAF46">
            <w:r w:rsidRPr="4F5EAF46">
              <w:lastRenderedPageBreak/>
              <w:t>6.4</w:t>
            </w:r>
          </w:p>
        </w:tc>
        <w:tc>
          <w:tcPr>
            <w:tcW w:w="4275" w:type="dxa"/>
          </w:tcPr>
          <w:p w14:paraId="46DD04EE" w14:textId="6534FF7B" w:rsidR="57D84804" w:rsidRDefault="57D84804" w:rsidP="4F5EAF46">
            <w:pPr>
              <w:spacing w:line="285" w:lineRule="exact"/>
            </w:pPr>
            <w:proofErr w:type="spellStart"/>
            <w:r w:rsidRPr="4F5EAF46">
              <w:t>test_singleOffenceTrendInvalidTypeOffenceCode</w:t>
            </w:r>
            <w:proofErr w:type="spellEnd"/>
          </w:p>
        </w:tc>
        <w:tc>
          <w:tcPr>
            <w:tcW w:w="4605" w:type="dxa"/>
          </w:tcPr>
          <w:p w14:paraId="5467AD0D" w14:textId="476F2EB6" w:rsidR="59E5FAA6" w:rsidRDefault="59E5FAA6" w:rsidP="4F5EAF46">
            <w:pPr>
              <w:spacing w:line="285" w:lineRule="exact"/>
            </w:pPr>
            <w:r w:rsidRPr="4F5EAF46">
              <w:t xml:space="preserve">Test incorrect type on offence code input for </w:t>
            </w:r>
            <w:proofErr w:type="spellStart"/>
            <w:r w:rsidRPr="4F5EAF46">
              <w:t>singleOffenceTrend</w:t>
            </w:r>
            <w:proofErr w:type="spellEnd"/>
            <w:r w:rsidRPr="4F5EAF46">
              <w:t xml:space="preserve"> method in Algorithm class</w:t>
            </w:r>
          </w:p>
        </w:tc>
        <w:tc>
          <w:tcPr>
            <w:tcW w:w="4337" w:type="dxa"/>
          </w:tcPr>
          <w:p w14:paraId="232B7B53" w14:textId="0147C696" w:rsidR="59E5FAA6" w:rsidRDefault="59E5FAA6" w:rsidP="4F5EAF46">
            <w:pPr>
              <w:spacing w:line="285" w:lineRule="exact"/>
            </w:pPr>
            <w:r w:rsidRPr="4F5EAF46">
              <w:t>Test</w:t>
            </w:r>
            <w:r w:rsidR="2648FBB3" w:rsidRPr="4F5EAF46">
              <w:t>s</w:t>
            </w:r>
            <w:r w:rsidRPr="4F5EAF46">
              <w:t xml:space="preserve"> incorrect type on offence code input for </w:t>
            </w:r>
            <w:proofErr w:type="spellStart"/>
            <w:r w:rsidRPr="4F5EAF46">
              <w:t>singleOffenceTrend</w:t>
            </w:r>
            <w:proofErr w:type="spellEnd"/>
            <w:r w:rsidRPr="4F5EAF46">
              <w:t xml:space="preserve"> method in Algorithm class</w:t>
            </w:r>
          </w:p>
        </w:tc>
      </w:tr>
      <w:tr w:rsidR="4F5EAF46" w14:paraId="70D3B62C" w14:textId="77777777" w:rsidTr="4F5EAF46">
        <w:trPr>
          <w:trHeight w:val="300"/>
        </w:trPr>
        <w:tc>
          <w:tcPr>
            <w:tcW w:w="959" w:type="dxa"/>
          </w:tcPr>
          <w:p w14:paraId="2462641C" w14:textId="3BC4BC8C" w:rsidR="57D84804" w:rsidRDefault="57D84804" w:rsidP="4F5EAF46">
            <w:pPr>
              <w:rPr>
                <w:b/>
                <w:bCs/>
              </w:rPr>
            </w:pPr>
            <w:r w:rsidRPr="4F5EAF46">
              <w:rPr>
                <w:b/>
                <w:bCs/>
              </w:rPr>
              <w:t>7.0</w:t>
            </w:r>
          </w:p>
        </w:tc>
        <w:tc>
          <w:tcPr>
            <w:tcW w:w="4275" w:type="dxa"/>
          </w:tcPr>
          <w:p w14:paraId="7F52A124" w14:textId="24902F02" w:rsidR="57D84804" w:rsidRDefault="57D84804" w:rsidP="4F5EAF46">
            <w:pPr>
              <w:spacing w:line="285" w:lineRule="exact"/>
              <w:rPr>
                <w:b/>
                <w:bCs/>
              </w:rPr>
            </w:pPr>
            <w:proofErr w:type="spellStart"/>
            <w:r w:rsidRPr="4F5EAF46">
              <w:rPr>
                <w:b/>
                <w:bCs/>
              </w:rPr>
              <w:t>ControllerTest</w:t>
            </w:r>
            <w:proofErr w:type="spellEnd"/>
          </w:p>
        </w:tc>
        <w:tc>
          <w:tcPr>
            <w:tcW w:w="4605" w:type="dxa"/>
          </w:tcPr>
          <w:p w14:paraId="0BF77F9A" w14:textId="460F75BE" w:rsidR="4F5EAF46" w:rsidRDefault="4F5EAF46" w:rsidP="4F5EAF46"/>
        </w:tc>
        <w:tc>
          <w:tcPr>
            <w:tcW w:w="4337" w:type="dxa"/>
          </w:tcPr>
          <w:p w14:paraId="061C3918" w14:textId="52FB893E" w:rsidR="4F5EAF46" w:rsidRDefault="4F5EAF46" w:rsidP="4F5EAF46"/>
        </w:tc>
      </w:tr>
      <w:tr w:rsidR="4F5EAF46" w14:paraId="5827FFDD" w14:textId="77777777" w:rsidTr="4F5EAF46">
        <w:trPr>
          <w:trHeight w:val="300"/>
        </w:trPr>
        <w:tc>
          <w:tcPr>
            <w:tcW w:w="959" w:type="dxa"/>
          </w:tcPr>
          <w:p w14:paraId="584ED891" w14:textId="550843CA" w:rsidR="57D84804" w:rsidRDefault="57D84804" w:rsidP="4F5EAF46">
            <w:r w:rsidRPr="4F5EAF46">
              <w:t>7.1</w:t>
            </w:r>
          </w:p>
        </w:tc>
        <w:tc>
          <w:tcPr>
            <w:tcW w:w="4275" w:type="dxa"/>
          </w:tcPr>
          <w:p w14:paraId="1C5E939A" w14:textId="32CA1CF1" w:rsidR="57D84804" w:rsidRDefault="57D84804" w:rsidP="4F5EAF46">
            <w:pPr>
              <w:spacing w:line="285" w:lineRule="exact"/>
            </w:pPr>
            <w:proofErr w:type="spellStart"/>
            <w:r w:rsidRPr="4F5EAF46">
              <w:t>test_generateAllOffenceIsMobile</w:t>
            </w:r>
            <w:proofErr w:type="spellEnd"/>
          </w:p>
        </w:tc>
        <w:tc>
          <w:tcPr>
            <w:tcW w:w="4605" w:type="dxa"/>
          </w:tcPr>
          <w:p w14:paraId="079F3229" w14:textId="5D2890F7" w:rsidR="33A40FB3" w:rsidRDefault="33A40FB3" w:rsidP="4F5EAF46">
            <w:pPr>
              <w:spacing w:line="285" w:lineRule="exact"/>
            </w:pPr>
            <w:r w:rsidRPr="4F5EAF46">
              <w:t>Test for generating all offence involving mobile report</w:t>
            </w:r>
          </w:p>
        </w:tc>
        <w:tc>
          <w:tcPr>
            <w:tcW w:w="4337" w:type="dxa"/>
          </w:tcPr>
          <w:p w14:paraId="3D36A1C3" w14:textId="26D64D3C" w:rsidR="33A40FB3" w:rsidRDefault="33A40FB3" w:rsidP="4F5EAF46">
            <w:pPr>
              <w:spacing w:line="285" w:lineRule="exact"/>
            </w:pPr>
            <w:r w:rsidRPr="4F5EAF46">
              <w:t>Test</w:t>
            </w:r>
            <w:r w:rsidR="2A8743B2" w:rsidRPr="4F5EAF46">
              <w:t>s</w:t>
            </w:r>
            <w:r w:rsidRPr="4F5EAF46">
              <w:t xml:space="preserve"> for generating all offence involving mobile report</w:t>
            </w:r>
          </w:p>
        </w:tc>
      </w:tr>
      <w:tr w:rsidR="4F5EAF46" w14:paraId="68B3A26D" w14:textId="77777777" w:rsidTr="4F5EAF46">
        <w:trPr>
          <w:trHeight w:val="300"/>
        </w:trPr>
        <w:tc>
          <w:tcPr>
            <w:tcW w:w="959" w:type="dxa"/>
          </w:tcPr>
          <w:p w14:paraId="3A0AE249" w14:textId="68FADC98" w:rsidR="57D84804" w:rsidRDefault="57D84804" w:rsidP="4F5EAF46">
            <w:r w:rsidRPr="4F5EAF46">
              <w:t>7.2</w:t>
            </w:r>
          </w:p>
        </w:tc>
        <w:tc>
          <w:tcPr>
            <w:tcW w:w="4275" w:type="dxa"/>
          </w:tcPr>
          <w:p w14:paraId="77323370" w14:textId="2C41B876" w:rsidR="57D84804" w:rsidRDefault="57D84804" w:rsidP="4F5EAF46">
            <w:pPr>
              <w:spacing w:line="285" w:lineRule="exact"/>
            </w:pPr>
            <w:proofErr w:type="spellStart"/>
            <w:r w:rsidRPr="4F5EAF46">
              <w:t>test_generateAllOffenceNotMobile</w:t>
            </w:r>
            <w:proofErr w:type="spellEnd"/>
          </w:p>
        </w:tc>
        <w:tc>
          <w:tcPr>
            <w:tcW w:w="4605" w:type="dxa"/>
          </w:tcPr>
          <w:p w14:paraId="0A060B88" w14:textId="7D39337E" w:rsidR="14B3CFB1" w:rsidRDefault="14B3CFB1" w:rsidP="4F5EAF46">
            <w:pPr>
              <w:spacing w:line="285" w:lineRule="exact"/>
            </w:pPr>
            <w:r w:rsidRPr="4F5EAF46">
              <w:t>Test for generating all offence report</w:t>
            </w:r>
          </w:p>
        </w:tc>
        <w:tc>
          <w:tcPr>
            <w:tcW w:w="4337" w:type="dxa"/>
          </w:tcPr>
          <w:p w14:paraId="7E6A8137" w14:textId="23032D57" w:rsidR="14B3CFB1" w:rsidRDefault="14B3CFB1" w:rsidP="4F5EAF46">
            <w:pPr>
              <w:spacing w:line="285" w:lineRule="exact"/>
            </w:pPr>
            <w:proofErr w:type="spellStart"/>
            <w:r w:rsidRPr="4F5EAF46">
              <w:t>Tes</w:t>
            </w:r>
            <w:r w:rsidR="73C3768C" w:rsidRPr="4F5EAF46">
              <w:t>s</w:t>
            </w:r>
            <w:r w:rsidRPr="4F5EAF46">
              <w:t>t</w:t>
            </w:r>
            <w:proofErr w:type="spellEnd"/>
            <w:r w:rsidRPr="4F5EAF46">
              <w:t xml:space="preserve"> for generating all offence report</w:t>
            </w:r>
          </w:p>
        </w:tc>
      </w:tr>
      <w:tr w:rsidR="4F5EAF46" w14:paraId="23E1994B" w14:textId="77777777" w:rsidTr="4F5EAF46">
        <w:trPr>
          <w:trHeight w:val="300"/>
        </w:trPr>
        <w:tc>
          <w:tcPr>
            <w:tcW w:w="959" w:type="dxa"/>
          </w:tcPr>
          <w:p w14:paraId="4BC2E814" w14:textId="4D3F58A5" w:rsidR="57D84804" w:rsidRDefault="57D84804" w:rsidP="4F5EAF46">
            <w:r w:rsidRPr="4F5EAF46">
              <w:t>7.3</w:t>
            </w:r>
          </w:p>
        </w:tc>
        <w:tc>
          <w:tcPr>
            <w:tcW w:w="4275" w:type="dxa"/>
          </w:tcPr>
          <w:p w14:paraId="58F4697C" w14:textId="06C130EB" w:rsidR="57D84804" w:rsidRDefault="57D84804" w:rsidP="4F5EAF46">
            <w:pPr>
              <w:spacing w:line="285" w:lineRule="exact"/>
            </w:pPr>
            <w:proofErr w:type="spellStart"/>
            <w:r w:rsidRPr="4F5EAF46">
              <w:t>test_generateRadCamIsMobile</w:t>
            </w:r>
            <w:proofErr w:type="spellEnd"/>
          </w:p>
        </w:tc>
        <w:tc>
          <w:tcPr>
            <w:tcW w:w="4605" w:type="dxa"/>
          </w:tcPr>
          <w:p w14:paraId="64DC1281" w14:textId="1819419E" w:rsidR="76ADC403" w:rsidRDefault="76ADC403" w:rsidP="4F5EAF46">
            <w:pPr>
              <w:spacing w:line="285" w:lineRule="exact"/>
            </w:pPr>
            <w:r w:rsidRPr="4F5EAF46">
              <w:t>Test for generating offences involving radar/cameras and involving mobile phones report</w:t>
            </w:r>
          </w:p>
        </w:tc>
        <w:tc>
          <w:tcPr>
            <w:tcW w:w="4337" w:type="dxa"/>
          </w:tcPr>
          <w:p w14:paraId="4115A5F9" w14:textId="1BEAC994" w:rsidR="76ADC403" w:rsidRDefault="76ADC403" w:rsidP="4F5EAF46">
            <w:pPr>
              <w:spacing w:line="285" w:lineRule="exact"/>
            </w:pPr>
            <w:r w:rsidRPr="4F5EAF46">
              <w:t>Test</w:t>
            </w:r>
            <w:r w:rsidR="3F394384" w:rsidRPr="4F5EAF46">
              <w:t>s</w:t>
            </w:r>
            <w:r w:rsidRPr="4F5EAF46">
              <w:t xml:space="preserve"> for generating offences involving radar/cameras and involving mobile phones report</w:t>
            </w:r>
          </w:p>
        </w:tc>
      </w:tr>
      <w:tr w:rsidR="4F5EAF46" w14:paraId="790B2E6D" w14:textId="77777777" w:rsidTr="4F5EAF46">
        <w:trPr>
          <w:trHeight w:val="300"/>
        </w:trPr>
        <w:tc>
          <w:tcPr>
            <w:tcW w:w="959" w:type="dxa"/>
          </w:tcPr>
          <w:p w14:paraId="208C8175" w14:textId="35AFD9CB" w:rsidR="57D84804" w:rsidRDefault="57D84804" w:rsidP="4F5EAF46">
            <w:r w:rsidRPr="4F5EAF46">
              <w:t>7.4</w:t>
            </w:r>
          </w:p>
        </w:tc>
        <w:tc>
          <w:tcPr>
            <w:tcW w:w="4275" w:type="dxa"/>
          </w:tcPr>
          <w:p w14:paraId="05015AB7" w14:textId="194CB83B" w:rsidR="57D84804" w:rsidRDefault="57D84804" w:rsidP="4F5EAF46">
            <w:pPr>
              <w:spacing w:line="285" w:lineRule="exact"/>
            </w:pPr>
            <w:proofErr w:type="spellStart"/>
            <w:r w:rsidRPr="4F5EAF46">
              <w:t>test_generateRadCamNotMobile</w:t>
            </w:r>
            <w:proofErr w:type="spellEnd"/>
          </w:p>
        </w:tc>
        <w:tc>
          <w:tcPr>
            <w:tcW w:w="4605" w:type="dxa"/>
          </w:tcPr>
          <w:p w14:paraId="32E9E0A8" w14:textId="5C64153C" w:rsidR="6DD8B65F" w:rsidRDefault="6DD8B65F" w:rsidP="4F5EAF46">
            <w:pPr>
              <w:spacing w:line="285" w:lineRule="exact"/>
            </w:pPr>
            <w:r w:rsidRPr="4F5EAF46">
              <w:t>Test for generating offences involving radar/cameras report</w:t>
            </w:r>
          </w:p>
        </w:tc>
        <w:tc>
          <w:tcPr>
            <w:tcW w:w="4337" w:type="dxa"/>
          </w:tcPr>
          <w:p w14:paraId="5A875A8A" w14:textId="2EE39644" w:rsidR="6DD8B65F" w:rsidRDefault="6DD8B65F" w:rsidP="4F5EAF46">
            <w:pPr>
              <w:spacing w:line="285" w:lineRule="exact"/>
            </w:pPr>
            <w:r w:rsidRPr="4F5EAF46">
              <w:t>Test</w:t>
            </w:r>
            <w:r w:rsidR="2F73BE79" w:rsidRPr="4F5EAF46">
              <w:t>s</w:t>
            </w:r>
            <w:r w:rsidRPr="4F5EAF46">
              <w:t xml:space="preserve"> for generating offences involving radar/cameras report</w:t>
            </w:r>
          </w:p>
        </w:tc>
      </w:tr>
      <w:tr w:rsidR="4F5EAF46" w14:paraId="281EEFFD" w14:textId="77777777" w:rsidTr="4F5EAF46">
        <w:trPr>
          <w:trHeight w:val="300"/>
        </w:trPr>
        <w:tc>
          <w:tcPr>
            <w:tcW w:w="959" w:type="dxa"/>
          </w:tcPr>
          <w:p w14:paraId="66FCA2D8" w14:textId="392A1AF3" w:rsidR="57D84804" w:rsidRDefault="57D84804" w:rsidP="4F5EAF46">
            <w:r w:rsidRPr="4F5EAF46">
              <w:t>7.5</w:t>
            </w:r>
          </w:p>
        </w:tc>
        <w:tc>
          <w:tcPr>
            <w:tcW w:w="4275" w:type="dxa"/>
          </w:tcPr>
          <w:p w14:paraId="5B12D3C1" w14:textId="0E91599F" w:rsidR="57D84804" w:rsidRDefault="57D84804" w:rsidP="4F5EAF46">
            <w:pPr>
              <w:spacing w:line="285" w:lineRule="exact"/>
            </w:pPr>
            <w:proofErr w:type="spellStart"/>
            <w:r w:rsidRPr="4F5EAF46">
              <w:t>test_generateDistIsMobile</w:t>
            </w:r>
            <w:proofErr w:type="spellEnd"/>
          </w:p>
        </w:tc>
        <w:tc>
          <w:tcPr>
            <w:tcW w:w="4605" w:type="dxa"/>
          </w:tcPr>
          <w:p w14:paraId="29FCA127" w14:textId="73E5237F" w:rsidR="2C9C16AF" w:rsidRDefault="2C9C16AF" w:rsidP="4F5EAF46">
            <w:pPr>
              <w:spacing w:line="285" w:lineRule="exact"/>
            </w:pPr>
            <w:r w:rsidRPr="4F5EAF46">
              <w:t>Test for generating distribution of offences involving mobile report</w:t>
            </w:r>
          </w:p>
        </w:tc>
        <w:tc>
          <w:tcPr>
            <w:tcW w:w="4337" w:type="dxa"/>
          </w:tcPr>
          <w:p w14:paraId="2CAF807C" w14:textId="587DB75E" w:rsidR="2C9C16AF" w:rsidRDefault="2C9C16AF" w:rsidP="4F5EAF46">
            <w:pPr>
              <w:spacing w:line="285" w:lineRule="exact"/>
            </w:pPr>
            <w:r w:rsidRPr="4F5EAF46">
              <w:t>Test</w:t>
            </w:r>
            <w:r w:rsidR="2AEC670D" w:rsidRPr="4F5EAF46">
              <w:t>s</w:t>
            </w:r>
            <w:r w:rsidRPr="4F5EAF46">
              <w:t xml:space="preserve"> for generating distribution of offences involving mobile report</w:t>
            </w:r>
          </w:p>
        </w:tc>
      </w:tr>
      <w:tr w:rsidR="4F5EAF46" w14:paraId="523B70B4" w14:textId="77777777" w:rsidTr="4F5EAF46">
        <w:trPr>
          <w:trHeight w:val="300"/>
        </w:trPr>
        <w:tc>
          <w:tcPr>
            <w:tcW w:w="959" w:type="dxa"/>
          </w:tcPr>
          <w:p w14:paraId="7B84505D" w14:textId="19210CB2" w:rsidR="57D84804" w:rsidRDefault="57D84804" w:rsidP="4F5EAF46">
            <w:r w:rsidRPr="4F5EAF46">
              <w:t>7.6</w:t>
            </w:r>
          </w:p>
        </w:tc>
        <w:tc>
          <w:tcPr>
            <w:tcW w:w="4275" w:type="dxa"/>
          </w:tcPr>
          <w:p w14:paraId="0A4146AF" w14:textId="70396DA1" w:rsidR="57D84804" w:rsidRDefault="57D84804" w:rsidP="4F5EAF46">
            <w:pPr>
              <w:spacing w:line="285" w:lineRule="exact"/>
            </w:pPr>
            <w:proofErr w:type="spellStart"/>
            <w:r w:rsidRPr="4F5EAF46">
              <w:t>test_generateDistNotMobile</w:t>
            </w:r>
            <w:proofErr w:type="spellEnd"/>
          </w:p>
        </w:tc>
        <w:tc>
          <w:tcPr>
            <w:tcW w:w="4605" w:type="dxa"/>
          </w:tcPr>
          <w:p w14:paraId="6024BD47" w14:textId="027723FB" w:rsidR="12F6824C" w:rsidRDefault="12F6824C" w:rsidP="4F5EAF46">
            <w:pPr>
              <w:spacing w:line="285" w:lineRule="exact"/>
            </w:pPr>
            <w:r w:rsidRPr="4F5EAF46">
              <w:t>Test for generating distribution of offences report</w:t>
            </w:r>
          </w:p>
        </w:tc>
        <w:tc>
          <w:tcPr>
            <w:tcW w:w="4337" w:type="dxa"/>
          </w:tcPr>
          <w:p w14:paraId="745FDDC3" w14:textId="0E26C718" w:rsidR="12F6824C" w:rsidRDefault="12F6824C" w:rsidP="4F5EAF46">
            <w:pPr>
              <w:spacing w:line="285" w:lineRule="exact"/>
            </w:pPr>
            <w:r w:rsidRPr="4F5EAF46">
              <w:t>Test</w:t>
            </w:r>
            <w:r w:rsidR="4DB31065" w:rsidRPr="4F5EAF46">
              <w:t>s</w:t>
            </w:r>
            <w:r w:rsidRPr="4F5EAF46">
              <w:t xml:space="preserve"> for generating distribution of offences report</w:t>
            </w:r>
          </w:p>
        </w:tc>
      </w:tr>
      <w:tr w:rsidR="4F5EAF46" w14:paraId="267A2566" w14:textId="77777777" w:rsidTr="4F5EAF46">
        <w:trPr>
          <w:trHeight w:val="300"/>
        </w:trPr>
        <w:tc>
          <w:tcPr>
            <w:tcW w:w="959" w:type="dxa"/>
          </w:tcPr>
          <w:p w14:paraId="46BB01DB" w14:textId="2AC2F9E0" w:rsidR="57D84804" w:rsidRDefault="57D84804" w:rsidP="4F5EAF46">
            <w:r w:rsidRPr="4F5EAF46">
              <w:t>7.7</w:t>
            </w:r>
          </w:p>
        </w:tc>
        <w:tc>
          <w:tcPr>
            <w:tcW w:w="4275" w:type="dxa"/>
          </w:tcPr>
          <w:p w14:paraId="5237085B" w14:textId="10C5AFEA" w:rsidR="57D84804" w:rsidRDefault="57D84804" w:rsidP="4F5EAF46">
            <w:pPr>
              <w:spacing w:line="285" w:lineRule="exact"/>
            </w:pPr>
            <w:proofErr w:type="spellStart"/>
            <w:r w:rsidRPr="4F5EAF46">
              <w:t>test_generateTrendIsMobileOffenceCode</w:t>
            </w:r>
            <w:proofErr w:type="spellEnd"/>
          </w:p>
        </w:tc>
        <w:tc>
          <w:tcPr>
            <w:tcW w:w="4605" w:type="dxa"/>
          </w:tcPr>
          <w:p w14:paraId="357CE572" w14:textId="22D04916" w:rsidR="5736B0A8" w:rsidRDefault="5736B0A8" w:rsidP="4F5EAF46">
            <w:pPr>
              <w:spacing w:line="285" w:lineRule="exact"/>
            </w:pPr>
            <w:r w:rsidRPr="4F5EAF46">
              <w:t>Test for generating trend of single offence involving mobiles report</w:t>
            </w:r>
          </w:p>
        </w:tc>
        <w:tc>
          <w:tcPr>
            <w:tcW w:w="4337" w:type="dxa"/>
          </w:tcPr>
          <w:p w14:paraId="02F4F71D" w14:textId="7046CCA8" w:rsidR="5736B0A8" w:rsidRDefault="5736B0A8" w:rsidP="4F5EAF46">
            <w:pPr>
              <w:spacing w:line="285" w:lineRule="exact"/>
            </w:pPr>
            <w:r w:rsidRPr="4F5EAF46">
              <w:t>Test</w:t>
            </w:r>
            <w:r w:rsidR="57BC5B7A" w:rsidRPr="4F5EAF46">
              <w:t>s</w:t>
            </w:r>
            <w:r w:rsidRPr="4F5EAF46">
              <w:t xml:space="preserve"> for generating trend of single offence involving mobiles report</w:t>
            </w:r>
          </w:p>
        </w:tc>
      </w:tr>
      <w:tr w:rsidR="4F5EAF46" w14:paraId="7609D0A5" w14:textId="77777777" w:rsidTr="4F5EAF46">
        <w:trPr>
          <w:trHeight w:val="300"/>
        </w:trPr>
        <w:tc>
          <w:tcPr>
            <w:tcW w:w="959" w:type="dxa"/>
          </w:tcPr>
          <w:p w14:paraId="244BCD55" w14:textId="2041C8DC" w:rsidR="57D84804" w:rsidRDefault="57D84804" w:rsidP="4F5EAF46">
            <w:r w:rsidRPr="4F5EAF46">
              <w:t>7.8</w:t>
            </w:r>
          </w:p>
        </w:tc>
        <w:tc>
          <w:tcPr>
            <w:tcW w:w="4275" w:type="dxa"/>
          </w:tcPr>
          <w:p w14:paraId="1F8D8A53" w14:textId="2F0D6582" w:rsidR="57D84804" w:rsidRDefault="57D84804" w:rsidP="4F5EAF46">
            <w:pPr>
              <w:spacing w:line="285" w:lineRule="exact"/>
            </w:pPr>
            <w:proofErr w:type="spellStart"/>
            <w:r w:rsidRPr="4F5EAF46">
              <w:t>test_generateTrendIsMobileNoOffenceCode</w:t>
            </w:r>
            <w:proofErr w:type="spellEnd"/>
          </w:p>
        </w:tc>
        <w:tc>
          <w:tcPr>
            <w:tcW w:w="4605" w:type="dxa"/>
          </w:tcPr>
          <w:p w14:paraId="3A2C5BD2" w14:textId="59B3917C" w:rsidR="527BBE1D" w:rsidRDefault="527BBE1D" w:rsidP="4F5EAF46">
            <w:pPr>
              <w:spacing w:line="285" w:lineRule="exact"/>
            </w:pPr>
            <w:r w:rsidRPr="4F5EAF46">
              <w:t>Test for generating trend of all offences report</w:t>
            </w:r>
          </w:p>
        </w:tc>
        <w:tc>
          <w:tcPr>
            <w:tcW w:w="4337" w:type="dxa"/>
          </w:tcPr>
          <w:p w14:paraId="77D935DF" w14:textId="54C6789F" w:rsidR="527BBE1D" w:rsidRDefault="527BBE1D" w:rsidP="4F5EAF46">
            <w:pPr>
              <w:spacing w:line="285" w:lineRule="exact"/>
            </w:pPr>
            <w:r w:rsidRPr="4F5EAF46">
              <w:t>Test</w:t>
            </w:r>
            <w:r w:rsidR="58F52BF9" w:rsidRPr="4F5EAF46">
              <w:t>s</w:t>
            </w:r>
            <w:r w:rsidRPr="4F5EAF46">
              <w:t xml:space="preserve"> for generating trend of all offences report</w:t>
            </w:r>
          </w:p>
        </w:tc>
      </w:tr>
      <w:tr w:rsidR="4F5EAF46" w14:paraId="3736A7B8" w14:textId="77777777" w:rsidTr="4F5EAF46">
        <w:trPr>
          <w:trHeight w:val="300"/>
        </w:trPr>
        <w:tc>
          <w:tcPr>
            <w:tcW w:w="959" w:type="dxa"/>
          </w:tcPr>
          <w:p w14:paraId="072F10E9" w14:textId="5BD59BC3" w:rsidR="57D84804" w:rsidRDefault="57D84804" w:rsidP="4F5EAF46">
            <w:r w:rsidRPr="4F5EAF46">
              <w:lastRenderedPageBreak/>
              <w:t>7.9</w:t>
            </w:r>
          </w:p>
        </w:tc>
        <w:tc>
          <w:tcPr>
            <w:tcW w:w="4275" w:type="dxa"/>
          </w:tcPr>
          <w:p w14:paraId="469BF354" w14:textId="285053E8" w:rsidR="57D84804" w:rsidRDefault="57D84804" w:rsidP="4F5EAF46">
            <w:pPr>
              <w:spacing w:line="285" w:lineRule="exact"/>
            </w:pPr>
            <w:proofErr w:type="spellStart"/>
            <w:r w:rsidRPr="4F5EAF46">
              <w:t>test_generateTrendNotMobileOffenceTrend</w:t>
            </w:r>
            <w:proofErr w:type="spellEnd"/>
          </w:p>
        </w:tc>
        <w:tc>
          <w:tcPr>
            <w:tcW w:w="4605" w:type="dxa"/>
          </w:tcPr>
          <w:p w14:paraId="6BDF304A" w14:textId="49262AF7" w:rsidR="3EEBD673" w:rsidRDefault="3EEBD673" w:rsidP="4F5EAF46">
            <w:pPr>
              <w:spacing w:line="285" w:lineRule="exact"/>
            </w:pPr>
            <w:r w:rsidRPr="4F5EAF46">
              <w:t>Test for generating trend of one offence report</w:t>
            </w:r>
          </w:p>
        </w:tc>
        <w:tc>
          <w:tcPr>
            <w:tcW w:w="4337" w:type="dxa"/>
          </w:tcPr>
          <w:p w14:paraId="0AED1DAE" w14:textId="0EEC8369" w:rsidR="3EEBD673" w:rsidRDefault="3EEBD673" w:rsidP="4F5EAF46">
            <w:pPr>
              <w:spacing w:line="285" w:lineRule="exact"/>
            </w:pPr>
            <w:r w:rsidRPr="4F5EAF46">
              <w:t>Test</w:t>
            </w:r>
            <w:r w:rsidR="4A99F877" w:rsidRPr="4F5EAF46">
              <w:t>s</w:t>
            </w:r>
            <w:r w:rsidRPr="4F5EAF46">
              <w:t xml:space="preserve"> for generating trend of one offence report</w:t>
            </w:r>
          </w:p>
        </w:tc>
      </w:tr>
      <w:tr w:rsidR="4F5EAF46" w14:paraId="3B881289" w14:textId="77777777" w:rsidTr="4F5EAF46">
        <w:trPr>
          <w:trHeight w:val="300"/>
        </w:trPr>
        <w:tc>
          <w:tcPr>
            <w:tcW w:w="959" w:type="dxa"/>
          </w:tcPr>
          <w:p w14:paraId="78C4D9B6" w14:textId="7ABE4873" w:rsidR="57D84804" w:rsidRDefault="57D84804" w:rsidP="4F5EAF46">
            <w:r w:rsidRPr="4F5EAF46">
              <w:t>7.10</w:t>
            </w:r>
          </w:p>
        </w:tc>
        <w:tc>
          <w:tcPr>
            <w:tcW w:w="4275" w:type="dxa"/>
          </w:tcPr>
          <w:p w14:paraId="6F500BE8" w14:textId="5B9B63B0" w:rsidR="57D84804" w:rsidRDefault="57D84804" w:rsidP="4F5EAF46">
            <w:pPr>
              <w:spacing w:line="285" w:lineRule="exact"/>
            </w:pPr>
            <w:proofErr w:type="spellStart"/>
            <w:r w:rsidRPr="4F5EAF46">
              <w:t>test_generateTrendNotMobileNoOffenceCode</w:t>
            </w:r>
            <w:proofErr w:type="spellEnd"/>
          </w:p>
        </w:tc>
        <w:tc>
          <w:tcPr>
            <w:tcW w:w="4605" w:type="dxa"/>
          </w:tcPr>
          <w:p w14:paraId="51DCE5E7" w14:textId="5E99B7E6" w:rsidR="5BAAFDDE" w:rsidRDefault="5BAAFDDE" w:rsidP="4F5EAF46">
            <w:pPr>
              <w:spacing w:line="285" w:lineRule="exact"/>
            </w:pPr>
            <w:r w:rsidRPr="4F5EAF46">
              <w:t>Test for generating trend of all offences involving mobile phone report</w:t>
            </w:r>
          </w:p>
        </w:tc>
        <w:tc>
          <w:tcPr>
            <w:tcW w:w="4337" w:type="dxa"/>
          </w:tcPr>
          <w:p w14:paraId="58E429A6" w14:textId="01F7F988" w:rsidR="5BAAFDDE" w:rsidRDefault="5BAAFDDE" w:rsidP="4F5EAF46">
            <w:pPr>
              <w:spacing w:line="285" w:lineRule="exact"/>
            </w:pPr>
            <w:r w:rsidRPr="4F5EAF46">
              <w:t>Test</w:t>
            </w:r>
            <w:r w:rsidR="136EBA84" w:rsidRPr="4F5EAF46">
              <w:t>s</w:t>
            </w:r>
            <w:r w:rsidRPr="4F5EAF46">
              <w:t xml:space="preserve"> for generating trend of all offences involving mobile phone report</w:t>
            </w:r>
          </w:p>
        </w:tc>
      </w:tr>
      <w:tr w:rsidR="4F5EAF46" w14:paraId="71F51475" w14:textId="77777777" w:rsidTr="4F5EAF46">
        <w:trPr>
          <w:trHeight w:val="300"/>
        </w:trPr>
        <w:tc>
          <w:tcPr>
            <w:tcW w:w="959" w:type="dxa"/>
          </w:tcPr>
          <w:p w14:paraId="0620A2C0" w14:textId="5E376163" w:rsidR="57D84804" w:rsidRDefault="57D84804" w:rsidP="4F5EAF46">
            <w:r w:rsidRPr="4F5EAF46">
              <w:t>7.11</w:t>
            </w:r>
          </w:p>
        </w:tc>
        <w:tc>
          <w:tcPr>
            <w:tcW w:w="4275" w:type="dxa"/>
          </w:tcPr>
          <w:p w14:paraId="3D8A1557" w14:textId="29CD45DD" w:rsidR="57D84804" w:rsidRDefault="57D84804" w:rsidP="4F5EAF46">
            <w:pPr>
              <w:spacing w:line="285" w:lineRule="exact"/>
            </w:pPr>
            <w:proofErr w:type="spellStart"/>
            <w:r w:rsidRPr="4F5EAF46">
              <w:t>test_incorrectTypeReportID</w:t>
            </w:r>
            <w:proofErr w:type="spellEnd"/>
          </w:p>
        </w:tc>
        <w:tc>
          <w:tcPr>
            <w:tcW w:w="4605" w:type="dxa"/>
          </w:tcPr>
          <w:p w14:paraId="4D6FD54F" w14:textId="3D149E04" w:rsidR="147A4017" w:rsidRDefault="147A4017" w:rsidP="4F5EAF46">
            <w:pPr>
              <w:spacing w:line="285" w:lineRule="exact"/>
            </w:pPr>
            <w:r w:rsidRPr="4F5EAF46">
              <w:t>Test for invalid input of report ID type</w:t>
            </w:r>
          </w:p>
        </w:tc>
        <w:tc>
          <w:tcPr>
            <w:tcW w:w="4337" w:type="dxa"/>
          </w:tcPr>
          <w:p w14:paraId="7EAB113A" w14:textId="68E5F9E0" w:rsidR="147A4017" w:rsidRDefault="147A4017" w:rsidP="4F5EAF46">
            <w:pPr>
              <w:spacing w:line="285" w:lineRule="exact"/>
            </w:pPr>
            <w:r w:rsidRPr="4F5EAF46">
              <w:t>Test</w:t>
            </w:r>
            <w:r w:rsidR="3603172D" w:rsidRPr="4F5EAF46">
              <w:t>s</w:t>
            </w:r>
            <w:r w:rsidRPr="4F5EAF46">
              <w:t xml:space="preserve"> for invalid input of report ID type</w:t>
            </w:r>
          </w:p>
        </w:tc>
      </w:tr>
      <w:tr w:rsidR="4F5EAF46" w14:paraId="582D942A" w14:textId="77777777" w:rsidTr="4F5EAF46">
        <w:trPr>
          <w:trHeight w:val="300"/>
        </w:trPr>
        <w:tc>
          <w:tcPr>
            <w:tcW w:w="959" w:type="dxa"/>
          </w:tcPr>
          <w:p w14:paraId="352BFDCD" w14:textId="125B8D14" w:rsidR="57D84804" w:rsidRDefault="57D84804" w:rsidP="4F5EAF46">
            <w:r w:rsidRPr="4F5EAF46">
              <w:t>7.12</w:t>
            </w:r>
          </w:p>
        </w:tc>
        <w:tc>
          <w:tcPr>
            <w:tcW w:w="4275" w:type="dxa"/>
          </w:tcPr>
          <w:p w14:paraId="61E093EC" w14:textId="104A2AF2" w:rsidR="57D84804" w:rsidRDefault="57D84804" w:rsidP="4F5EAF46">
            <w:pPr>
              <w:spacing w:line="285" w:lineRule="exact"/>
            </w:pPr>
            <w:proofErr w:type="spellStart"/>
            <w:r w:rsidRPr="4F5EAF46">
              <w:t>test_outOfRangeReportID</w:t>
            </w:r>
            <w:proofErr w:type="spellEnd"/>
          </w:p>
        </w:tc>
        <w:tc>
          <w:tcPr>
            <w:tcW w:w="4605" w:type="dxa"/>
          </w:tcPr>
          <w:p w14:paraId="359A53EA" w14:textId="6679EB3D" w:rsidR="78F817A2" w:rsidRDefault="78F817A2" w:rsidP="4F5EAF46">
            <w:pPr>
              <w:spacing w:line="285" w:lineRule="exact"/>
            </w:pPr>
            <w:r w:rsidRPr="4F5EAF46">
              <w:t>Test for invalid input of report ID range</w:t>
            </w:r>
          </w:p>
        </w:tc>
        <w:tc>
          <w:tcPr>
            <w:tcW w:w="4337" w:type="dxa"/>
          </w:tcPr>
          <w:p w14:paraId="77FD5A53" w14:textId="566A5F73" w:rsidR="78F817A2" w:rsidRDefault="78F817A2" w:rsidP="4F5EAF46">
            <w:pPr>
              <w:spacing w:line="285" w:lineRule="exact"/>
            </w:pPr>
            <w:r w:rsidRPr="4F5EAF46">
              <w:t>Test</w:t>
            </w:r>
            <w:r w:rsidR="4F92CB3A" w:rsidRPr="4F5EAF46">
              <w:t>s</w:t>
            </w:r>
            <w:r w:rsidRPr="4F5EAF46">
              <w:t xml:space="preserve"> for invalid input of report ID range</w:t>
            </w:r>
          </w:p>
        </w:tc>
      </w:tr>
    </w:tbl>
    <w:p w14:paraId="738FDBEE" w14:textId="0F71A247" w:rsidR="00926CFD" w:rsidRDefault="00926CFD" w:rsidP="4F5EAF46"/>
    <w:p w14:paraId="2FDE9FD6" w14:textId="77777777" w:rsidR="00F11E64" w:rsidRDefault="00F11E64" w:rsidP="4F5EAF46">
      <w:r>
        <w:t>These unit tests all pass with the final version of the program</w:t>
      </w:r>
    </w:p>
    <w:p w14:paraId="156B243C" w14:textId="4091AE75" w:rsidR="00F11E64" w:rsidRDefault="00F11E64" w:rsidP="4F5EAF46">
      <w:r w:rsidRPr="00F11E64">
        <w:drawing>
          <wp:inline distT="0" distB="0" distL="0" distR="0" wp14:anchorId="74E9740A" wp14:editId="3B158783">
            <wp:extent cx="5319221" cy="75444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19221" cy="754445"/>
                    </a:xfrm>
                    <a:prstGeom prst="rect">
                      <a:avLst/>
                    </a:prstGeom>
                  </pic:spPr>
                </pic:pic>
              </a:graphicData>
            </a:graphic>
          </wp:inline>
        </w:drawing>
      </w:r>
    </w:p>
    <w:p w14:paraId="70F52774" w14:textId="136AD15A" w:rsidR="00926CFD" w:rsidRDefault="003735AE" w:rsidP="00926CFD">
      <w:pPr>
        <w:pStyle w:val="Heading1"/>
        <w:numPr>
          <w:ilvl w:val="0"/>
          <w:numId w:val="2"/>
        </w:numPr>
      </w:pPr>
      <w:bookmarkStart w:id="1" w:name="_Toc49779838"/>
      <w:r>
        <w:t>Coverage Report</w:t>
      </w:r>
      <w:bookmarkEnd w:id="1"/>
    </w:p>
    <w:p w14:paraId="533F5C58" w14:textId="36763620" w:rsidR="00AE0DC1" w:rsidRDefault="00AE0DC1" w:rsidP="0093A02D">
      <w:r>
        <w:br/>
      </w:r>
      <w:r w:rsidR="686B51D8" w:rsidRPr="0093A02D">
        <w:t xml:space="preserve">Unit testing </w:t>
      </w:r>
      <w:r w:rsidR="39682189" w:rsidRPr="0093A02D">
        <w:t xml:space="preserve">of </w:t>
      </w:r>
      <w:r w:rsidR="686B51D8" w:rsidRPr="0093A02D">
        <w:t xml:space="preserve">the Graphical User Interface (GUI) Design and Data Display has helped to ensure that </w:t>
      </w:r>
      <w:r w:rsidR="517784E9" w:rsidRPr="0093A02D">
        <w:t xml:space="preserve">the functionality has been provided </w:t>
      </w:r>
      <w:r w:rsidR="415A0B11" w:rsidRPr="0093A02D">
        <w:t xml:space="preserve">as </w:t>
      </w:r>
      <w:r w:rsidR="517784E9" w:rsidRPr="0093A02D">
        <w:t>a means of verification for refactoring efforts</w:t>
      </w:r>
      <w:r w:rsidR="54AFBD23" w:rsidRPr="0093A02D">
        <w:t>, before development beg</w:t>
      </w:r>
      <w:r w:rsidR="15D600E8" w:rsidRPr="0093A02D">
        <w:t>a</w:t>
      </w:r>
      <w:r w:rsidR="54AFBD23" w:rsidRPr="0093A02D">
        <w:t>n coverage of the unit testing w</w:t>
      </w:r>
      <w:r w:rsidR="129B9929" w:rsidRPr="0093A02D">
        <w:t>as</w:t>
      </w:r>
      <w:r w:rsidR="54AFBD23" w:rsidRPr="0093A02D">
        <w:t xml:space="preserve"> broken up into 5 critical </w:t>
      </w:r>
      <w:r w:rsidR="26FC35EE" w:rsidRPr="0093A02D">
        <w:t>coverage criteria</w:t>
      </w:r>
      <w:r w:rsidR="33492690" w:rsidRPr="0093A02D">
        <w:t xml:space="preserve"> function coverage, statement coverage, path coverage, branch and decision coverage and condition coverage</w:t>
      </w:r>
      <w:r w:rsidR="462D7C34" w:rsidRPr="0093A02D">
        <w:t>. Moreover, these criteria were all considered in the development of the unit tests whether that was conditional coverage that evaluate</w:t>
      </w:r>
      <w:r w:rsidR="093851C8" w:rsidRPr="0093A02D">
        <w:t>d</w:t>
      </w:r>
      <w:r w:rsidR="462D7C34" w:rsidRPr="0093A02D">
        <w:t xml:space="preserve"> True or False </w:t>
      </w:r>
      <w:r w:rsidR="6CA835C3" w:rsidRPr="0093A02D">
        <w:t>conditions</w:t>
      </w:r>
      <w:r w:rsidR="462D7C34" w:rsidRPr="0093A02D">
        <w:t xml:space="preserve"> </w:t>
      </w:r>
      <w:r w:rsidR="77526FAE" w:rsidRPr="0093A02D">
        <w:t>which can be seen in Unit Tests No 2.4 or 2.5</w:t>
      </w:r>
      <w:r w:rsidR="161EC256" w:rsidRPr="0093A02D">
        <w:t xml:space="preserve"> or Function</w:t>
      </w:r>
      <w:r w:rsidR="6A2A305A" w:rsidRPr="0093A02D">
        <w:t>s</w:t>
      </w:r>
      <w:r w:rsidR="161EC256" w:rsidRPr="0093A02D">
        <w:t xml:space="preserve"> </w:t>
      </w:r>
      <w:r w:rsidR="3F178E08" w:rsidRPr="0093A02D">
        <w:t>that could be called</w:t>
      </w:r>
      <w:r w:rsidR="161EC256" w:rsidRPr="0093A02D">
        <w:t xml:space="preserve"> </w:t>
      </w:r>
      <w:r w:rsidR="075DF571" w:rsidRPr="0093A02D">
        <w:t xml:space="preserve">from the </w:t>
      </w:r>
      <w:r w:rsidR="161EC256" w:rsidRPr="0093A02D">
        <w:t xml:space="preserve">source code, </w:t>
      </w:r>
      <w:r w:rsidR="30B8E02D" w:rsidRPr="0093A02D">
        <w:t xml:space="preserve">and executed at least </w:t>
      </w:r>
      <w:r w:rsidR="161EC256" w:rsidRPr="0093A02D">
        <w:t>once</w:t>
      </w:r>
      <w:r w:rsidR="6E453BDA" w:rsidRPr="0093A02D">
        <w:t xml:space="preserve"> (Functional Coverage)</w:t>
      </w:r>
      <w:r w:rsidR="161EC256" w:rsidRPr="0093A02D">
        <w:t xml:space="preserve">, something that can be viewed in </w:t>
      </w:r>
      <w:r w:rsidR="02C91044" w:rsidRPr="0093A02D">
        <w:t>2.3 or 2.6.</w:t>
      </w:r>
      <w:r w:rsidR="1FC5A49C" w:rsidRPr="0093A02D">
        <w:t xml:space="preserve"> Furthermore, the testing covers seven aspects of the program </w:t>
      </w:r>
      <w:r w:rsidR="22FD455E" w:rsidRPr="0093A02D">
        <w:t>the Data Set, Reports, Offence</w:t>
      </w:r>
      <w:r w:rsidR="0619D963" w:rsidRPr="0093A02D">
        <w:t xml:space="preserve"> Function</w:t>
      </w:r>
      <w:r w:rsidR="22FD455E" w:rsidRPr="0093A02D">
        <w:t>, Distribution Function</w:t>
      </w:r>
      <w:r w:rsidR="076525CF" w:rsidRPr="0093A02D">
        <w:t xml:space="preserve">, Radar and Camera Function, Single Offence </w:t>
      </w:r>
      <w:proofErr w:type="gramStart"/>
      <w:r w:rsidR="076525CF" w:rsidRPr="0093A02D">
        <w:lastRenderedPageBreak/>
        <w:t>Trends</w:t>
      </w:r>
      <w:proofErr w:type="gramEnd"/>
      <w:r w:rsidR="076525CF" w:rsidRPr="0093A02D">
        <w:t xml:space="preserve"> and controller tests</w:t>
      </w:r>
      <w:r w:rsidR="1C4B0529" w:rsidRPr="0093A02D">
        <w:t xml:space="preserve">. </w:t>
      </w:r>
      <w:r w:rsidR="43D9B9BC" w:rsidRPr="0093A02D">
        <w:t>This testing covers all the major files and functions within the Program</w:t>
      </w:r>
      <w:r w:rsidR="06C5A577" w:rsidRPr="0093A02D">
        <w:t xml:space="preserve"> and reviews a plethora of potential errors that could arise within the program, all varying in type of coverage</w:t>
      </w:r>
      <w:r w:rsidR="736FF364" w:rsidRPr="0093A02D">
        <w:t xml:space="preserve"> based on requirement</w:t>
      </w:r>
      <w:r w:rsidR="06C5A577" w:rsidRPr="0093A02D">
        <w:t>.</w:t>
      </w:r>
      <w:r w:rsidR="004262FD">
        <w:t xml:space="preserve"> </w:t>
      </w:r>
    </w:p>
    <w:p w14:paraId="70074243" w14:textId="08A88042" w:rsidR="004262FD" w:rsidRDefault="004262FD" w:rsidP="0093A02D">
      <w:r>
        <w:t>We have included a copy of the output coverage report. This shows full coverage in all files and functions with exception to those referring to the GUI. These were not appropriate to test as they are generating visual elements and not testable data.</w:t>
      </w:r>
    </w:p>
    <w:p w14:paraId="25076FA5" w14:textId="0513FC43" w:rsidR="00040267" w:rsidRDefault="00040267" w:rsidP="0093A02D">
      <w:r w:rsidRPr="00040267">
        <w:drawing>
          <wp:inline distT="0" distB="0" distL="0" distR="0" wp14:anchorId="6AC13AD4" wp14:editId="11FAC277">
            <wp:extent cx="4740051" cy="246147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40051" cy="2461473"/>
                    </a:xfrm>
                    <a:prstGeom prst="rect">
                      <a:avLst/>
                    </a:prstGeom>
                  </pic:spPr>
                </pic:pic>
              </a:graphicData>
            </a:graphic>
          </wp:inline>
        </w:drawing>
      </w:r>
    </w:p>
    <w:p w14:paraId="1EEF4007" w14:textId="512CB82E" w:rsidR="003735AE" w:rsidRPr="003735AE" w:rsidRDefault="4016B848" w:rsidP="0093A02D">
      <w:pPr>
        <w:pStyle w:val="Heading1"/>
        <w:numPr>
          <w:ilvl w:val="0"/>
          <w:numId w:val="2"/>
        </w:numPr>
      </w:pPr>
      <w:bookmarkStart w:id="2" w:name="_Toc49779839"/>
      <w:r>
        <w:t>Requirements Acceptance Testing</w:t>
      </w:r>
      <w:bookmarkEnd w:id="2"/>
      <w:r w:rsidR="003735AE">
        <w:b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35"/>
        <w:gridCol w:w="5569"/>
        <w:gridCol w:w="1627"/>
        <w:gridCol w:w="1526"/>
        <w:gridCol w:w="3691"/>
      </w:tblGrid>
      <w:tr w:rsidR="003735AE" w14:paraId="0C861F33" w14:textId="77777777" w:rsidTr="0093A02D">
        <w:trPr>
          <w:tblHeader/>
        </w:trPr>
        <w:tc>
          <w:tcPr>
            <w:tcW w:w="550" w:type="pct"/>
          </w:tcPr>
          <w:p w14:paraId="5B7813A6" w14:textId="77777777" w:rsidR="003735AE" w:rsidRDefault="003735AE" w:rsidP="00CC3F5A">
            <w:pPr>
              <w:spacing w:before="60"/>
              <w:rPr>
                <w:b/>
              </w:rPr>
            </w:pPr>
            <w:r>
              <w:rPr>
                <w:b/>
              </w:rPr>
              <w:t xml:space="preserve">Software </w:t>
            </w:r>
            <w:r>
              <w:rPr>
                <w:b/>
              </w:rPr>
              <w:br/>
              <w:t>Requirement No</w:t>
            </w:r>
          </w:p>
        </w:tc>
        <w:tc>
          <w:tcPr>
            <w:tcW w:w="1996" w:type="pct"/>
          </w:tcPr>
          <w:p w14:paraId="2896AF9B" w14:textId="77777777" w:rsidR="003735AE" w:rsidRDefault="003735AE" w:rsidP="00CC3F5A">
            <w:pPr>
              <w:tabs>
                <w:tab w:val="left" w:pos="317"/>
              </w:tabs>
              <w:spacing w:before="60"/>
              <w:rPr>
                <w:b/>
              </w:rPr>
            </w:pPr>
            <w:r>
              <w:rPr>
                <w:b/>
              </w:rPr>
              <w:t>Test</w:t>
            </w:r>
          </w:p>
        </w:tc>
        <w:tc>
          <w:tcPr>
            <w:tcW w:w="583" w:type="pct"/>
          </w:tcPr>
          <w:p w14:paraId="37DBA127" w14:textId="77777777" w:rsidR="003735AE" w:rsidRDefault="003735AE" w:rsidP="00CC3F5A">
            <w:pPr>
              <w:tabs>
                <w:tab w:val="left" w:pos="317"/>
              </w:tabs>
              <w:spacing w:before="60"/>
              <w:rPr>
                <w:b/>
              </w:rPr>
            </w:pPr>
            <w:r>
              <w:rPr>
                <w:b/>
              </w:rPr>
              <w:t>Implemented (Full /Partial/ None)</w:t>
            </w:r>
          </w:p>
        </w:tc>
        <w:tc>
          <w:tcPr>
            <w:tcW w:w="547" w:type="pct"/>
          </w:tcPr>
          <w:p w14:paraId="7FC238D2" w14:textId="77777777" w:rsidR="003735AE" w:rsidRDefault="003735AE" w:rsidP="00CC3F5A">
            <w:pPr>
              <w:spacing w:before="60"/>
              <w:rPr>
                <w:b/>
              </w:rPr>
            </w:pPr>
            <w:r>
              <w:rPr>
                <w:b/>
              </w:rPr>
              <w:t xml:space="preserve">Test Results (Pass/ Fail) </w:t>
            </w:r>
          </w:p>
        </w:tc>
        <w:tc>
          <w:tcPr>
            <w:tcW w:w="1323" w:type="pct"/>
          </w:tcPr>
          <w:p w14:paraId="590AC075" w14:textId="77777777" w:rsidR="003735AE" w:rsidRDefault="003735AE" w:rsidP="00CC3F5A">
            <w:pPr>
              <w:spacing w:before="60"/>
              <w:rPr>
                <w:b/>
              </w:rPr>
            </w:pPr>
            <w:r>
              <w:rPr>
                <w:b/>
              </w:rPr>
              <w:t>Comments (for partial implementation or failed test results)</w:t>
            </w:r>
          </w:p>
        </w:tc>
      </w:tr>
      <w:tr w:rsidR="003735AE" w14:paraId="03B1304A" w14:textId="77777777" w:rsidTr="0093A02D">
        <w:tc>
          <w:tcPr>
            <w:tcW w:w="550" w:type="pct"/>
          </w:tcPr>
          <w:p w14:paraId="7C7F271C" w14:textId="06E625DD" w:rsidR="003735AE" w:rsidRPr="00315197" w:rsidRDefault="19EA0608" w:rsidP="0093A02D">
            <w:pPr>
              <w:spacing w:before="60"/>
              <w:rPr>
                <w:rFonts w:ascii="Calibri" w:eastAsia="Calibri" w:hAnsi="Calibri" w:cs="Calibri"/>
              </w:rPr>
            </w:pPr>
            <w:r w:rsidRPr="0093A02D">
              <w:rPr>
                <w:rFonts w:ascii="Calibri" w:eastAsia="Calibri" w:hAnsi="Calibri" w:cs="Calibri"/>
                <w:b/>
                <w:bCs/>
                <w:color w:val="000000" w:themeColor="text1"/>
              </w:rPr>
              <w:t>REQ1</w:t>
            </w:r>
          </w:p>
          <w:p w14:paraId="1067A113" w14:textId="1586D98C" w:rsidR="003735AE" w:rsidRPr="00315197" w:rsidRDefault="003735AE" w:rsidP="0093A02D">
            <w:pPr>
              <w:spacing w:before="60"/>
              <w:rPr>
                <w:color w:val="FF0000"/>
              </w:rPr>
            </w:pPr>
          </w:p>
        </w:tc>
        <w:tc>
          <w:tcPr>
            <w:tcW w:w="1996" w:type="pct"/>
          </w:tcPr>
          <w:p w14:paraId="729B1C8F" w14:textId="643BAFAE" w:rsidR="003735AE" w:rsidRPr="00315197" w:rsidRDefault="7E2BE216" w:rsidP="0093A02D">
            <w:pPr>
              <w:spacing w:before="60"/>
              <w:rPr>
                <w:rFonts w:ascii="Calibri" w:eastAsia="Calibri" w:hAnsi="Calibri" w:cs="Calibri"/>
              </w:rPr>
            </w:pPr>
            <w:r w:rsidRPr="0093A02D">
              <w:rPr>
                <w:rFonts w:ascii="Calibri" w:eastAsia="Calibri" w:hAnsi="Calibri" w:cs="Calibri"/>
                <w:color w:val="000000" w:themeColor="text1"/>
              </w:rPr>
              <w:lastRenderedPageBreak/>
              <w:t xml:space="preserve">The main UI of the system shall display a drop-down to select the required feature, a checkbox to limit the results to offences involving mobile phone usage, date inputs for </w:t>
            </w:r>
            <w:r w:rsidRPr="0093A02D">
              <w:rPr>
                <w:rFonts w:ascii="Calibri" w:eastAsia="Calibri" w:hAnsi="Calibri" w:cs="Calibri"/>
                <w:color w:val="000000" w:themeColor="text1"/>
              </w:rPr>
              <w:lastRenderedPageBreak/>
              <w:t>start and end date, a textbox for text entry where applicable, and a submit button.</w:t>
            </w:r>
          </w:p>
        </w:tc>
        <w:tc>
          <w:tcPr>
            <w:tcW w:w="583" w:type="pct"/>
          </w:tcPr>
          <w:p w14:paraId="43A37ECE" w14:textId="39D7A165" w:rsidR="003735AE" w:rsidRDefault="6531CFF2" w:rsidP="00CC3F5A">
            <w:pPr>
              <w:tabs>
                <w:tab w:val="left" w:pos="317"/>
              </w:tabs>
              <w:spacing w:before="60"/>
              <w:ind w:left="317" w:hanging="317"/>
            </w:pPr>
            <w:r>
              <w:lastRenderedPageBreak/>
              <w:t>Implemented Full</w:t>
            </w:r>
          </w:p>
        </w:tc>
        <w:tc>
          <w:tcPr>
            <w:tcW w:w="547" w:type="pct"/>
          </w:tcPr>
          <w:p w14:paraId="72446B31" w14:textId="6A2B83EB" w:rsidR="003735AE" w:rsidRDefault="22E656EB" w:rsidP="00CC3F5A">
            <w:pPr>
              <w:spacing w:before="60"/>
            </w:pPr>
            <w:r>
              <w:t>Pass</w:t>
            </w:r>
          </w:p>
        </w:tc>
        <w:tc>
          <w:tcPr>
            <w:tcW w:w="1323" w:type="pct"/>
          </w:tcPr>
          <w:p w14:paraId="45D12625" w14:textId="6388B9A5" w:rsidR="003735AE" w:rsidRDefault="22E656EB" w:rsidP="00CC3F5A">
            <w:pPr>
              <w:spacing w:before="60"/>
            </w:pPr>
            <w:r>
              <w:t>An Offence Code Text Box was added in to support the functions</w:t>
            </w:r>
          </w:p>
        </w:tc>
      </w:tr>
      <w:tr w:rsidR="003735AE" w14:paraId="4AF863F8" w14:textId="77777777" w:rsidTr="0093A02D">
        <w:tc>
          <w:tcPr>
            <w:tcW w:w="550" w:type="pct"/>
          </w:tcPr>
          <w:p w14:paraId="4C638CA4" w14:textId="32888298" w:rsidR="003735AE" w:rsidRPr="00315197" w:rsidRDefault="5AE27B58" w:rsidP="0093A02D">
            <w:pPr>
              <w:spacing w:before="60"/>
              <w:rPr>
                <w:rFonts w:ascii="Calibri" w:eastAsia="Calibri" w:hAnsi="Calibri" w:cs="Calibri"/>
              </w:rPr>
            </w:pPr>
            <w:r w:rsidRPr="0093A02D">
              <w:rPr>
                <w:rFonts w:ascii="Calibri" w:eastAsia="Calibri" w:hAnsi="Calibri" w:cs="Calibri"/>
                <w:b/>
                <w:bCs/>
                <w:color w:val="000000" w:themeColor="text1"/>
              </w:rPr>
              <w:t>REQ</w:t>
            </w:r>
            <w:r w:rsidR="05857347" w:rsidRPr="0093A02D">
              <w:rPr>
                <w:rFonts w:ascii="Calibri" w:eastAsia="Calibri" w:hAnsi="Calibri" w:cs="Calibri"/>
                <w:b/>
                <w:bCs/>
                <w:color w:val="000000" w:themeColor="text1"/>
              </w:rPr>
              <w:t>2</w:t>
            </w:r>
          </w:p>
          <w:p w14:paraId="3F962800" w14:textId="59663E81" w:rsidR="003735AE" w:rsidRPr="00315197" w:rsidRDefault="003735AE" w:rsidP="0093A02D">
            <w:pPr>
              <w:spacing w:before="60"/>
              <w:rPr>
                <w:color w:val="FF0000"/>
              </w:rPr>
            </w:pPr>
          </w:p>
        </w:tc>
        <w:tc>
          <w:tcPr>
            <w:tcW w:w="1996" w:type="pct"/>
          </w:tcPr>
          <w:p w14:paraId="7E896CC6" w14:textId="781E3D55" w:rsidR="003735AE" w:rsidRPr="00315197" w:rsidRDefault="7B120D58" w:rsidP="0093A02D">
            <w:pPr>
              <w:spacing w:before="60"/>
              <w:rPr>
                <w:rFonts w:ascii="Calibri" w:eastAsia="Calibri" w:hAnsi="Calibri" w:cs="Calibri"/>
              </w:rPr>
            </w:pPr>
            <w:r w:rsidRPr="0093A02D">
              <w:rPr>
                <w:rFonts w:ascii="Calibri" w:eastAsia="Calibri" w:hAnsi="Calibri" w:cs="Calibri"/>
                <w:color w:val="000000" w:themeColor="text1"/>
              </w:rPr>
              <w:t>The system shall only accept numerical input from the user where applicable.</w:t>
            </w:r>
          </w:p>
        </w:tc>
        <w:tc>
          <w:tcPr>
            <w:tcW w:w="583" w:type="pct"/>
          </w:tcPr>
          <w:p w14:paraId="791EF3E4" w14:textId="1B0719C8" w:rsidR="003735AE" w:rsidRDefault="0F9B02A4" w:rsidP="00CC3F5A">
            <w:pPr>
              <w:tabs>
                <w:tab w:val="left" w:pos="317"/>
              </w:tabs>
              <w:spacing w:before="60"/>
              <w:ind w:left="317" w:hanging="317"/>
            </w:pPr>
            <w:r>
              <w:t>Implemented Full</w:t>
            </w:r>
          </w:p>
        </w:tc>
        <w:tc>
          <w:tcPr>
            <w:tcW w:w="547" w:type="pct"/>
          </w:tcPr>
          <w:p w14:paraId="337F7DB8" w14:textId="7D5B2676" w:rsidR="003735AE" w:rsidRDefault="0F9B02A4" w:rsidP="00CC3F5A">
            <w:pPr>
              <w:spacing w:before="60"/>
            </w:pPr>
            <w:r>
              <w:t>Pass</w:t>
            </w:r>
          </w:p>
        </w:tc>
        <w:tc>
          <w:tcPr>
            <w:tcW w:w="1323" w:type="pct"/>
          </w:tcPr>
          <w:p w14:paraId="3D06DA7B" w14:textId="5D6B0D4E" w:rsidR="003735AE" w:rsidRDefault="0F9B02A4" w:rsidP="00CC3F5A">
            <w:pPr>
              <w:spacing w:before="60"/>
            </w:pPr>
            <w:r>
              <w:t>Date Range</w:t>
            </w:r>
          </w:p>
        </w:tc>
      </w:tr>
      <w:tr w:rsidR="003735AE" w14:paraId="19DBF0D8" w14:textId="77777777" w:rsidTr="0093A02D">
        <w:tc>
          <w:tcPr>
            <w:tcW w:w="550" w:type="pct"/>
          </w:tcPr>
          <w:p w14:paraId="06598724" w14:textId="22A9EF7F" w:rsidR="003735AE" w:rsidRPr="00315197" w:rsidRDefault="272644EE" w:rsidP="0093A02D">
            <w:pPr>
              <w:spacing w:before="60"/>
              <w:rPr>
                <w:rFonts w:ascii="Calibri" w:eastAsia="Calibri" w:hAnsi="Calibri" w:cs="Calibri"/>
              </w:rPr>
            </w:pPr>
            <w:r w:rsidRPr="0093A02D">
              <w:rPr>
                <w:rFonts w:ascii="Calibri" w:eastAsia="Calibri" w:hAnsi="Calibri" w:cs="Calibri"/>
                <w:b/>
                <w:bCs/>
                <w:color w:val="000000" w:themeColor="text1"/>
              </w:rPr>
              <w:t>REQ</w:t>
            </w:r>
            <w:r w:rsidR="72FAF40C" w:rsidRPr="0093A02D">
              <w:rPr>
                <w:rFonts w:ascii="Calibri" w:eastAsia="Calibri" w:hAnsi="Calibri" w:cs="Calibri"/>
                <w:b/>
                <w:bCs/>
                <w:color w:val="000000" w:themeColor="text1"/>
              </w:rPr>
              <w:t>3</w:t>
            </w:r>
          </w:p>
          <w:p w14:paraId="361FFF48" w14:textId="1A1FF399" w:rsidR="003735AE" w:rsidRPr="00315197" w:rsidRDefault="003735AE" w:rsidP="0093A02D">
            <w:pPr>
              <w:spacing w:before="60"/>
              <w:rPr>
                <w:color w:val="FF0000"/>
              </w:rPr>
            </w:pPr>
          </w:p>
        </w:tc>
        <w:tc>
          <w:tcPr>
            <w:tcW w:w="1996" w:type="pct"/>
          </w:tcPr>
          <w:p w14:paraId="04912D00" w14:textId="20CA411C" w:rsidR="003735AE" w:rsidRPr="00315197" w:rsidRDefault="3430FD0B" w:rsidP="0093A02D">
            <w:pPr>
              <w:spacing w:before="60"/>
              <w:rPr>
                <w:rFonts w:ascii="Calibri" w:eastAsia="Calibri" w:hAnsi="Calibri" w:cs="Calibri"/>
              </w:rPr>
            </w:pPr>
            <w:r w:rsidRPr="0093A02D">
              <w:rPr>
                <w:rFonts w:ascii="Calibri" w:eastAsia="Calibri" w:hAnsi="Calibri" w:cs="Calibri"/>
                <w:color w:val="000000" w:themeColor="text1"/>
              </w:rPr>
              <w:t>The main screen of the system shall display the name of the program and a list of group members.</w:t>
            </w:r>
          </w:p>
        </w:tc>
        <w:tc>
          <w:tcPr>
            <w:tcW w:w="583" w:type="pct"/>
          </w:tcPr>
          <w:p w14:paraId="5078032F" w14:textId="6380E9B0" w:rsidR="003735AE" w:rsidRDefault="5061111A" w:rsidP="00CC3F5A">
            <w:pPr>
              <w:tabs>
                <w:tab w:val="left" w:pos="317"/>
              </w:tabs>
              <w:spacing w:before="60"/>
              <w:ind w:left="317" w:hanging="317"/>
            </w:pPr>
            <w:r>
              <w:t>Implemented Full</w:t>
            </w:r>
          </w:p>
        </w:tc>
        <w:tc>
          <w:tcPr>
            <w:tcW w:w="547" w:type="pct"/>
          </w:tcPr>
          <w:p w14:paraId="271F0608" w14:textId="56809192" w:rsidR="003735AE" w:rsidRDefault="00A104B6" w:rsidP="00CC3F5A">
            <w:pPr>
              <w:spacing w:before="60"/>
            </w:pPr>
            <w:r>
              <w:t>Pass</w:t>
            </w:r>
          </w:p>
        </w:tc>
        <w:tc>
          <w:tcPr>
            <w:tcW w:w="1323" w:type="pct"/>
          </w:tcPr>
          <w:p w14:paraId="6C372038" w14:textId="77777777" w:rsidR="003735AE" w:rsidRDefault="003735AE" w:rsidP="00CC3F5A">
            <w:pPr>
              <w:spacing w:before="60"/>
            </w:pPr>
          </w:p>
        </w:tc>
      </w:tr>
      <w:tr w:rsidR="003735AE" w14:paraId="706BD15E" w14:textId="77777777" w:rsidTr="0093A02D">
        <w:tc>
          <w:tcPr>
            <w:tcW w:w="550" w:type="pct"/>
          </w:tcPr>
          <w:p w14:paraId="3C68887E" w14:textId="69249AF0" w:rsidR="003735AE" w:rsidRPr="00315197" w:rsidRDefault="0B223449" w:rsidP="0093A02D">
            <w:pPr>
              <w:spacing w:before="60"/>
              <w:rPr>
                <w:rFonts w:ascii="Calibri" w:eastAsia="Calibri" w:hAnsi="Calibri" w:cs="Calibri"/>
              </w:rPr>
            </w:pPr>
            <w:r w:rsidRPr="0093A02D">
              <w:rPr>
                <w:rFonts w:ascii="Calibri" w:eastAsia="Calibri" w:hAnsi="Calibri" w:cs="Calibri"/>
                <w:b/>
                <w:bCs/>
                <w:color w:val="000000" w:themeColor="text1"/>
              </w:rPr>
              <w:t>REQ</w:t>
            </w:r>
            <w:r w:rsidR="51E5485B" w:rsidRPr="0093A02D">
              <w:rPr>
                <w:rFonts w:ascii="Calibri" w:eastAsia="Calibri" w:hAnsi="Calibri" w:cs="Calibri"/>
                <w:b/>
                <w:bCs/>
                <w:color w:val="000000" w:themeColor="text1"/>
              </w:rPr>
              <w:t>4</w:t>
            </w:r>
          </w:p>
          <w:p w14:paraId="25B3428C" w14:textId="6F5BE374" w:rsidR="003735AE" w:rsidRPr="00315197" w:rsidRDefault="003735AE" w:rsidP="0093A02D">
            <w:pPr>
              <w:spacing w:before="60"/>
              <w:rPr>
                <w:color w:val="FF0000"/>
              </w:rPr>
            </w:pPr>
          </w:p>
        </w:tc>
        <w:tc>
          <w:tcPr>
            <w:tcW w:w="1996" w:type="pct"/>
          </w:tcPr>
          <w:p w14:paraId="690CB18D" w14:textId="35464812" w:rsidR="003735AE" w:rsidRPr="00315197" w:rsidRDefault="6D63BD6A" w:rsidP="0093A02D">
            <w:pPr>
              <w:spacing w:before="60"/>
              <w:rPr>
                <w:rFonts w:ascii="Calibri" w:eastAsia="Calibri" w:hAnsi="Calibri" w:cs="Calibri"/>
              </w:rPr>
            </w:pPr>
            <w:r w:rsidRPr="0093A02D">
              <w:rPr>
                <w:rFonts w:ascii="Calibri" w:eastAsia="Calibri" w:hAnsi="Calibri" w:cs="Calibri"/>
                <w:color w:val="000000" w:themeColor="text1"/>
              </w:rPr>
              <w:t>The submit button on the main screen of the system shall be disabled until the user inputs for the feature are valid.</w:t>
            </w:r>
          </w:p>
        </w:tc>
        <w:tc>
          <w:tcPr>
            <w:tcW w:w="583" w:type="pct"/>
          </w:tcPr>
          <w:p w14:paraId="27044D02" w14:textId="2840C5F8" w:rsidR="003735AE" w:rsidRDefault="089F5FE8" w:rsidP="00CC3F5A">
            <w:pPr>
              <w:tabs>
                <w:tab w:val="left" w:pos="317"/>
              </w:tabs>
              <w:spacing w:before="60"/>
              <w:ind w:left="317" w:hanging="317"/>
            </w:pPr>
            <w:r>
              <w:t xml:space="preserve">Implemented </w:t>
            </w:r>
            <w:r w:rsidR="006676FF">
              <w:t>Full</w:t>
            </w:r>
          </w:p>
        </w:tc>
        <w:tc>
          <w:tcPr>
            <w:tcW w:w="547" w:type="pct"/>
          </w:tcPr>
          <w:p w14:paraId="6B0B16F2" w14:textId="059719A7" w:rsidR="003735AE" w:rsidRDefault="008A5958" w:rsidP="00CC3F5A">
            <w:pPr>
              <w:spacing w:before="60"/>
            </w:pPr>
            <w:r>
              <w:t>N/A</w:t>
            </w:r>
          </w:p>
        </w:tc>
        <w:tc>
          <w:tcPr>
            <w:tcW w:w="1323" w:type="pct"/>
          </w:tcPr>
          <w:p w14:paraId="237C3E39" w14:textId="1475D766" w:rsidR="003735AE" w:rsidRDefault="00C6136E" w:rsidP="00CC3F5A">
            <w:pPr>
              <w:spacing w:before="60"/>
            </w:pPr>
            <w:r>
              <w:t xml:space="preserve">By default, the system </w:t>
            </w:r>
            <w:r w:rsidR="008A5958">
              <w:t xml:space="preserve">already includes a set of valid </w:t>
            </w:r>
            <w:proofErr w:type="gramStart"/>
            <w:r w:rsidR="008A5958">
              <w:t>inputs</w:t>
            </w:r>
            <w:proofErr w:type="gramEnd"/>
            <w:r w:rsidR="006676FF">
              <w:t xml:space="preserve"> </w:t>
            </w:r>
            <w:r w:rsidR="000C3068">
              <w:t xml:space="preserve">and it is impossible to enter invalid data </w:t>
            </w:r>
            <w:r w:rsidR="006676FF">
              <w:t>achieving this requirement automatically</w:t>
            </w:r>
            <w:r w:rsidR="00A07E1F">
              <w:t xml:space="preserve"> </w:t>
            </w:r>
          </w:p>
        </w:tc>
      </w:tr>
      <w:tr w:rsidR="003735AE" w14:paraId="44FC7AF6" w14:textId="77777777" w:rsidTr="0093A02D">
        <w:tc>
          <w:tcPr>
            <w:tcW w:w="550" w:type="pct"/>
          </w:tcPr>
          <w:p w14:paraId="14E9B995" w14:textId="1AEEA938" w:rsidR="003735AE" w:rsidRPr="00315197" w:rsidRDefault="2DD17CC5" w:rsidP="0093A02D">
            <w:pPr>
              <w:spacing w:before="60"/>
              <w:rPr>
                <w:rFonts w:ascii="Calibri" w:eastAsia="Calibri" w:hAnsi="Calibri" w:cs="Calibri"/>
              </w:rPr>
            </w:pPr>
            <w:r w:rsidRPr="0093A02D">
              <w:rPr>
                <w:rFonts w:ascii="Calibri" w:eastAsia="Calibri" w:hAnsi="Calibri" w:cs="Calibri"/>
                <w:b/>
                <w:bCs/>
                <w:color w:val="000000" w:themeColor="text1"/>
              </w:rPr>
              <w:t>REQ</w:t>
            </w:r>
            <w:r w:rsidR="419DDB1F" w:rsidRPr="0093A02D">
              <w:rPr>
                <w:rFonts w:ascii="Calibri" w:eastAsia="Calibri" w:hAnsi="Calibri" w:cs="Calibri"/>
                <w:b/>
                <w:bCs/>
                <w:color w:val="000000" w:themeColor="text1"/>
              </w:rPr>
              <w:t>5</w:t>
            </w:r>
          </w:p>
          <w:p w14:paraId="734BF9FB" w14:textId="69D960DD" w:rsidR="003735AE" w:rsidRPr="00315197" w:rsidRDefault="003735AE" w:rsidP="0093A02D">
            <w:pPr>
              <w:spacing w:before="60"/>
              <w:rPr>
                <w:color w:val="FF0000"/>
              </w:rPr>
            </w:pPr>
          </w:p>
        </w:tc>
        <w:tc>
          <w:tcPr>
            <w:tcW w:w="1996" w:type="pct"/>
          </w:tcPr>
          <w:p w14:paraId="44C215AF" w14:textId="119CE8E0" w:rsidR="003735AE" w:rsidRPr="00315197" w:rsidRDefault="24ABE1EE" w:rsidP="0093A02D">
            <w:pPr>
              <w:spacing w:before="60"/>
              <w:rPr>
                <w:rFonts w:ascii="Calibri" w:eastAsia="Calibri" w:hAnsi="Calibri" w:cs="Calibri"/>
              </w:rPr>
            </w:pPr>
            <w:r w:rsidRPr="0093A02D">
              <w:rPr>
                <w:rFonts w:ascii="Calibri" w:eastAsia="Calibri" w:hAnsi="Calibri" w:cs="Calibri"/>
                <w:color w:val="000000" w:themeColor="text1"/>
              </w:rPr>
              <w:t>Upon clicking/pressing the submit button on the main screen of the system, a results screen shall display.</w:t>
            </w:r>
          </w:p>
        </w:tc>
        <w:tc>
          <w:tcPr>
            <w:tcW w:w="583" w:type="pct"/>
          </w:tcPr>
          <w:p w14:paraId="64C6AC05" w14:textId="5B940360" w:rsidR="003735AE" w:rsidRDefault="7D19C091" w:rsidP="00CC3F5A">
            <w:pPr>
              <w:tabs>
                <w:tab w:val="left" w:pos="317"/>
              </w:tabs>
              <w:spacing w:before="60"/>
              <w:ind w:left="317" w:hanging="317"/>
            </w:pPr>
            <w:r>
              <w:t>Implemented Full</w:t>
            </w:r>
          </w:p>
        </w:tc>
        <w:tc>
          <w:tcPr>
            <w:tcW w:w="547" w:type="pct"/>
          </w:tcPr>
          <w:p w14:paraId="34C226AA" w14:textId="0891FFDB" w:rsidR="003735AE" w:rsidRDefault="7D19C091" w:rsidP="00CC3F5A">
            <w:pPr>
              <w:spacing w:before="60"/>
            </w:pPr>
            <w:r>
              <w:t>Pass</w:t>
            </w:r>
          </w:p>
        </w:tc>
        <w:tc>
          <w:tcPr>
            <w:tcW w:w="1323" w:type="pct"/>
          </w:tcPr>
          <w:p w14:paraId="17522259" w14:textId="77777777" w:rsidR="003735AE" w:rsidRDefault="003735AE" w:rsidP="00CC3F5A">
            <w:pPr>
              <w:spacing w:before="60"/>
            </w:pPr>
          </w:p>
        </w:tc>
      </w:tr>
      <w:tr w:rsidR="006F239C" w14:paraId="466E5114" w14:textId="77777777" w:rsidTr="0093A02D">
        <w:tc>
          <w:tcPr>
            <w:tcW w:w="550" w:type="pct"/>
          </w:tcPr>
          <w:p w14:paraId="23A439A2" w14:textId="6683D8F4" w:rsidR="006F239C" w:rsidRPr="00315197" w:rsidRDefault="006F239C" w:rsidP="006F239C">
            <w:pPr>
              <w:spacing w:before="60"/>
              <w:rPr>
                <w:rFonts w:ascii="Calibri" w:eastAsia="Calibri" w:hAnsi="Calibri" w:cs="Calibri"/>
              </w:rPr>
            </w:pPr>
            <w:r w:rsidRPr="0093A02D">
              <w:rPr>
                <w:rFonts w:ascii="Calibri" w:eastAsia="Calibri" w:hAnsi="Calibri" w:cs="Calibri"/>
                <w:b/>
                <w:bCs/>
                <w:color w:val="000000" w:themeColor="text1"/>
              </w:rPr>
              <w:t>REQ6</w:t>
            </w:r>
          </w:p>
          <w:p w14:paraId="250605E9" w14:textId="2A42CEC3" w:rsidR="006F239C" w:rsidRPr="00315197" w:rsidRDefault="006F239C" w:rsidP="006F239C">
            <w:pPr>
              <w:spacing w:before="60"/>
              <w:rPr>
                <w:color w:val="FF0000"/>
              </w:rPr>
            </w:pPr>
          </w:p>
        </w:tc>
        <w:tc>
          <w:tcPr>
            <w:tcW w:w="1996" w:type="pct"/>
          </w:tcPr>
          <w:p w14:paraId="731D8D9D" w14:textId="3BA13627" w:rsidR="006F239C" w:rsidRPr="00315197" w:rsidRDefault="006F239C" w:rsidP="006F239C">
            <w:pPr>
              <w:spacing w:before="60"/>
              <w:rPr>
                <w:rFonts w:ascii="Calibri" w:eastAsia="Calibri" w:hAnsi="Calibri" w:cs="Calibri"/>
              </w:rPr>
            </w:pPr>
            <w:r>
              <w:rPr>
                <w:rFonts w:ascii="Calibri" w:eastAsia="Times New Roman" w:hAnsi="Calibri" w:cs="Calibri"/>
                <w:color w:val="000000"/>
                <w:lang w:eastAsia="en-AU"/>
              </w:rPr>
              <w:t>The results screens shall be independent from the system’s main screen</w:t>
            </w:r>
          </w:p>
        </w:tc>
        <w:tc>
          <w:tcPr>
            <w:tcW w:w="583" w:type="pct"/>
          </w:tcPr>
          <w:p w14:paraId="4FCEB54C" w14:textId="049CBD8B" w:rsidR="006F239C" w:rsidRDefault="006F239C" w:rsidP="006F239C">
            <w:pPr>
              <w:tabs>
                <w:tab w:val="left" w:pos="317"/>
              </w:tabs>
              <w:spacing w:before="60"/>
              <w:ind w:left="317" w:hanging="317"/>
            </w:pPr>
            <w:r>
              <w:t>Implemented Full</w:t>
            </w:r>
          </w:p>
        </w:tc>
        <w:tc>
          <w:tcPr>
            <w:tcW w:w="547" w:type="pct"/>
          </w:tcPr>
          <w:p w14:paraId="480E08CA" w14:textId="44D0463C" w:rsidR="006F239C" w:rsidRDefault="006F239C" w:rsidP="006F239C">
            <w:pPr>
              <w:spacing w:before="60"/>
            </w:pPr>
            <w:r>
              <w:t>Pass</w:t>
            </w:r>
          </w:p>
        </w:tc>
        <w:tc>
          <w:tcPr>
            <w:tcW w:w="1323" w:type="pct"/>
          </w:tcPr>
          <w:p w14:paraId="5D74019A" w14:textId="0D4E0D0F" w:rsidR="006F239C" w:rsidRDefault="006F239C" w:rsidP="006F239C">
            <w:pPr>
              <w:spacing w:before="60"/>
            </w:pPr>
            <w:r>
              <w:t xml:space="preserve">The </w:t>
            </w:r>
            <w:proofErr w:type="spellStart"/>
            <w:r>
              <w:t>Tkinter</w:t>
            </w:r>
            <w:proofErr w:type="spellEnd"/>
            <w:r>
              <w:t xml:space="preserve"> Package offers this within its display functionality </w:t>
            </w:r>
          </w:p>
        </w:tc>
      </w:tr>
      <w:tr w:rsidR="006F239C" w14:paraId="1297B2DA" w14:textId="77777777" w:rsidTr="0093A02D">
        <w:tc>
          <w:tcPr>
            <w:tcW w:w="550" w:type="pct"/>
          </w:tcPr>
          <w:p w14:paraId="725CD496" w14:textId="39D1E44C" w:rsidR="006F239C" w:rsidRPr="00315197" w:rsidRDefault="006F239C" w:rsidP="006F239C">
            <w:pPr>
              <w:spacing w:before="60"/>
              <w:rPr>
                <w:rFonts w:ascii="Calibri" w:eastAsia="Calibri" w:hAnsi="Calibri" w:cs="Calibri"/>
              </w:rPr>
            </w:pPr>
            <w:r w:rsidRPr="0093A02D">
              <w:rPr>
                <w:rFonts w:ascii="Calibri" w:eastAsia="Calibri" w:hAnsi="Calibri" w:cs="Calibri"/>
                <w:b/>
                <w:bCs/>
                <w:color w:val="000000" w:themeColor="text1"/>
              </w:rPr>
              <w:lastRenderedPageBreak/>
              <w:t>REQ7</w:t>
            </w:r>
          </w:p>
          <w:p w14:paraId="112947D5" w14:textId="23C3DE5B" w:rsidR="006F239C" w:rsidRPr="00315197" w:rsidRDefault="006F239C" w:rsidP="006F239C">
            <w:pPr>
              <w:spacing w:before="60"/>
              <w:rPr>
                <w:color w:val="FF0000"/>
              </w:rPr>
            </w:pPr>
          </w:p>
        </w:tc>
        <w:tc>
          <w:tcPr>
            <w:tcW w:w="1996" w:type="pct"/>
          </w:tcPr>
          <w:p w14:paraId="77B56881" w14:textId="1571DF34" w:rsidR="006F239C" w:rsidRPr="00315197" w:rsidRDefault="006F239C" w:rsidP="006F239C">
            <w:pPr>
              <w:spacing w:before="60"/>
              <w:rPr>
                <w:rFonts w:ascii="Calibri" w:eastAsia="Calibri" w:hAnsi="Calibri" w:cs="Calibri"/>
              </w:rPr>
            </w:pPr>
            <w:r>
              <w:rPr>
                <w:rFonts w:ascii="Calibri" w:eastAsia="Times New Roman" w:hAnsi="Calibri" w:cs="Calibri"/>
                <w:color w:val="000000"/>
                <w:lang w:eastAsia="en-AU"/>
              </w:rPr>
              <w:t>Upon clicking the exit button on the results screen, the results window should close leaving the main screen only</w:t>
            </w:r>
          </w:p>
        </w:tc>
        <w:tc>
          <w:tcPr>
            <w:tcW w:w="583" w:type="pct"/>
          </w:tcPr>
          <w:p w14:paraId="05770A90" w14:textId="20120A9B" w:rsidR="006F239C" w:rsidRDefault="006F239C" w:rsidP="006F239C">
            <w:pPr>
              <w:tabs>
                <w:tab w:val="left" w:pos="317"/>
              </w:tabs>
              <w:spacing w:before="60"/>
              <w:ind w:left="317" w:hanging="317"/>
            </w:pPr>
            <w:r>
              <w:t>Implemented Full</w:t>
            </w:r>
          </w:p>
        </w:tc>
        <w:tc>
          <w:tcPr>
            <w:tcW w:w="547" w:type="pct"/>
          </w:tcPr>
          <w:p w14:paraId="42DCE6CB" w14:textId="57BFE4C2" w:rsidR="006F239C" w:rsidRDefault="006F239C" w:rsidP="006F239C">
            <w:pPr>
              <w:spacing w:before="60"/>
            </w:pPr>
            <w:r>
              <w:t>Pass</w:t>
            </w:r>
          </w:p>
        </w:tc>
        <w:tc>
          <w:tcPr>
            <w:tcW w:w="1323" w:type="pct"/>
          </w:tcPr>
          <w:p w14:paraId="2F8EC13B" w14:textId="4C199217" w:rsidR="006F239C" w:rsidRDefault="006F239C" w:rsidP="006F239C">
            <w:pPr>
              <w:spacing w:before="60"/>
            </w:pPr>
            <w:r>
              <w:t xml:space="preserve">The </w:t>
            </w:r>
            <w:proofErr w:type="spellStart"/>
            <w:r>
              <w:t>Tkinter</w:t>
            </w:r>
            <w:proofErr w:type="spellEnd"/>
            <w:r>
              <w:t xml:space="preserve"> Package offers this within its display functionality</w:t>
            </w:r>
          </w:p>
        </w:tc>
      </w:tr>
      <w:tr w:rsidR="006F239C" w14:paraId="4EF2548D" w14:textId="77777777" w:rsidTr="0093A02D">
        <w:tc>
          <w:tcPr>
            <w:tcW w:w="550" w:type="pct"/>
          </w:tcPr>
          <w:p w14:paraId="3567C784" w14:textId="2226D1F8" w:rsidR="006F239C" w:rsidRPr="00315197" w:rsidRDefault="006F239C" w:rsidP="006F239C">
            <w:pPr>
              <w:spacing w:before="60"/>
              <w:rPr>
                <w:rFonts w:ascii="Calibri" w:eastAsia="Calibri" w:hAnsi="Calibri" w:cs="Calibri"/>
              </w:rPr>
            </w:pPr>
            <w:r w:rsidRPr="0093A02D">
              <w:rPr>
                <w:rFonts w:ascii="Calibri" w:eastAsia="Calibri" w:hAnsi="Calibri" w:cs="Calibri"/>
                <w:b/>
                <w:bCs/>
                <w:color w:val="000000" w:themeColor="text1"/>
              </w:rPr>
              <w:t>REQ8</w:t>
            </w:r>
          </w:p>
          <w:p w14:paraId="60B5146F" w14:textId="27C72847" w:rsidR="006F239C" w:rsidRPr="00315197" w:rsidRDefault="006F239C" w:rsidP="006F239C">
            <w:pPr>
              <w:spacing w:before="60"/>
              <w:rPr>
                <w:color w:val="FF0000"/>
              </w:rPr>
            </w:pPr>
          </w:p>
        </w:tc>
        <w:tc>
          <w:tcPr>
            <w:tcW w:w="1996" w:type="pct"/>
          </w:tcPr>
          <w:p w14:paraId="1DDDCBDB" w14:textId="2F373721" w:rsidR="006F239C" w:rsidRPr="00315197" w:rsidRDefault="006F239C" w:rsidP="006F239C">
            <w:pPr>
              <w:spacing w:before="60"/>
              <w:rPr>
                <w:rFonts w:ascii="Calibri" w:eastAsia="Calibri" w:hAnsi="Calibri" w:cs="Calibri"/>
              </w:rPr>
            </w:pPr>
            <w:r w:rsidRPr="0093A02D">
              <w:rPr>
                <w:rFonts w:ascii="Calibri" w:eastAsia="Calibri" w:hAnsi="Calibri" w:cs="Calibri"/>
                <w:color w:val="000000" w:themeColor="text1"/>
              </w:rPr>
              <w:t>Results screens which display a list of information on penalties shall display an interactive scrollable panel where the information is displayed.</w:t>
            </w:r>
          </w:p>
        </w:tc>
        <w:tc>
          <w:tcPr>
            <w:tcW w:w="583" w:type="pct"/>
          </w:tcPr>
          <w:p w14:paraId="60E248C1" w14:textId="402BAD1B" w:rsidR="006F239C" w:rsidRDefault="006F239C" w:rsidP="006F239C">
            <w:pPr>
              <w:tabs>
                <w:tab w:val="left" w:pos="317"/>
              </w:tabs>
              <w:spacing w:before="60"/>
              <w:ind w:left="317" w:hanging="317"/>
            </w:pPr>
            <w:r>
              <w:t>Implemented Full</w:t>
            </w:r>
          </w:p>
        </w:tc>
        <w:tc>
          <w:tcPr>
            <w:tcW w:w="547" w:type="pct"/>
          </w:tcPr>
          <w:p w14:paraId="640DF6CB" w14:textId="2DFCB359" w:rsidR="006F239C" w:rsidRDefault="006F239C" w:rsidP="006F239C">
            <w:pPr>
              <w:spacing w:before="60"/>
            </w:pPr>
            <w:r>
              <w:t>Pass</w:t>
            </w:r>
          </w:p>
        </w:tc>
        <w:tc>
          <w:tcPr>
            <w:tcW w:w="1323" w:type="pct"/>
          </w:tcPr>
          <w:p w14:paraId="06C1AC0E" w14:textId="2DE30FCE" w:rsidR="006F239C" w:rsidRDefault="006F239C" w:rsidP="006F239C">
            <w:pPr>
              <w:spacing w:before="60"/>
            </w:pPr>
            <w:r>
              <w:t xml:space="preserve">The </w:t>
            </w:r>
            <w:proofErr w:type="spellStart"/>
            <w:r>
              <w:t>Tkinter</w:t>
            </w:r>
            <w:proofErr w:type="spellEnd"/>
            <w:r>
              <w:t xml:space="preserve"> Package offers this within its display functionality</w:t>
            </w:r>
          </w:p>
        </w:tc>
      </w:tr>
      <w:tr w:rsidR="006F239C" w14:paraId="1C393706" w14:textId="77777777" w:rsidTr="0093A02D">
        <w:tc>
          <w:tcPr>
            <w:tcW w:w="550" w:type="pct"/>
          </w:tcPr>
          <w:p w14:paraId="74B8D75F" w14:textId="66DA191A" w:rsidR="006F239C" w:rsidRPr="00315197" w:rsidRDefault="006F239C" w:rsidP="006F239C">
            <w:pPr>
              <w:spacing w:before="60"/>
              <w:rPr>
                <w:rFonts w:ascii="Calibri" w:eastAsia="Calibri" w:hAnsi="Calibri" w:cs="Calibri"/>
                <w:b/>
                <w:bCs/>
                <w:color w:val="000000" w:themeColor="text1"/>
              </w:rPr>
            </w:pPr>
            <w:r w:rsidRPr="0093A02D">
              <w:rPr>
                <w:rFonts w:ascii="Calibri" w:eastAsia="Calibri" w:hAnsi="Calibri" w:cs="Calibri"/>
                <w:b/>
                <w:bCs/>
                <w:color w:val="000000" w:themeColor="text1"/>
              </w:rPr>
              <w:t>REQ9</w:t>
            </w:r>
          </w:p>
          <w:p w14:paraId="41A2794B" w14:textId="6AC14F72" w:rsidR="006F239C" w:rsidRPr="00315197" w:rsidRDefault="006F239C" w:rsidP="006F239C">
            <w:pPr>
              <w:spacing w:before="60"/>
              <w:rPr>
                <w:color w:val="FF0000"/>
              </w:rPr>
            </w:pPr>
          </w:p>
        </w:tc>
        <w:tc>
          <w:tcPr>
            <w:tcW w:w="1996" w:type="pct"/>
          </w:tcPr>
          <w:p w14:paraId="11140472" w14:textId="063218DA" w:rsidR="006F239C" w:rsidRPr="00315197" w:rsidRDefault="006F239C" w:rsidP="006F239C">
            <w:pPr>
              <w:spacing w:before="60"/>
              <w:rPr>
                <w:rFonts w:ascii="Calibri" w:eastAsia="Calibri" w:hAnsi="Calibri" w:cs="Calibri"/>
              </w:rPr>
            </w:pPr>
            <w:r w:rsidRPr="00944E06">
              <w:rPr>
                <w:rFonts w:ascii="Calibri" w:eastAsia="Times New Roman" w:hAnsi="Calibri" w:cs="Calibri"/>
                <w:color w:val="000000"/>
                <w:lang w:eastAsia="en-AU"/>
              </w:rPr>
              <w:t xml:space="preserve">Results screens </w:t>
            </w:r>
            <w:r>
              <w:rPr>
                <w:rFonts w:ascii="Calibri" w:eastAsia="Times New Roman" w:hAnsi="Calibri" w:cs="Calibri"/>
                <w:color w:val="000000"/>
                <w:lang w:eastAsia="en-AU"/>
              </w:rPr>
              <w:t>that display charts shall include buttons for interacting with the appearance of the chart.</w:t>
            </w:r>
          </w:p>
        </w:tc>
        <w:tc>
          <w:tcPr>
            <w:tcW w:w="583" w:type="pct"/>
          </w:tcPr>
          <w:p w14:paraId="47FB46DB" w14:textId="75011BFF" w:rsidR="006F239C" w:rsidRDefault="006F239C" w:rsidP="006F239C">
            <w:pPr>
              <w:tabs>
                <w:tab w:val="left" w:pos="317"/>
              </w:tabs>
              <w:spacing w:before="60"/>
              <w:ind w:left="317" w:hanging="317"/>
            </w:pPr>
            <w:r>
              <w:t>Implemented Full</w:t>
            </w:r>
          </w:p>
        </w:tc>
        <w:tc>
          <w:tcPr>
            <w:tcW w:w="547" w:type="pct"/>
          </w:tcPr>
          <w:p w14:paraId="0DDA174E" w14:textId="751C50EF" w:rsidR="006F239C" w:rsidRDefault="006F239C" w:rsidP="006F239C">
            <w:pPr>
              <w:spacing w:before="60"/>
            </w:pPr>
            <w:r>
              <w:t>Pass</w:t>
            </w:r>
          </w:p>
        </w:tc>
        <w:tc>
          <w:tcPr>
            <w:tcW w:w="1323" w:type="pct"/>
          </w:tcPr>
          <w:p w14:paraId="02BCB35A" w14:textId="4E8CEEAA" w:rsidR="006F239C" w:rsidRDefault="006F239C" w:rsidP="006F239C">
            <w:pPr>
              <w:spacing w:before="60"/>
            </w:pPr>
            <w:r>
              <w:t xml:space="preserve">The </w:t>
            </w:r>
            <w:proofErr w:type="spellStart"/>
            <w:r>
              <w:t>Tkinter</w:t>
            </w:r>
            <w:proofErr w:type="spellEnd"/>
            <w:r>
              <w:t xml:space="preserve"> Package offers this within its display functionality</w:t>
            </w:r>
          </w:p>
        </w:tc>
      </w:tr>
      <w:tr w:rsidR="006F239C" w14:paraId="574FD47F" w14:textId="77777777" w:rsidTr="006F239C">
        <w:trPr>
          <w:trHeight w:val="300"/>
        </w:trPr>
        <w:tc>
          <w:tcPr>
            <w:tcW w:w="550" w:type="pct"/>
          </w:tcPr>
          <w:p w14:paraId="520B8722" w14:textId="546594B2" w:rsidR="006F239C" w:rsidRDefault="006F239C" w:rsidP="006F239C">
            <w:pPr>
              <w:rPr>
                <w:rFonts w:ascii="Calibri" w:eastAsia="Calibri" w:hAnsi="Calibri" w:cs="Calibri"/>
              </w:rPr>
            </w:pPr>
            <w:r w:rsidRPr="0093A02D">
              <w:rPr>
                <w:rFonts w:ascii="Calibri" w:eastAsia="Calibri" w:hAnsi="Calibri" w:cs="Calibri"/>
                <w:b/>
                <w:bCs/>
                <w:color w:val="000000" w:themeColor="text1"/>
              </w:rPr>
              <w:t>REQ10</w:t>
            </w:r>
          </w:p>
          <w:p w14:paraId="43ED7773" w14:textId="674980A3" w:rsidR="006F239C" w:rsidRDefault="006F239C" w:rsidP="006F239C">
            <w:pPr>
              <w:rPr>
                <w:color w:val="FF0000"/>
              </w:rPr>
            </w:pPr>
          </w:p>
        </w:tc>
        <w:tc>
          <w:tcPr>
            <w:tcW w:w="1996" w:type="pct"/>
          </w:tcPr>
          <w:p w14:paraId="1CF040DF" w14:textId="586A0AEB" w:rsidR="006F239C" w:rsidRDefault="006F239C" w:rsidP="006F239C">
            <w:pPr>
              <w:rPr>
                <w:rFonts w:ascii="Calibri" w:eastAsia="Calibri" w:hAnsi="Calibri" w:cs="Calibri"/>
              </w:rPr>
            </w:pPr>
            <w:r w:rsidRPr="0093A02D">
              <w:rPr>
                <w:rFonts w:ascii="Calibri" w:eastAsia="Calibri" w:hAnsi="Calibri" w:cs="Calibri"/>
                <w:color w:val="000000" w:themeColor="text1"/>
              </w:rPr>
              <w:t>The “Change Display” button on the results screen shall toggle the displayed graph on the results screen between bar- and pie-chart.</w:t>
            </w:r>
          </w:p>
        </w:tc>
        <w:tc>
          <w:tcPr>
            <w:tcW w:w="583" w:type="pct"/>
          </w:tcPr>
          <w:p w14:paraId="64377DD3" w14:textId="19DBCFD1" w:rsidR="006F239C" w:rsidRDefault="006F239C" w:rsidP="006F239C">
            <w:pPr>
              <w:tabs>
                <w:tab w:val="left" w:pos="317"/>
              </w:tabs>
              <w:spacing w:before="60"/>
              <w:ind w:left="317" w:hanging="317"/>
            </w:pPr>
            <w:r>
              <w:t>Implemented Full</w:t>
            </w:r>
          </w:p>
        </w:tc>
        <w:tc>
          <w:tcPr>
            <w:tcW w:w="547" w:type="pct"/>
          </w:tcPr>
          <w:p w14:paraId="31B40532" w14:textId="79E3744B" w:rsidR="006F239C" w:rsidRDefault="006F239C" w:rsidP="006F239C">
            <w:pPr>
              <w:spacing w:before="60"/>
            </w:pPr>
            <w:r>
              <w:t>Pass</w:t>
            </w:r>
          </w:p>
        </w:tc>
        <w:tc>
          <w:tcPr>
            <w:tcW w:w="1323" w:type="pct"/>
          </w:tcPr>
          <w:p w14:paraId="699595CE" w14:textId="24C21BC8" w:rsidR="006F239C" w:rsidRDefault="006F239C" w:rsidP="006F239C">
            <w:pPr>
              <w:spacing w:before="60"/>
            </w:pPr>
            <w:r>
              <w:t xml:space="preserve">The </w:t>
            </w:r>
            <w:proofErr w:type="spellStart"/>
            <w:r>
              <w:t>Tkinter</w:t>
            </w:r>
            <w:proofErr w:type="spellEnd"/>
            <w:r>
              <w:t xml:space="preserve"> Package offers this within its display functionality</w:t>
            </w:r>
          </w:p>
        </w:tc>
      </w:tr>
      <w:tr w:rsidR="006F239C" w14:paraId="5008BC4E" w14:textId="77777777" w:rsidTr="006F239C">
        <w:trPr>
          <w:trHeight w:val="300"/>
        </w:trPr>
        <w:tc>
          <w:tcPr>
            <w:tcW w:w="550" w:type="pct"/>
          </w:tcPr>
          <w:p w14:paraId="1B77247A" w14:textId="20B3AA54" w:rsidR="006F239C" w:rsidRDefault="006F239C" w:rsidP="006F239C">
            <w:pPr>
              <w:rPr>
                <w:rFonts w:ascii="Calibri" w:eastAsia="Calibri" w:hAnsi="Calibri" w:cs="Calibri"/>
              </w:rPr>
            </w:pPr>
            <w:r w:rsidRPr="0093A02D">
              <w:rPr>
                <w:rFonts w:ascii="Calibri" w:eastAsia="Calibri" w:hAnsi="Calibri" w:cs="Calibri"/>
                <w:b/>
                <w:bCs/>
                <w:color w:val="000000" w:themeColor="text1"/>
              </w:rPr>
              <w:t>REQ11</w:t>
            </w:r>
          </w:p>
          <w:p w14:paraId="2BE3BA67" w14:textId="10939DB8" w:rsidR="006F239C" w:rsidRDefault="006F239C" w:rsidP="006F239C">
            <w:pPr>
              <w:rPr>
                <w:color w:val="FF0000"/>
              </w:rPr>
            </w:pPr>
          </w:p>
        </w:tc>
        <w:tc>
          <w:tcPr>
            <w:tcW w:w="1996" w:type="pct"/>
          </w:tcPr>
          <w:p w14:paraId="3121E488" w14:textId="1B8FB614" w:rsidR="006F239C" w:rsidRDefault="006F239C" w:rsidP="006F239C">
            <w:pPr>
              <w:rPr>
                <w:rFonts w:ascii="Calibri" w:eastAsia="Calibri" w:hAnsi="Calibri" w:cs="Calibri"/>
              </w:rPr>
            </w:pPr>
            <w:r w:rsidRPr="0093A02D">
              <w:rPr>
                <w:rFonts w:ascii="Calibri" w:eastAsia="Calibri" w:hAnsi="Calibri" w:cs="Calibri"/>
                <w:color w:val="000000" w:themeColor="text1"/>
              </w:rPr>
              <w:t>Results screens which display trend over time for penalties shall display a bar chart.</w:t>
            </w:r>
          </w:p>
        </w:tc>
        <w:tc>
          <w:tcPr>
            <w:tcW w:w="583" w:type="pct"/>
          </w:tcPr>
          <w:p w14:paraId="25793F1B" w14:textId="77607011" w:rsidR="006F239C" w:rsidRDefault="006F239C" w:rsidP="006F239C">
            <w:pPr>
              <w:tabs>
                <w:tab w:val="left" w:pos="317"/>
              </w:tabs>
              <w:spacing w:before="60"/>
              <w:ind w:left="317" w:hanging="317"/>
            </w:pPr>
            <w:r>
              <w:t>Implemented Full</w:t>
            </w:r>
          </w:p>
        </w:tc>
        <w:tc>
          <w:tcPr>
            <w:tcW w:w="547" w:type="pct"/>
          </w:tcPr>
          <w:p w14:paraId="1D39286D" w14:textId="3EAD5345" w:rsidR="006F239C" w:rsidRDefault="006F239C" w:rsidP="006F239C">
            <w:pPr>
              <w:spacing w:before="60"/>
            </w:pPr>
            <w:r>
              <w:t>Pass</w:t>
            </w:r>
          </w:p>
        </w:tc>
        <w:tc>
          <w:tcPr>
            <w:tcW w:w="1323" w:type="pct"/>
          </w:tcPr>
          <w:p w14:paraId="254899BE" w14:textId="775871C5" w:rsidR="006F239C" w:rsidRDefault="006F239C" w:rsidP="006F239C"/>
        </w:tc>
      </w:tr>
      <w:tr w:rsidR="006F239C" w14:paraId="5576916D" w14:textId="77777777" w:rsidTr="006F239C">
        <w:trPr>
          <w:trHeight w:val="300"/>
        </w:trPr>
        <w:tc>
          <w:tcPr>
            <w:tcW w:w="550" w:type="pct"/>
          </w:tcPr>
          <w:p w14:paraId="3B875037" w14:textId="2A006F84" w:rsidR="006F239C" w:rsidRDefault="006F239C" w:rsidP="006F239C">
            <w:pPr>
              <w:rPr>
                <w:rFonts w:ascii="Calibri" w:eastAsia="Calibri" w:hAnsi="Calibri" w:cs="Calibri"/>
              </w:rPr>
            </w:pPr>
            <w:r w:rsidRPr="0093A02D">
              <w:rPr>
                <w:rFonts w:ascii="Calibri" w:eastAsia="Calibri" w:hAnsi="Calibri" w:cs="Calibri"/>
                <w:b/>
                <w:bCs/>
                <w:color w:val="000000" w:themeColor="text1"/>
              </w:rPr>
              <w:t>REQ12</w:t>
            </w:r>
          </w:p>
          <w:p w14:paraId="7F8B13A2" w14:textId="631ED9D8" w:rsidR="006F239C" w:rsidRDefault="006F239C" w:rsidP="006F239C">
            <w:pPr>
              <w:rPr>
                <w:color w:val="FF0000"/>
              </w:rPr>
            </w:pPr>
          </w:p>
        </w:tc>
        <w:tc>
          <w:tcPr>
            <w:tcW w:w="1996" w:type="pct"/>
          </w:tcPr>
          <w:p w14:paraId="30C2D9C6" w14:textId="0C8EC8E2" w:rsidR="006F239C" w:rsidRDefault="006F239C" w:rsidP="006F239C">
            <w:pPr>
              <w:rPr>
                <w:rFonts w:ascii="Calibri" w:eastAsia="Calibri" w:hAnsi="Calibri" w:cs="Calibri"/>
              </w:rPr>
            </w:pPr>
            <w:r w:rsidRPr="0093A02D">
              <w:rPr>
                <w:rFonts w:ascii="Calibri" w:eastAsia="Calibri" w:hAnsi="Calibri" w:cs="Calibri"/>
                <w:color w:val="000000" w:themeColor="text1"/>
              </w:rPr>
              <w:t>The start and end date inputs will be filled with the dates of the earliest and latest offences recorded respectively by default.</w:t>
            </w:r>
          </w:p>
        </w:tc>
        <w:tc>
          <w:tcPr>
            <w:tcW w:w="583" w:type="pct"/>
          </w:tcPr>
          <w:p w14:paraId="400ED3F9" w14:textId="60D09BC8" w:rsidR="006F239C" w:rsidRDefault="006F239C" w:rsidP="006F239C">
            <w:pPr>
              <w:tabs>
                <w:tab w:val="left" w:pos="317"/>
              </w:tabs>
              <w:spacing w:before="60"/>
              <w:ind w:left="317" w:hanging="317"/>
            </w:pPr>
            <w:r>
              <w:t>Implemented Full</w:t>
            </w:r>
          </w:p>
        </w:tc>
        <w:tc>
          <w:tcPr>
            <w:tcW w:w="547" w:type="pct"/>
          </w:tcPr>
          <w:p w14:paraId="13422F08" w14:textId="3EAD5345" w:rsidR="006F239C" w:rsidRDefault="006F239C" w:rsidP="006F239C">
            <w:pPr>
              <w:spacing w:before="60"/>
            </w:pPr>
            <w:r>
              <w:t>Pass</w:t>
            </w:r>
          </w:p>
          <w:p w14:paraId="04B4F7ED" w14:textId="7696B60F" w:rsidR="006F239C" w:rsidRDefault="006F239C" w:rsidP="006F239C"/>
        </w:tc>
        <w:tc>
          <w:tcPr>
            <w:tcW w:w="1323" w:type="pct"/>
          </w:tcPr>
          <w:p w14:paraId="5873538A" w14:textId="49F66F94" w:rsidR="006F239C" w:rsidRDefault="006F239C" w:rsidP="006F239C"/>
        </w:tc>
      </w:tr>
    </w:tbl>
    <w:p w14:paraId="50A4E6D5" w14:textId="2155CC24" w:rsidR="00926CFD" w:rsidRPr="00926CFD" w:rsidRDefault="00926CFD" w:rsidP="00D80A61"/>
    <w:sectPr w:rsidR="00926CFD" w:rsidRPr="00926CFD" w:rsidSect="003735AE">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778063662">
    <w:abstractNumId w:val="1"/>
  </w:num>
  <w:num w:numId="2" w16cid:durableId="2064479834">
    <w:abstractNumId w:val="5"/>
  </w:num>
  <w:num w:numId="3" w16cid:durableId="938560321">
    <w:abstractNumId w:val="4"/>
  </w:num>
  <w:num w:numId="4" w16cid:durableId="1847212132">
    <w:abstractNumId w:val="2"/>
  </w:num>
  <w:num w:numId="5" w16cid:durableId="968977113">
    <w:abstractNumId w:val="3"/>
  </w:num>
  <w:num w:numId="6" w16cid:durableId="1964073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zMDMxMTKxMDcxMLBQ0lEKTi0uzszPAykwrgUAz3M5XCwAAAA="/>
  </w:docVars>
  <w:rsids>
    <w:rsidRoot w:val="00E37749"/>
    <w:rsid w:val="00040267"/>
    <w:rsid w:val="000C3068"/>
    <w:rsid w:val="001936AF"/>
    <w:rsid w:val="001C7ED9"/>
    <w:rsid w:val="0028739D"/>
    <w:rsid w:val="002D5A59"/>
    <w:rsid w:val="002E1391"/>
    <w:rsid w:val="003039C0"/>
    <w:rsid w:val="00362E24"/>
    <w:rsid w:val="003706B5"/>
    <w:rsid w:val="003735AE"/>
    <w:rsid w:val="003B63F4"/>
    <w:rsid w:val="004262FD"/>
    <w:rsid w:val="00473473"/>
    <w:rsid w:val="00485431"/>
    <w:rsid w:val="00547A3F"/>
    <w:rsid w:val="00662952"/>
    <w:rsid w:val="006676FF"/>
    <w:rsid w:val="006F239C"/>
    <w:rsid w:val="008A5958"/>
    <w:rsid w:val="008EF02F"/>
    <w:rsid w:val="00926876"/>
    <w:rsid w:val="00926CFD"/>
    <w:rsid w:val="0093A02D"/>
    <w:rsid w:val="009A724D"/>
    <w:rsid w:val="00A07E1F"/>
    <w:rsid w:val="00A104B6"/>
    <w:rsid w:val="00A97E28"/>
    <w:rsid w:val="00AB5985"/>
    <w:rsid w:val="00AE0DC1"/>
    <w:rsid w:val="00B8734C"/>
    <w:rsid w:val="00BCCDF6"/>
    <w:rsid w:val="00C6136E"/>
    <w:rsid w:val="00D24009"/>
    <w:rsid w:val="00D80A61"/>
    <w:rsid w:val="00D8966C"/>
    <w:rsid w:val="00DB3B80"/>
    <w:rsid w:val="00DF37A3"/>
    <w:rsid w:val="00E37749"/>
    <w:rsid w:val="00F11E64"/>
    <w:rsid w:val="00F1D61D"/>
    <w:rsid w:val="00FB38C7"/>
    <w:rsid w:val="01E85878"/>
    <w:rsid w:val="02C91044"/>
    <w:rsid w:val="03266FDE"/>
    <w:rsid w:val="043E1429"/>
    <w:rsid w:val="0471EF39"/>
    <w:rsid w:val="047E12EA"/>
    <w:rsid w:val="0550BFFA"/>
    <w:rsid w:val="05857347"/>
    <w:rsid w:val="05E84ADA"/>
    <w:rsid w:val="0619D963"/>
    <w:rsid w:val="06A45DBE"/>
    <w:rsid w:val="06C5A577"/>
    <w:rsid w:val="06EC905B"/>
    <w:rsid w:val="06F861DD"/>
    <w:rsid w:val="075DF571"/>
    <w:rsid w:val="076525CF"/>
    <w:rsid w:val="07DAA5E2"/>
    <w:rsid w:val="080168C8"/>
    <w:rsid w:val="089F5FE8"/>
    <w:rsid w:val="093851C8"/>
    <w:rsid w:val="0959E341"/>
    <w:rsid w:val="09B1C25E"/>
    <w:rsid w:val="0A4E7844"/>
    <w:rsid w:val="0B080DA5"/>
    <w:rsid w:val="0B223449"/>
    <w:rsid w:val="0DEE306A"/>
    <w:rsid w:val="0EF00B14"/>
    <w:rsid w:val="0F47F996"/>
    <w:rsid w:val="0F9B02A4"/>
    <w:rsid w:val="10351204"/>
    <w:rsid w:val="1158CBB9"/>
    <w:rsid w:val="127FAF22"/>
    <w:rsid w:val="129B9929"/>
    <w:rsid w:val="12AEC9D5"/>
    <w:rsid w:val="12F6824C"/>
    <w:rsid w:val="136EBA84"/>
    <w:rsid w:val="147A4017"/>
    <w:rsid w:val="14B3CFB1"/>
    <w:rsid w:val="15898E65"/>
    <w:rsid w:val="15D600E8"/>
    <w:rsid w:val="161EC256"/>
    <w:rsid w:val="1636B9A1"/>
    <w:rsid w:val="175618CC"/>
    <w:rsid w:val="179B7B62"/>
    <w:rsid w:val="17E9807D"/>
    <w:rsid w:val="181A3F94"/>
    <w:rsid w:val="18649022"/>
    <w:rsid w:val="189D89EB"/>
    <w:rsid w:val="18F1E92D"/>
    <w:rsid w:val="1908A347"/>
    <w:rsid w:val="19EA0608"/>
    <w:rsid w:val="1A18F280"/>
    <w:rsid w:val="1A3F8C29"/>
    <w:rsid w:val="1BC4EA71"/>
    <w:rsid w:val="1BE9A43D"/>
    <w:rsid w:val="1C4B0529"/>
    <w:rsid w:val="1E462C7E"/>
    <w:rsid w:val="1ED5B4CF"/>
    <w:rsid w:val="1F10DA8B"/>
    <w:rsid w:val="1F56D07A"/>
    <w:rsid w:val="1F8704B0"/>
    <w:rsid w:val="1FC5A49C"/>
    <w:rsid w:val="207297FC"/>
    <w:rsid w:val="20CC8ABC"/>
    <w:rsid w:val="20E8FDB4"/>
    <w:rsid w:val="2153D569"/>
    <w:rsid w:val="219EB137"/>
    <w:rsid w:val="22DEBB34"/>
    <w:rsid w:val="22E656EB"/>
    <w:rsid w:val="22FD455E"/>
    <w:rsid w:val="23CFFC56"/>
    <w:rsid w:val="24ABE1EE"/>
    <w:rsid w:val="25C229BB"/>
    <w:rsid w:val="25E75920"/>
    <w:rsid w:val="2626DB64"/>
    <w:rsid w:val="2638F5F6"/>
    <w:rsid w:val="2648FBB3"/>
    <w:rsid w:val="26E0DD8F"/>
    <w:rsid w:val="26FC35EE"/>
    <w:rsid w:val="272644EE"/>
    <w:rsid w:val="2926B497"/>
    <w:rsid w:val="296669AC"/>
    <w:rsid w:val="2A5F4FC5"/>
    <w:rsid w:val="2A8743B2"/>
    <w:rsid w:val="2AA442FA"/>
    <w:rsid w:val="2AEC670D"/>
    <w:rsid w:val="2B0C7401"/>
    <w:rsid w:val="2C791BF4"/>
    <w:rsid w:val="2C9C16AF"/>
    <w:rsid w:val="2CFD4E16"/>
    <w:rsid w:val="2D4F88C2"/>
    <w:rsid w:val="2DD17CC5"/>
    <w:rsid w:val="2E370BAB"/>
    <w:rsid w:val="2EFC5AF6"/>
    <w:rsid w:val="2F73BE79"/>
    <w:rsid w:val="2F7F3C01"/>
    <w:rsid w:val="30A59784"/>
    <w:rsid w:val="30B8E02D"/>
    <w:rsid w:val="317E55B2"/>
    <w:rsid w:val="330622BE"/>
    <w:rsid w:val="330D4BF2"/>
    <w:rsid w:val="33492690"/>
    <w:rsid w:val="33A40FB3"/>
    <w:rsid w:val="33CD58B2"/>
    <w:rsid w:val="3430FD0B"/>
    <w:rsid w:val="34600745"/>
    <w:rsid w:val="347BABBF"/>
    <w:rsid w:val="35BFC7C7"/>
    <w:rsid w:val="35C15728"/>
    <w:rsid w:val="3603172D"/>
    <w:rsid w:val="362BC457"/>
    <w:rsid w:val="3644ECB4"/>
    <w:rsid w:val="36B1B508"/>
    <w:rsid w:val="3780D2C6"/>
    <w:rsid w:val="37CC5128"/>
    <w:rsid w:val="37F38B83"/>
    <w:rsid w:val="39682189"/>
    <w:rsid w:val="3A84B31E"/>
    <w:rsid w:val="3ABFE0CE"/>
    <w:rsid w:val="3B9DA075"/>
    <w:rsid w:val="3CA4F637"/>
    <w:rsid w:val="3CD143E3"/>
    <w:rsid w:val="3E7F9060"/>
    <w:rsid w:val="3EEBD673"/>
    <w:rsid w:val="3EFE3C13"/>
    <w:rsid w:val="3F178E08"/>
    <w:rsid w:val="3F394384"/>
    <w:rsid w:val="4016B848"/>
    <w:rsid w:val="40DDAEB5"/>
    <w:rsid w:val="415A0B11"/>
    <w:rsid w:val="419DDB1F"/>
    <w:rsid w:val="42F026CF"/>
    <w:rsid w:val="43D9B9BC"/>
    <w:rsid w:val="44692AC4"/>
    <w:rsid w:val="44E77747"/>
    <w:rsid w:val="44F53E1F"/>
    <w:rsid w:val="45765482"/>
    <w:rsid w:val="462D7C34"/>
    <w:rsid w:val="467A9C67"/>
    <w:rsid w:val="4735AB14"/>
    <w:rsid w:val="473F9B70"/>
    <w:rsid w:val="476671D4"/>
    <w:rsid w:val="476AB57F"/>
    <w:rsid w:val="48166CC8"/>
    <w:rsid w:val="48CE79B7"/>
    <w:rsid w:val="48DB6BD1"/>
    <w:rsid w:val="49192098"/>
    <w:rsid w:val="49515E18"/>
    <w:rsid w:val="49C8AF42"/>
    <w:rsid w:val="4A0897D8"/>
    <w:rsid w:val="4A16DCA7"/>
    <w:rsid w:val="4A39BC1F"/>
    <w:rsid w:val="4A96E424"/>
    <w:rsid w:val="4A99F877"/>
    <w:rsid w:val="4B00ED57"/>
    <w:rsid w:val="4B5E1A18"/>
    <w:rsid w:val="4BBF815E"/>
    <w:rsid w:val="4CBE7B51"/>
    <w:rsid w:val="4CE9DDEB"/>
    <w:rsid w:val="4D005004"/>
    <w:rsid w:val="4DB31065"/>
    <w:rsid w:val="4E3FE427"/>
    <w:rsid w:val="4EE7DF87"/>
    <w:rsid w:val="4F5EAF46"/>
    <w:rsid w:val="4F92CB3A"/>
    <w:rsid w:val="4FFD920E"/>
    <w:rsid w:val="50217EAD"/>
    <w:rsid w:val="503B098B"/>
    <w:rsid w:val="505ACB53"/>
    <w:rsid w:val="5061111A"/>
    <w:rsid w:val="50794866"/>
    <w:rsid w:val="50C364FD"/>
    <w:rsid w:val="517784E9"/>
    <w:rsid w:val="51ACB6AB"/>
    <w:rsid w:val="51E5485B"/>
    <w:rsid w:val="527BBE1D"/>
    <w:rsid w:val="5319C62F"/>
    <w:rsid w:val="5332490B"/>
    <w:rsid w:val="542F49B3"/>
    <w:rsid w:val="54AFBD23"/>
    <w:rsid w:val="55AFFE7D"/>
    <w:rsid w:val="5736B0A8"/>
    <w:rsid w:val="57426F1C"/>
    <w:rsid w:val="574BCEDE"/>
    <w:rsid w:val="575E8FDC"/>
    <w:rsid w:val="57BC5B7A"/>
    <w:rsid w:val="57D84804"/>
    <w:rsid w:val="583F91D1"/>
    <w:rsid w:val="58D8673E"/>
    <w:rsid w:val="58F52BF9"/>
    <w:rsid w:val="5904A103"/>
    <w:rsid w:val="59649D72"/>
    <w:rsid w:val="59755A62"/>
    <w:rsid w:val="5987DB4D"/>
    <w:rsid w:val="59E5FAA6"/>
    <w:rsid w:val="5A406F73"/>
    <w:rsid w:val="5AE27B58"/>
    <w:rsid w:val="5BA163A6"/>
    <w:rsid w:val="5BAAFDDE"/>
    <w:rsid w:val="5C0617A4"/>
    <w:rsid w:val="5C296779"/>
    <w:rsid w:val="5C6EA07D"/>
    <w:rsid w:val="5CAEDA56"/>
    <w:rsid w:val="5D1CF350"/>
    <w:rsid w:val="5DA1E805"/>
    <w:rsid w:val="5DAFF2C1"/>
    <w:rsid w:val="61ABB73A"/>
    <w:rsid w:val="61E282A0"/>
    <w:rsid w:val="62C75EF0"/>
    <w:rsid w:val="62D4A80B"/>
    <w:rsid w:val="63851A5C"/>
    <w:rsid w:val="64604FE8"/>
    <w:rsid w:val="6531CFF2"/>
    <w:rsid w:val="659E23D9"/>
    <w:rsid w:val="66375B2F"/>
    <w:rsid w:val="66777E01"/>
    <w:rsid w:val="6771C44C"/>
    <w:rsid w:val="686B51D8"/>
    <w:rsid w:val="687EC8F9"/>
    <w:rsid w:val="68B101FD"/>
    <w:rsid w:val="68D5D644"/>
    <w:rsid w:val="69FBD067"/>
    <w:rsid w:val="6A2A305A"/>
    <w:rsid w:val="6A45F0EA"/>
    <w:rsid w:val="6AB6690F"/>
    <w:rsid w:val="6B454B45"/>
    <w:rsid w:val="6B97A0C8"/>
    <w:rsid w:val="6C7DA06E"/>
    <w:rsid w:val="6CA835C3"/>
    <w:rsid w:val="6D63BD6A"/>
    <w:rsid w:val="6DD8B65F"/>
    <w:rsid w:val="6E22B68C"/>
    <w:rsid w:val="6E453BDA"/>
    <w:rsid w:val="6EE53F3A"/>
    <w:rsid w:val="6EF715B8"/>
    <w:rsid w:val="6F232197"/>
    <w:rsid w:val="6F3C1E32"/>
    <w:rsid w:val="6F5E6B60"/>
    <w:rsid w:val="6FC9C2C8"/>
    <w:rsid w:val="706464D0"/>
    <w:rsid w:val="711C4201"/>
    <w:rsid w:val="71D05628"/>
    <w:rsid w:val="71D4DB3E"/>
    <w:rsid w:val="722100F7"/>
    <w:rsid w:val="72BA899C"/>
    <w:rsid w:val="72C17AF4"/>
    <w:rsid w:val="72FAF40C"/>
    <w:rsid w:val="736FF364"/>
    <w:rsid w:val="73742244"/>
    <w:rsid w:val="7391B088"/>
    <w:rsid w:val="73C3768C"/>
    <w:rsid w:val="74A8ADB3"/>
    <w:rsid w:val="752BA58F"/>
    <w:rsid w:val="757F7922"/>
    <w:rsid w:val="75B69F4D"/>
    <w:rsid w:val="764B2A2F"/>
    <w:rsid w:val="76ADC403"/>
    <w:rsid w:val="76BE719A"/>
    <w:rsid w:val="7738AFD9"/>
    <w:rsid w:val="77526FAE"/>
    <w:rsid w:val="778C55F1"/>
    <w:rsid w:val="77E904DC"/>
    <w:rsid w:val="7884CFA1"/>
    <w:rsid w:val="78F817A2"/>
    <w:rsid w:val="793B565A"/>
    <w:rsid w:val="793B6042"/>
    <w:rsid w:val="79ECB2E3"/>
    <w:rsid w:val="79F8CBD4"/>
    <w:rsid w:val="7A5DF4CB"/>
    <w:rsid w:val="7AD7F5D4"/>
    <w:rsid w:val="7B120D58"/>
    <w:rsid w:val="7B5E201A"/>
    <w:rsid w:val="7C73EA20"/>
    <w:rsid w:val="7CF581F4"/>
    <w:rsid w:val="7D19C091"/>
    <w:rsid w:val="7D319198"/>
    <w:rsid w:val="7E2BE216"/>
    <w:rsid w:val="7E7102A0"/>
    <w:rsid w:val="7F5424DA"/>
    <w:rsid w:val="7F8293E6"/>
    <w:rsid w:val="7F9C8D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EDCDC3-9D05-4594-B018-3B12B7FD2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1604</Words>
  <Characters>9144</Characters>
  <Application>Microsoft Office Word</Application>
  <DocSecurity>0</DocSecurity>
  <Lines>76</Lines>
  <Paragraphs>21</Paragraphs>
  <ScaleCrop>false</ScaleCrop>
  <Company>Griffith University</Company>
  <LinksUpToDate>false</LinksUpToDate>
  <CharactersWithSpaces>1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Christopher Linnett</cp:lastModifiedBy>
  <cp:revision>35</cp:revision>
  <dcterms:created xsi:type="dcterms:W3CDTF">2017-07-21T00:22:00Z</dcterms:created>
  <dcterms:modified xsi:type="dcterms:W3CDTF">2022-10-08T07:45:00Z</dcterms:modified>
</cp:coreProperties>
</file>